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sz w:val="58"/>
        </w:rPr>
      </w:pPr>
    </w:p>
    <w:p w:rsidR="00B9181E" w:rsidRDefault="00B9181E" w:rsidP="00B9181E">
      <w:pPr>
        <w:jc w:val="center"/>
        <w:rPr>
          <w:color w:val="2E74B5" w:themeColor="accent1" w:themeShade="BF"/>
          <w:sz w:val="58"/>
        </w:rPr>
      </w:pPr>
    </w:p>
    <w:p w:rsidR="00B9181E" w:rsidRDefault="00CE29D1" w:rsidP="00B9181E">
      <w:pPr>
        <w:jc w:val="center"/>
        <w:rPr>
          <w:color w:val="2E74B5" w:themeColor="accent1" w:themeShade="BF"/>
          <w:sz w:val="58"/>
        </w:rPr>
      </w:pPr>
      <w:r w:rsidRPr="00CE29D1">
        <w:rPr>
          <w:color w:val="2E74B5" w:themeColor="accent1" w:themeShade="BF"/>
          <w:sz w:val="58"/>
        </w:rPr>
        <w:t>UPHOLSTERERY COVER FITTER AND TEMPLATE MAKER</w:t>
      </w:r>
    </w:p>
    <w:p w:rsidR="00CE29D1" w:rsidRDefault="00CE29D1" w:rsidP="00B9181E">
      <w:pPr>
        <w:jc w:val="center"/>
        <w:rPr>
          <w:color w:val="2E74B5" w:themeColor="accent1" w:themeShade="BF"/>
          <w:sz w:val="58"/>
        </w:rPr>
      </w:pPr>
    </w:p>
    <w:p w:rsidR="00B9181E" w:rsidRDefault="00932078" w:rsidP="00B9181E">
      <w:pPr>
        <w:jc w:val="center"/>
        <w:rPr>
          <w:color w:val="2E74B5" w:themeColor="accent1" w:themeShade="BF"/>
          <w:sz w:val="58"/>
        </w:rPr>
      </w:pPr>
      <w:r>
        <w:rPr>
          <w:color w:val="2E74B5" w:themeColor="accent1" w:themeShade="BF"/>
          <w:sz w:val="58"/>
        </w:rPr>
        <w:t>PM06</w:t>
      </w:r>
      <w:r w:rsidR="00B9181E">
        <w:rPr>
          <w:color w:val="2E74B5" w:themeColor="accent1" w:themeShade="BF"/>
          <w:sz w:val="58"/>
        </w:rPr>
        <w:t xml:space="preserve"> PRODUCE</w:t>
      </w:r>
      <w:r>
        <w:rPr>
          <w:color w:val="2E74B5" w:themeColor="accent1" w:themeShade="BF"/>
          <w:sz w:val="58"/>
        </w:rPr>
        <w:t xml:space="preserve"> UPHOLSTERY PATTERNS AND TEMPLATES FOR THE UPHOLSTERY FRAME PREPARATION AND CUTTING DEPARTMENTS</w:t>
      </w:r>
    </w:p>
    <w:p w:rsidR="00B9181E" w:rsidRDefault="00B9181E" w:rsidP="00B9181E">
      <w:pPr>
        <w:jc w:val="center"/>
        <w:rPr>
          <w:color w:val="2E74B5" w:themeColor="accent1" w:themeShade="BF"/>
          <w:sz w:val="58"/>
        </w:rPr>
      </w:pPr>
    </w:p>
    <w:p w:rsidR="00B9181E" w:rsidRPr="0064587B" w:rsidRDefault="00503E93" w:rsidP="00B9181E">
      <w:pPr>
        <w:jc w:val="center"/>
      </w:pPr>
      <w:r>
        <w:rPr>
          <w:color w:val="2E74B5" w:themeColor="accent1" w:themeShade="BF"/>
          <w:sz w:val="58"/>
        </w:rPr>
        <w:t>ASSESSMENT</w:t>
      </w:r>
      <w:r w:rsidR="00DF61BF">
        <w:rPr>
          <w:color w:val="2E74B5" w:themeColor="accent1" w:themeShade="BF"/>
          <w:sz w:val="58"/>
        </w:rPr>
        <w:t>S</w:t>
      </w:r>
    </w:p>
    <w:p w:rsidR="00D30D8C" w:rsidRPr="00A362A0" w:rsidRDefault="00D30D8C" w:rsidP="00D30D8C">
      <w:pPr>
        <w:pStyle w:val="Style36ptBoldCentered"/>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bookmarkStart w:id="0" w:name="_Toc67119273"/>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nts</w:t>
          </w:r>
          <w:bookmarkStart w:id="1" w:name="_GoBack"/>
          <w:bookmarkEnd w:id="1"/>
        </w:p>
        <w:p w:rsidR="00365B5A"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53034" w:history="1">
            <w:r w:rsidR="00365B5A" w:rsidRPr="0028575F">
              <w:rPr>
                <w:rStyle w:val="Hyperlink"/>
                <w:rFonts w:ascii="Century Gothic" w:hAnsi="Century Gothic" w:cs="Arial"/>
                <w:noProof/>
                <w:lang w:val="en-ZA"/>
              </w:rPr>
              <w:t>INTRODUCTION</w:t>
            </w:r>
            <w:r w:rsidR="00365B5A">
              <w:rPr>
                <w:noProof/>
                <w:webHidden/>
              </w:rPr>
              <w:tab/>
            </w:r>
            <w:r w:rsidR="00365B5A">
              <w:rPr>
                <w:noProof/>
                <w:webHidden/>
              </w:rPr>
              <w:fldChar w:fldCharType="begin"/>
            </w:r>
            <w:r w:rsidR="00365B5A">
              <w:rPr>
                <w:noProof/>
                <w:webHidden/>
              </w:rPr>
              <w:instrText xml:space="preserve"> PAGEREF _Toc197253034 \h </w:instrText>
            </w:r>
            <w:r w:rsidR="00365B5A">
              <w:rPr>
                <w:noProof/>
                <w:webHidden/>
              </w:rPr>
            </w:r>
            <w:r w:rsidR="00365B5A">
              <w:rPr>
                <w:noProof/>
                <w:webHidden/>
              </w:rPr>
              <w:fldChar w:fldCharType="separate"/>
            </w:r>
            <w:r w:rsidR="00CE29D1">
              <w:rPr>
                <w:noProof/>
                <w:webHidden/>
              </w:rPr>
              <w:t>3</w:t>
            </w:r>
            <w:r w:rsidR="00365B5A">
              <w:rPr>
                <w:noProof/>
                <w:webHidden/>
              </w:rPr>
              <w:fldChar w:fldCharType="end"/>
            </w:r>
          </w:hyperlink>
        </w:p>
        <w:p w:rsidR="00365B5A" w:rsidRDefault="007210FC">
          <w:pPr>
            <w:pStyle w:val="TOC3"/>
            <w:tabs>
              <w:tab w:val="right" w:leader="dot" w:pos="9350"/>
            </w:tabs>
            <w:rPr>
              <w:rFonts w:asciiTheme="minorHAnsi" w:eastAsiaTheme="minorEastAsia" w:hAnsiTheme="minorHAnsi" w:cstheme="minorBidi"/>
              <w:noProof/>
              <w:sz w:val="22"/>
              <w:szCs w:val="22"/>
              <w:lang w:val="en-ZA" w:eastAsia="en-ZA"/>
            </w:rPr>
          </w:pPr>
          <w:hyperlink w:anchor="_Toc197253035" w:history="1">
            <w:r w:rsidR="00365B5A" w:rsidRPr="0028575F">
              <w:rPr>
                <w:rStyle w:val="Hyperlink"/>
                <w:rFonts w:ascii="Century Gothic" w:hAnsi="Century Gothic" w:cs="Arial"/>
                <w:noProof/>
                <w:lang w:val="en-ZA"/>
              </w:rPr>
              <w:t>Responsibilities of the learner include:</w:t>
            </w:r>
            <w:r w:rsidR="00365B5A">
              <w:rPr>
                <w:noProof/>
                <w:webHidden/>
              </w:rPr>
              <w:tab/>
            </w:r>
            <w:r w:rsidR="00365B5A">
              <w:rPr>
                <w:noProof/>
                <w:webHidden/>
              </w:rPr>
              <w:fldChar w:fldCharType="begin"/>
            </w:r>
            <w:r w:rsidR="00365B5A">
              <w:rPr>
                <w:noProof/>
                <w:webHidden/>
              </w:rPr>
              <w:instrText xml:space="preserve"> PAGEREF _Toc197253035 \h </w:instrText>
            </w:r>
            <w:r w:rsidR="00365B5A">
              <w:rPr>
                <w:noProof/>
                <w:webHidden/>
              </w:rPr>
            </w:r>
            <w:r w:rsidR="00365B5A">
              <w:rPr>
                <w:noProof/>
                <w:webHidden/>
              </w:rPr>
              <w:fldChar w:fldCharType="separate"/>
            </w:r>
            <w:r w:rsidR="00CE29D1">
              <w:rPr>
                <w:noProof/>
                <w:webHidden/>
              </w:rPr>
              <w:t>3</w:t>
            </w:r>
            <w:r w:rsidR="00365B5A">
              <w:rPr>
                <w:noProof/>
                <w:webHidden/>
              </w:rPr>
              <w:fldChar w:fldCharType="end"/>
            </w:r>
          </w:hyperlink>
        </w:p>
        <w:p w:rsidR="00365B5A" w:rsidRDefault="007210FC">
          <w:pPr>
            <w:pStyle w:val="TOC2"/>
            <w:tabs>
              <w:tab w:val="right" w:leader="dot" w:pos="9350"/>
            </w:tabs>
            <w:rPr>
              <w:rFonts w:asciiTheme="minorHAnsi" w:eastAsiaTheme="minorEastAsia" w:hAnsiTheme="minorHAnsi" w:cstheme="minorBidi"/>
              <w:noProof/>
              <w:sz w:val="22"/>
              <w:szCs w:val="22"/>
              <w:lang w:val="en-ZA" w:eastAsia="en-ZA"/>
            </w:rPr>
          </w:pPr>
          <w:hyperlink w:anchor="_Toc197253036" w:history="1">
            <w:r w:rsidR="00365B5A" w:rsidRPr="0028575F">
              <w:rPr>
                <w:rStyle w:val="Hyperlink"/>
                <w:rFonts w:ascii="Century Gothic" w:hAnsi="Century Gothic"/>
                <w:noProof/>
                <w:lang w:val="en-ZA"/>
              </w:rPr>
              <w:t>PRACTICAL SKILL MODULE SPECIFICATIONS</w:t>
            </w:r>
            <w:r w:rsidR="00365B5A">
              <w:rPr>
                <w:noProof/>
                <w:webHidden/>
              </w:rPr>
              <w:tab/>
            </w:r>
            <w:r w:rsidR="00365B5A">
              <w:rPr>
                <w:noProof/>
                <w:webHidden/>
              </w:rPr>
              <w:fldChar w:fldCharType="begin"/>
            </w:r>
            <w:r w:rsidR="00365B5A">
              <w:rPr>
                <w:noProof/>
                <w:webHidden/>
              </w:rPr>
              <w:instrText xml:space="preserve"> PAGEREF _Toc197253036 \h </w:instrText>
            </w:r>
            <w:r w:rsidR="00365B5A">
              <w:rPr>
                <w:noProof/>
                <w:webHidden/>
              </w:rPr>
            </w:r>
            <w:r w:rsidR="00365B5A">
              <w:rPr>
                <w:noProof/>
                <w:webHidden/>
              </w:rPr>
              <w:fldChar w:fldCharType="separate"/>
            </w:r>
            <w:r w:rsidR="00CE29D1">
              <w:rPr>
                <w:noProof/>
                <w:webHidden/>
              </w:rPr>
              <w:t>5</w:t>
            </w:r>
            <w:r w:rsidR="00365B5A">
              <w:rPr>
                <w:noProof/>
                <w:webHidden/>
              </w:rPr>
              <w:fldChar w:fldCharType="end"/>
            </w:r>
          </w:hyperlink>
        </w:p>
        <w:p w:rsidR="00365B5A" w:rsidRDefault="007210FC">
          <w:pPr>
            <w:pStyle w:val="TOC2"/>
            <w:tabs>
              <w:tab w:val="right" w:leader="dot" w:pos="9350"/>
            </w:tabs>
            <w:rPr>
              <w:rFonts w:asciiTheme="minorHAnsi" w:eastAsiaTheme="minorEastAsia" w:hAnsiTheme="minorHAnsi" w:cstheme="minorBidi"/>
              <w:noProof/>
              <w:sz w:val="22"/>
              <w:szCs w:val="22"/>
              <w:lang w:val="en-ZA" w:eastAsia="en-ZA"/>
            </w:rPr>
          </w:pPr>
          <w:hyperlink w:anchor="_Toc197253037" w:history="1">
            <w:r w:rsidR="00365B5A" w:rsidRPr="0028575F">
              <w:rPr>
                <w:rStyle w:val="Hyperlink"/>
                <w:rFonts w:ascii="Century Gothic" w:hAnsi="Century Gothic"/>
                <w:noProof/>
                <w:lang w:val="en-ZA"/>
              </w:rPr>
              <w:t>INTRODUCTION</w:t>
            </w:r>
            <w:r w:rsidR="00365B5A">
              <w:rPr>
                <w:noProof/>
                <w:webHidden/>
              </w:rPr>
              <w:tab/>
            </w:r>
            <w:r w:rsidR="00365B5A">
              <w:rPr>
                <w:noProof/>
                <w:webHidden/>
              </w:rPr>
              <w:fldChar w:fldCharType="begin"/>
            </w:r>
            <w:r w:rsidR="00365B5A">
              <w:rPr>
                <w:noProof/>
                <w:webHidden/>
              </w:rPr>
              <w:instrText xml:space="preserve"> PAGEREF _Toc197253037 \h </w:instrText>
            </w:r>
            <w:r w:rsidR="00365B5A">
              <w:rPr>
                <w:noProof/>
                <w:webHidden/>
              </w:rPr>
            </w:r>
            <w:r w:rsidR="00365B5A">
              <w:rPr>
                <w:noProof/>
                <w:webHidden/>
              </w:rPr>
              <w:fldChar w:fldCharType="separate"/>
            </w:r>
            <w:r w:rsidR="00CE29D1">
              <w:rPr>
                <w:noProof/>
                <w:webHidden/>
              </w:rPr>
              <w:t>6</w:t>
            </w:r>
            <w:r w:rsidR="00365B5A">
              <w:rPr>
                <w:noProof/>
                <w:webHidden/>
              </w:rPr>
              <w:fldChar w:fldCharType="end"/>
            </w:r>
          </w:hyperlink>
        </w:p>
        <w:p w:rsidR="00365B5A" w:rsidRDefault="007210FC">
          <w:pPr>
            <w:pStyle w:val="TOC1"/>
            <w:tabs>
              <w:tab w:val="right" w:leader="dot" w:pos="9350"/>
            </w:tabs>
            <w:rPr>
              <w:rFonts w:asciiTheme="minorHAnsi" w:eastAsiaTheme="minorEastAsia" w:hAnsiTheme="minorHAnsi" w:cstheme="minorBidi"/>
              <w:noProof/>
              <w:sz w:val="22"/>
              <w:szCs w:val="22"/>
              <w:lang w:val="en-ZA" w:eastAsia="en-ZA"/>
            </w:rPr>
          </w:pPr>
          <w:hyperlink w:anchor="_Toc197253038" w:history="1">
            <w:r w:rsidR="00365B5A" w:rsidRPr="0028575F">
              <w:rPr>
                <w:rStyle w:val="Hyperlink"/>
                <w:rFonts w:eastAsiaTheme="minorHAnsi"/>
                <w:noProof/>
                <w:lang w:val="en-ZA"/>
              </w:rPr>
              <w:t>PM-06, Produce upholstery patterns and templates for the upholstery frame preparation and cutting departments, NQF Level 3, Credits 16</w:t>
            </w:r>
            <w:r w:rsidR="00365B5A">
              <w:rPr>
                <w:noProof/>
                <w:webHidden/>
              </w:rPr>
              <w:tab/>
            </w:r>
            <w:r w:rsidR="00365B5A">
              <w:rPr>
                <w:noProof/>
                <w:webHidden/>
              </w:rPr>
              <w:fldChar w:fldCharType="begin"/>
            </w:r>
            <w:r w:rsidR="00365B5A">
              <w:rPr>
                <w:noProof/>
                <w:webHidden/>
              </w:rPr>
              <w:instrText xml:space="preserve"> PAGEREF _Toc197253038 \h </w:instrText>
            </w:r>
            <w:r w:rsidR="00365B5A">
              <w:rPr>
                <w:noProof/>
                <w:webHidden/>
              </w:rPr>
            </w:r>
            <w:r w:rsidR="00365B5A">
              <w:rPr>
                <w:noProof/>
                <w:webHidden/>
              </w:rPr>
              <w:fldChar w:fldCharType="separate"/>
            </w:r>
            <w:r w:rsidR="00CE29D1">
              <w:rPr>
                <w:noProof/>
                <w:webHidden/>
              </w:rPr>
              <w:t>7</w:t>
            </w:r>
            <w:r w:rsidR="00365B5A">
              <w:rPr>
                <w:noProof/>
                <w:webHidden/>
              </w:rPr>
              <w:fldChar w:fldCharType="end"/>
            </w:r>
          </w:hyperlink>
        </w:p>
        <w:p w:rsidR="00365B5A" w:rsidRDefault="007210FC">
          <w:pPr>
            <w:pStyle w:val="TOC1"/>
            <w:tabs>
              <w:tab w:val="right" w:leader="dot" w:pos="9350"/>
            </w:tabs>
            <w:rPr>
              <w:rFonts w:asciiTheme="minorHAnsi" w:eastAsiaTheme="minorEastAsia" w:hAnsiTheme="minorHAnsi" w:cstheme="minorBidi"/>
              <w:noProof/>
              <w:sz w:val="22"/>
              <w:szCs w:val="22"/>
              <w:lang w:val="en-ZA" w:eastAsia="en-ZA"/>
            </w:rPr>
          </w:pPr>
          <w:hyperlink w:anchor="_Toc197253039" w:history="1">
            <w:r w:rsidR="00365B5A" w:rsidRPr="0028575F">
              <w:rPr>
                <w:rStyle w:val="Hyperlink"/>
                <w:rFonts w:eastAsiaTheme="minorHAnsi"/>
                <w:noProof/>
                <w:lang w:val="en-ZA"/>
              </w:rPr>
              <w:t>PM-06-PS01: Measure a range of furniture frames to identify information for upholstery patterns and templates using measuring equipment and tools to determine the correct dimensions</w:t>
            </w:r>
            <w:r w:rsidR="00365B5A">
              <w:rPr>
                <w:noProof/>
                <w:webHidden/>
              </w:rPr>
              <w:tab/>
            </w:r>
            <w:r w:rsidR="00365B5A">
              <w:rPr>
                <w:noProof/>
                <w:webHidden/>
              </w:rPr>
              <w:fldChar w:fldCharType="begin"/>
            </w:r>
            <w:r w:rsidR="00365B5A">
              <w:rPr>
                <w:noProof/>
                <w:webHidden/>
              </w:rPr>
              <w:instrText xml:space="preserve"> PAGEREF _Toc197253039 \h </w:instrText>
            </w:r>
            <w:r w:rsidR="00365B5A">
              <w:rPr>
                <w:noProof/>
                <w:webHidden/>
              </w:rPr>
            </w:r>
            <w:r w:rsidR="00365B5A">
              <w:rPr>
                <w:noProof/>
                <w:webHidden/>
              </w:rPr>
              <w:fldChar w:fldCharType="separate"/>
            </w:r>
            <w:r w:rsidR="00CE29D1">
              <w:rPr>
                <w:noProof/>
                <w:webHidden/>
              </w:rPr>
              <w:t>8</w:t>
            </w:r>
            <w:r w:rsidR="00365B5A">
              <w:rPr>
                <w:noProof/>
                <w:webHidden/>
              </w:rPr>
              <w:fldChar w:fldCharType="end"/>
            </w:r>
          </w:hyperlink>
        </w:p>
        <w:p w:rsidR="00365B5A" w:rsidRDefault="007210FC">
          <w:pPr>
            <w:pStyle w:val="TOC2"/>
            <w:tabs>
              <w:tab w:val="right" w:leader="dot" w:pos="9350"/>
            </w:tabs>
            <w:rPr>
              <w:rFonts w:asciiTheme="minorHAnsi" w:eastAsiaTheme="minorEastAsia" w:hAnsiTheme="minorHAnsi" w:cstheme="minorBidi"/>
              <w:noProof/>
              <w:sz w:val="22"/>
              <w:szCs w:val="22"/>
              <w:lang w:val="en-ZA" w:eastAsia="en-ZA"/>
            </w:rPr>
          </w:pPr>
          <w:hyperlink w:anchor="_Toc197253040" w:history="1">
            <w:r w:rsidR="00365B5A" w:rsidRPr="0028575F">
              <w:rPr>
                <w:rStyle w:val="Hyperlink"/>
                <w:noProof/>
              </w:rPr>
              <w:t>Case Study: Practical Assessment for Measuring Furniture Frames</w:t>
            </w:r>
            <w:r w:rsidR="00365B5A">
              <w:rPr>
                <w:noProof/>
                <w:webHidden/>
              </w:rPr>
              <w:tab/>
            </w:r>
            <w:r w:rsidR="00365B5A">
              <w:rPr>
                <w:noProof/>
                <w:webHidden/>
              </w:rPr>
              <w:fldChar w:fldCharType="begin"/>
            </w:r>
            <w:r w:rsidR="00365B5A">
              <w:rPr>
                <w:noProof/>
                <w:webHidden/>
              </w:rPr>
              <w:instrText xml:space="preserve"> PAGEREF _Toc197253040 \h </w:instrText>
            </w:r>
            <w:r w:rsidR="00365B5A">
              <w:rPr>
                <w:noProof/>
                <w:webHidden/>
              </w:rPr>
            </w:r>
            <w:r w:rsidR="00365B5A">
              <w:rPr>
                <w:noProof/>
                <w:webHidden/>
              </w:rPr>
              <w:fldChar w:fldCharType="separate"/>
            </w:r>
            <w:r w:rsidR="00CE29D1">
              <w:rPr>
                <w:noProof/>
                <w:webHidden/>
              </w:rPr>
              <w:t>11</w:t>
            </w:r>
            <w:r w:rsidR="00365B5A">
              <w:rPr>
                <w:noProof/>
                <w:webHidden/>
              </w:rPr>
              <w:fldChar w:fldCharType="end"/>
            </w:r>
          </w:hyperlink>
        </w:p>
        <w:p w:rsidR="00365B5A" w:rsidRDefault="007210FC">
          <w:pPr>
            <w:pStyle w:val="TOC1"/>
            <w:tabs>
              <w:tab w:val="right" w:leader="dot" w:pos="9350"/>
            </w:tabs>
            <w:rPr>
              <w:rFonts w:asciiTheme="minorHAnsi" w:eastAsiaTheme="minorEastAsia" w:hAnsiTheme="minorHAnsi" w:cstheme="minorBidi"/>
              <w:noProof/>
              <w:sz w:val="22"/>
              <w:szCs w:val="22"/>
              <w:lang w:val="en-ZA" w:eastAsia="en-ZA"/>
            </w:rPr>
          </w:pPr>
          <w:hyperlink w:anchor="_Toc197253041" w:history="1">
            <w:r w:rsidR="00365B5A" w:rsidRPr="0028575F">
              <w:rPr>
                <w:rStyle w:val="Hyperlink"/>
                <w:rFonts w:eastAsiaTheme="minorHAnsi"/>
                <w:noProof/>
                <w:lang w:val="en-ZA"/>
              </w:rPr>
              <w:t>PM-06-PS02: Study and interpret sketches, customer descriptions or blueprints to collect information for upholstery patterns and cutting templates</w:t>
            </w:r>
            <w:r w:rsidR="00365B5A">
              <w:rPr>
                <w:noProof/>
                <w:webHidden/>
              </w:rPr>
              <w:tab/>
            </w:r>
            <w:r w:rsidR="00365B5A">
              <w:rPr>
                <w:noProof/>
                <w:webHidden/>
              </w:rPr>
              <w:fldChar w:fldCharType="begin"/>
            </w:r>
            <w:r w:rsidR="00365B5A">
              <w:rPr>
                <w:noProof/>
                <w:webHidden/>
              </w:rPr>
              <w:instrText xml:space="preserve"> PAGEREF _Toc197253041 \h </w:instrText>
            </w:r>
            <w:r w:rsidR="00365B5A">
              <w:rPr>
                <w:noProof/>
                <w:webHidden/>
              </w:rPr>
            </w:r>
            <w:r w:rsidR="00365B5A">
              <w:rPr>
                <w:noProof/>
                <w:webHidden/>
              </w:rPr>
              <w:fldChar w:fldCharType="separate"/>
            </w:r>
            <w:r w:rsidR="00CE29D1">
              <w:rPr>
                <w:noProof/>
                <w:webHidden/>
              </w:rPr>
              <w:t>13</w:t>
            </w:r>
            <w:r w:rsidR="00365B5A">
              <w:rPr>
                <w:noProof/>
                <w:webHidden/>
              </w:rPr>
              <w:fldChar w:fldCharType="end"/>
            </w:r>
          </w:hyperlink>
        </w:p>
        <w:p w:rsidR="00365B5A" w:rsidRDefault="007210FC">
          <w:pPr>
            <w:pStyle w:val="TOC2"/>
            <w:tabs>
              <w:tab w:val="right" w:leader="dot" w:pos="9350"/>
            </w:tabs>
            <w:rPr>
              <w:rFonts w:asciiTheme="minorHAnsi" w:eastAsiaTheme="minorEastAsia" w:hAnsiTheme="minorHAnsi" w:cstheme="minorBidi"/>
              <w:noProof/>
              <w:sz w:val="22"/>
              <w:szCs w:val="22"/>
              <w:lang w:val="en-ZA" w:eastAsia="en-ZA"/>
            </w:rPr>
          </w:pPr>
          <w:hyperlink w:anchor="_Toc197253042" w:history="1">
            <w:r w:rsidR="00365B5A" w:rsidRPr="0028575F">
              <w:rPr>
                <w:rStyle w:val="Hyperlink"/>
                <w:noProof/>
              </w:rPr>
              <w:t>Case Study: Practical Assessment for Interpreting Design Documentation</w:t>
            </w:r>
            <w:r w:rsidR="00365B5A">
              <w:rPr>
                <w:noProof/>
                <w:webHidden/>
              </w:rPr>
              <w:tab/>
            </w:r>
            <w:r w:rsidR="00365B5A">
              <w:rPr>
                <w:noProof/>
                <w:webHidden/>
              </w:rPr>
              <w:fldChar w:fldCharType="begin"/>
            </w:r>
            <w:r w:rsidR="00365B5A">
              <w:rPr>
                <w:noProof/>
                <w:webHidden/>
              </w:rPr>
              <w:instrText xml:space="preserve"> PAGEREF _Toc197253042 \h </w:instrText>
            </w:r>
            <w:r w:rsidR="00365B5A">
              <w:rPr>
                <w:noProof/>
                <w:webHidden/>
              </w:rPr>
            </w:r>
            <w:r w:rsidR="00365B5A">
              <w:rPr>
                <w:noProof/>
                <w:webHidden/>
              </w:rPr>
              <w:fldChar w:fldCharType="separate"/>
            </w:r>
            <w:r w:rsidR="00CE29D1">
              <w:rPr>
                <w:noProof/>
                <w:webHidden/>
              </w:rPr>
              <w:t>16</w:t>
            </w:r>
            <w:r w:rsidR="00365B5A">
              <w:rPr>
                <w:noProof/>
                <w:webHidden/>
              </w:rPr>
              <w:fldChar w:fldCharType="end"/>
            </w:r>
          </w:hyperlink>
        </w:p>
        <w:p w:rsidR="00365B5A" w:rsidRDefault="007210FC">
          <w:pPr>
            <w:pStyle w:val="TOC1"/>
            <w:tabs>
              <w:tab w:val="right" w:leader="dot" w:pos="9350"/>
            </w:tabs>
            <w:rPr>
              <w:rFonts w:asciiTheme="minorHAnsi" w:eastAsiaTheme="minorEastAsia" w:hAnsiTheme="minorHAnsi" w:cstheme="minorBidi"/>
              <w:noProof/>
              <w:sz w:val="22"/>
              <w:szCs w:val="22"/>
              <w:lang w:val="en-ZA" w:eastAsia="en-ZA"/>
            </w:rPr>
          </w:pPr>
          <w:hyperlink w:anchor="_Toc197253043" w:history="1">
            <w:r w:rsidR="00365B5A" w:rsidRPr="0028575F">
              <w:rPr>
                <w:rStyle w:val="Hyperlink"/>
                <w:rFonts w:eastAsiaTheme="minorHAnsi"/>
                <w:noProof/>
                <w:lang w:val="en-ZA"/>
              </w:rPr>
              <w:t>PM-06-PS03: Produce cutting templates and match with standards</w:t>
            </w:r>
            <w:r w:rsidR="00365B5A">
              <w:rPr>
                <w:noProof/>
                <w:webHidden/>
              </w:rPr>
              <w:tab/>
            </w:r>
            <w:r w:rsidR="00365B5A">
              <w:rPr>
                <w:noProof/>
                <w:webHidden/>
              </w:rPr>
              <w:fldChar w:fldCharType="begin"/>
            </w:r>
            <w:r w:rsidR="00365B5A">
              <w:rPr>
                <w:noProof/>
                <w:webHidden/>
              </w:rPr>
              <w:instrText xml:space="preserve"> PAGEREF _Toc197253043 \h </w:instrText>
            </w:r>
            <w:r w:rsidR="00365B5A">
              <w:rPr>
                <w:noProof/>
                <w:webHidden/>
              </w:rPr>
            </w:r>
            <w:r w:rsidR="00365B5A">
              <w:rPr>
                <w:noProof/>
                <w:webHidden/>
              </w:rPr>
              <w:fldChar w:fldCharType="separate"/>
            </w:r>
            <w:r w:rsidR="00CE29D1">
              <w:rPr>
                <w:noProof/>
                <w:webHidden/>
              </w:rPr>
              <w:t>18</w:t>
            </w:r>
            <w:r w:rsidR="00365B5A">
              <w:rPr>
                <w:noProof/>
                <w:webHidden/>
              </w:rPr>
              <w:fldChar w:fldCharType="end"/>
            </w:r>
          </w:hyperlink>
        </w:p>
        <w:p w:rsidR="00365B5A" w:rsidRDefault="007210FC">
          <w:pPr>
            <w:pStyle w:val="TOC2"/>
            <w:tabs>
              <w:tab w:val="right" w:leader="dot" w:pos="9350"/>
            </w:tabs>
            <w:rPr>
              <w:rFonts w:asciiTheme="minorHAnsi" w:eastAsiaTheme="minorEastAsia" w:hAnsiTheme="minorHAnsi" w:cstheme="minorBidi"/>
              <w:noProof/>
              <w:sz w:val="22"/>
              <w:szCs w:val="22"/>
              <w:lang w:val="en-ZA" w:eastAsia="en-ZA"/>
            </w:rPr>
          </w:pPr>
          <w:hyperlink w:anchor="_Toc197253044" w:history="1">
            <w:r w:rsidR="00365B5A" w:rsidRPr="0028575F">
              <w:rPr>
                <w:rStyle w:val="Hyperlink"/>
                <w:noProof/>
              </w:rPr>
              <w:t>Case Study: Practical Assessment for Producing Cutting Patterns and Templates</w:t>
            </w:r>
            <w:r w:rsidR="00365B5A">
              <w:rPr>
                <w:noProof/>
                <w:webHidden/>
              </w:rPr>
              <w:tab/>
            </w:r>
            <w:r w:rsidR="00365B5A">
              <w:rPr>
                <w:noProof/>
                <w:webHidden/>
              </w:rPr>
              <w:fldChar w:fldCharType="begin"/>
            </w:r>
            <w:r w:rsidR="00365B5A">
              <w:rPr>
                <w:noProof/>
                <w:webHidden/>
              </w:rPr>
              <w:instrText xml:space="preserve"> PAGEREF _Toc197253044 \h </w:instrText>
            </w:r>
            <w:r w:rsidR="00365B5A">
              <w:rPr>
                <w:noProof/>
                <w:webHidden/>
              </w:rPr>
            </w:r>
            <w:r w:rsidR="00365B5A">
              <w:rPr>
                <w:noProof/>
                <w:webHidden/>
              </w:rPr>
              <w:fldChar w:fldCharType="separate"/>
            </w:r>
            <w:r w:rsidR="00CE29D1">
              <w:rPr>
                <w:noProof/>
                <w:webHidden/>
              </w:rPr>
              <w:t>21</w:t>
            </w:r>
            <w:r w:rsidR="00365B5A">
              <w:rPr>
                <w:noProof/>
                <w:webHidden/>
              </w:rPr>
              <w:fldChar w:fldCharType="end"/>
            </w:r>
          </w:hyperlink>
        </w:p>
        <w:p w:rsidR="00365B5A" w:rsidRDefault="007210FC">
          <w:pPr>
            <w:pStyle w:val="TOC1"/>
            <w:tabs>
              <w:tab w:val="right" w:leader="dot" w:pos="9350"/>
            </w:tabs>
            <w:rPr>
              <w:rFonts w:asciiTheme="minorHAnsi" w:eastAsiaTheme="minorEastAsia" w:hAnsiTheme="minorHAnsi" w:cstheme="minorBidi"/>
              <w:noProof/>
              <w:sz w:val="22"/>
              <w:szCs w:val="22"/>
              <w:lang w:val="en-ZA" w:eastAsia="en-ZA"/>
            </w:rPr>
          </w:pPr>
          <w:hyperlink w:anchor="_Toc197253045" w:history="1">
            <w:r w:rsidR="00365B5A" w:rsidRPr="0028575F">
              <w:rPr>
                <w:rStyle w:val="Hyperlink"/>
                <w:rFonts w:eastAsiaTheme="minorHAnsi"/>
                <w:noProof/>
                <w:lang w:val="en-ZA"/>
              </w:rPr>
              <w:t>PM-06-PS04: Produce templates and patterns that meet specifications</w:t>
            </w:r>
            <w:r w:rsidR="00365B5A">
              <w:rPr>
                <w:noProof/>
                <w:webHidden/>
              </w:rPr>
              <w:tab/>
            </w:r>
            <w:r w:rsidR="00365B5A">
              <w:rPr>
                <w:noProof/>
                <w:webHidden/>
              </w:rPr>
              <w:fldChar w:fldCharType="begin"/>
            </w:r>
            <w:r w:rsidR="00365B5A">
              <w:rPr>
                <w:noProof/>
                <w:webHidden/>
              </w:rPr>
              <w:instrText xml:space="preserve"> PAGEREF _Toc197253045 \h </w:instrText>
            </w:r>
            <w:r w:rsidR="00365B5A">
              <w:rPr>
                <w:noProof/>
                <w:webHidden/>
              </w:rPr>
            </w:r>
            <w:r w:rsidR="00365B5A">
              <w:rPr>
                <w:noProof/>
                <w:webHidden/>
              </w:rPr>
              <w:fldChar w:fldCharType="separate"/>
            </w:r>
            <w:r w:rsidR="00CE29D1">
              <w:rPr>
                <w:noProof/>
                <w:webHidden/>
              </w:rPr>
              <w:t>24</w:t>
            </w:r>
            <w:r w:rsidR="00365B5A">
              <w:rPr>
                <w:noProof/>
                <w:webHidden/>
              </w:rPr>
              <w:fldChar w:fldCharType="end"/>
            </w:r>
          </w:hyperlink>
        </w:p>
        <w:p w:rsidR="00365B5A" w:rsidRDefault="007210FC">
          <w:pPr>
            <w:pStyle w:val="TOC2"/>
            <w:tabs>
              <w:tab w:val="right" w:leader="dot" w:pos="9350"/>
            </w:tabs>
            <w:rPr>
              <w:rFonts w:asciiTheme="minorHAnsi" w:eastAsiaTheme="minorEastAsia" w:hAnsiTheme="minorHAnsi" w:cstheme="minorBidi"/>
              <w:noProof/>
              <w:sz w:val="22"/>
              <w:szCs w:val="22"/>
              <w:lang w:val="en-ZA" w:eastAsia="en-ZA"/>
            </w:rPr>
          </w:pPr>
          <w:hyperlink w:anchor="_Toc197253046" w:history="1">
            <w:r w:rsidR="00365B5A" w:rsidRPr="0028575F">
              <w:rPr>
                <w:rStyle w:val="Hyperlink"/>
                <w:noProof/>
              </w:rPr>
              <w:t>Case Study: Practical Assessment for Producing and Managing Cutting Patterns and Templates</w:t>
            </w:r>
            <w:r w:rsidR="00365B5A">
              <w:rPr>
                <w:noProof/>
                <w:webHidden/>
              </w:rPr>
              <w:tab/>
            </w:r>
            <w:r w:rsidR="00365B5A">
              <w:rPr>
                <w:noProof/>
                <w:webHidden/>
              </w:rPr>
              <w:fldChar w:fldCharType="begin"/>
            </w:r>
            <w:r w:rsidR="00365B5A">
              <w:rPr>
                <w:noProof/>
                <w:webHidden/>
              </w:rPr>
              <w:instrText xml:space="preserve"> PAGEREF _Toc197253046 \h </w:instrText>
            </w:r>
            <w:r w:rsidR="00365B5A">
              <w:rPr>
                <w:noProof/>
                <w:webHidden/>
              </w:rPr>
            </w:r>
            <w:r w:rsidR="00365B5A">
              <w:rPr>
                <w:noProof/>
                <w:webHidden/>
              </w:rPr>
              <w:fldChar w:fldCharType="separate"/>
            </w:r>
            <w:r w:rsidR="00CE29D1">
              <w:rPr>
                <w:noProof/>
                <w:webHidden/>
              </w:rPr>
              <w:t>27</w:t>
            </w:r>
            <w:r w:rsidR="00365B5A">
              <w:rPr>
                <w:noProof/>
                <w:webHidden/>
              </w:rPr>
              <w:fldChar w:fldCharType="end"/>
            </w:r>
          </w:hyperlink>
        </w:p>
        <w:p w:rsidR="00365B5A" w:rsidRDefault="007210FC">
          <w:pPr>
            <w:pStyle w:val="TOC1"/>
            <w:tabs>
              <w:tab w:val="right" w:leader="dot" w:pos="9350"/>
            </w:tabs>
            <w:rPr>
              <w:rFonts w:asciiTheme="minorHAnsi" w:eastAsiaTheme="minorEastAsia" w:hAnsiTheme="minorHAnsi" w:cstheme="minorBidi"/>
              <w:noProof/>
              <w:sz w:val="22"/>
              <w:szCs w:val="22"/>
              <w:lang w:val="en-ZA" w:eastAsia="en-ZA"/>
            </w:rPr>
          </w:pPr>
          <w:hyperlink w:anchor="_Toc197253047" w:history="1">
            <w:r w:rsidR="00365B5A" w:rsidRPr="0028575F">
              <w:rPr>
                <w:rStyle w:val="Hyperlink"/>
                <w:rFonts w:eastAsiaTheme="minorHAnsi"/>
                <w:noProof/>
                <w:lang w:val="en-ZA"/>
              </w:rPr>
              <w:t>PM-06-PS05: Fit (mock), test and adjust cutting patterns and templates to ensure conformance to standards and requirements</w:t>
            </w:r>
            <w:r w:rsidR="00365B5A">
              <w:rPr>
                <w:noProof/>
                <w:webHidden/>
              </w:rPr>
              <w:tab/>
            </w:r>
            <w:r w:rsidR="00365B5A">
              <w:rPr>
                <w:noProof/>
                <w:webHidden/>
              </w:rPr>
              <w:fldChar w:fldCharType="begin"/>
            </w:r>
            <w:r w:rsidR="00365B5A">
              <w:rPr>
                <w:noProof/>
                <w:webHidden/>
              </w:rPr>
              <w:instrText xml:space="preserve"> PAGEREF _Toc197253047 \h </w:instrText>
            </w:r>
            <w:r w:rsidR="00365B5A">
              <w:rPr>
                <w:noProof/>
                <w:webHidden/>
              </w:rPr>
            </w:r>
            <w:r w:rsidR="00365B5A">
              <w:rPr>
                <w:noProof/>
                <w:webHidden/>
              </w:rPr>
              <w:fldChar w:fldCharType="separate"/>
            </w:r>
            <w:r w:rsidR="00CE29D1">
              <w:rPr>
                <w:noProof/>
                <w:webHidden/>
              </w:rPr>
              <w:t>29</w:t>
            </w:r>
            <w:r w:rsidR="00365B5A">
              <w:rPr>
                <w:noProof/>
                <w:webHidden/>
              </w:rPr>
              <w:fldChar w:fldCharType="end"/>
            </w:r>
          </w:hyperlink>
        </w:p>
        <w:p w:rsidR="00365B5A" w:rsidRDefault="007210FC">
          <w:pPr>
            <w:pStyle w:val="TOC2"/>
            <w:tabs>
              <w:tab w:val="right" w:leader="dot" w:pos="9350"/>
            </w:tabs>
            <w:rPr>
              <w:rFonts w:asciiTheme="minorHAnsi" w:eastAsiaTheme="minorEastAsia" w:hAnsiTheme="minorHAnsi" w:cstheme="minorBidi"/>
              <w:noProof/>
              <w:sz w:val="22"/>
              <w:szCs w:val="22"/>
              <w:lang w:val="en-ZA" w:eastAsia="en-ZA"/>
            </w:rPr>
          </w:pPr>
          <w:hyperlink w:anchor="_Toc197253048" w:history="1">
            <w:r w:rsidR="00365B5A" w:rsidRPr="0028575F">
              <w:rPr>
                <w:rStyle w:val="Hyperlink"/>
                <w:noProof/>
              </w:rPr>
              <w:t>Case Study: Practical Assessment for Fitting, Testing, and Adjusting Cutting Patterns and Templates</w:t>
            </w:r>
            <w:r w:rsidR="00365B5A">
              <w:rPr>
                <w:noProof/>
                <w:webHidden/>
              </w:rPr>
              <w:tab/>
            </w:r>
            <w:r w:rsidR="00365B5A">
              <w:rPr>
                <w:noProof/>
                <w:webHidden/>
              </w:rPr>
              <w:fldChar w:fldCharType="begin"/>
            </w:r>
            <w:r w:rsidR="00365B5A">
              <w:rPr>
                <w:noProof/>
                <w:webHidden/>
              </w:rPr>
              <w:instrText xml:space="preserve"> PAGEREF _Toc197253048 \h </w:instrText>
            </w:r>
            <w:r w:rsidR="00365B5A">
              <w:rPr>
                <w:noProof/>
                <w:webHidden/>
              </w:rPr>
            </w:r>
            <w:r w:rsidR="00365B5A">
              <w:rPr>
                <w:noProof/>
                <w:webHidden/>
              </w:rPr>
              <w:fldChar w:fldCharType="separate"/>
            </w:r>
            <w:r w:rsidR="00CE29D1">
              <w:rPr>
                <w:noProof/>
                <w:webHidden/>
              </w:rPr>
              <w:t>32</w:t>
            </w:r>
            <w:r w:rsidR="00365B5A">
              <w:rPr>
                <w:noProof/>
                <w:webHidden/>
              </w:rPr>
              <w:fldChar w:fldCharType="end"/>
            </w:r>
          </w:hyperlink>
        </w:p>
        <w:p w:rsidR="00365B5A" w:rsidRDefault="007210FC">
          <w:pPr>
            <w:pStyle w:val="TOC1"/>
            <w:tabs>
              <w:tab w:val="right" w:leader="dot" w:pos="9350"/>
            </w:tabs>
            <w:rPr>
              <w:rFonts w:asciiTheme="minorHAnsi" w:eastAsiaTheme="minorEastAsia" w:hAnsiTheme="minorHAnsi" w:cstheme="minorBidi"/>
              <w:noProof/>
              <w:sz w:val="22"/>
              <w:szCs w:val="22"/>
              <w:lang w:val="en-ZA" w:eastAsia="en-ZA"/>
            </w:rPr>
          </w:pPr>
          <w:hyperlink w:anchor="_Toc197253049" w:history="1">
            <w:r w:rsidR="00365B5A" w:rsidRPr="0028575F">
              <w:rPr>
                <w:rStyle w:val="Hyperlink"/>
                <w:rFonts w:eastAsiaTheme="minorHAnsi"/>
                <w:noProof/>
                <w:lang w:val="en-ZA"/>
              </w:rPr>
              <w:t>PM-06-PS06: Repair, modify and maintain cutting patterns and templates</w:t>
            </w:r>
            <w:r w:rsidR="00365B5A">
              <w:rPr>
                <w:noProof/>
                <w:webHidden/>
              </w:rPr>
              <w:tab/>
            </w:r>
            <w:r w:rsidR="00365B5A">
              <w:rPr>
                <w:noProof/>
                <w:webHidden/>
              </w:rPr>
              <w:fldChar w:fldCharType="begin"/>
            </w:r>
            <w:r w:rsidR="00365B5A">
              <w:rPr>
                <w:noProof/>
                <w:webHidden/>
              </w:rPr>
              <w:instrText xml:space="preserve"> PAGEREF _Toc197253049 \h </w:instrText>
            </w:r>
            <w:r w:rsidR="00365B5A">
              <w:rPr>
                <w:noProof/>
                <w:webHidden/>
              </w:rPr>
            </w:r>
            <w:r w:rsidR="00365B5A">
              <w:rPr>
                <w:noProof/>
                <w:webHidden/>
              </w:rPr>
              <w:fldChar w:fldCharType="separate"/>
            </w:r>
            <w:r w:rsidR="00CE29D1">
              <w:rPr>
                <w:noProof/>
                <w:webHidden/>
              </w:rPr>
              <w:t>34</w:t>
            </w:r>
            <w:r w:rsidR="00365B5A">
              <w:rPr>
                <w:noProof/>
                <w:webHidden/>
              </w:rPr>
              <w:fldChar w:fldCharType="end"/>
            </w:r>
          </w:hyperlink>
        </w:p>
        <w:p w:rsidR="00365B5A" w:rsidRDefault="007210FC">
          <w:pPr>
            <w:pStyle w:val="TOC2"/>
            <w:tabs>
              <w:tab w:val="right" w:leader="dot" w:pos="9350"/>
            </w:tabs>
            <w:rPr>
              <w:rFonts w:asciiTheme="minorHAnsi" w:eastAsiaTheme="minorEastAsia" w:hAnsiTheme="minorHAnsi" w:cstheme="minorBidi"/>
              <w:noProof/>
              <w:sz w:val="22"/>
              <w:szCs w:val="22"/>
              <w:lang w:val="en-ZA" w:eastAsia="en-ZA"/>
            </w:rPr>
          </w:pPr>
          <w:hyperlink w:anchor="_Toc197253050" w:history="1">
            <w:r w:rsidR="00365B5A" w:rsidRPr="0028575F">
              <w:rPr>
                <w:rStyle w:val="Hyperlink"/>
                <w:noProof/>
              </w:rPr>
              <w:t>Case Study: Practical Assessment for Repairing, Modifying, and Maintaining Cutting Patterns and Templates</w:t>
            </w:r>
            <w:r w:rsidR="00365B5A">
              <w:rPr>
                <w:noProof/>
                <w:webHidden/>
              </w:rPr>
              <w:tab/>
            </w:r>
            <w:r w:rsidR="00365B5A">
              <w:rPr>
                <w:noProof/>
                <w:webHidden/>
              </w:rPr>
              <w:fldChar w:fldCharType="begin"/>
            </w:r>
            <w:r w:rsidR="00365B5A">
              <w:rPr>
                <w:noProof/>
                <w:webHidden/>
              </w:rPr>
              <w:instrText xml:space="preserve"> PAGEREF _Toc197253050 \h </w:instrText>
            </w:r>
            <w:r w:rsidR="00365B5A">
              <w:rPr>
                <w:noProof/>
                <w:webHidden/>
              </w:rPr>
            </w:r>
            <w:r w:rsidR="00365B5A">
              <w:rPr>
                <w:noProof/>
                <w:webHidden/>
              </w:rPr>
              <w:fldChar w:fldCharType="separate"/>
            </w:r>
            <w:r w:rsidR="00CE29D1">
              <w:rPr>
                <w:noProof/>
                <w:webHidden/>
              </w:rPr>
              <w:t>37</w:t>
            </w:r>
            <w:r w:rsidR="00365B5A">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53034"/>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53035"/>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190127">
      <w:pPr>
        <w:pStyle w:val="Heading2"/>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7C7E6F" w:rsidP="007C7E6F">
      <w:pPr>
        <w:pStyle w:val="ListBullet2"/>
        <w:numPr>
          <w:ilvl w:val="0"/>
          <w:numId w:val="0"/>
        </w:numPr>
        <w:tabs>
          <w:tab w:val="left" w:pos="3735"/>
        </w:tabs>
        <w:spacing w:before="0" w:after="0" w:line="360" w:lineRule="auto"/>
        <w:ind w:left="641" w:hanging="357"/>
        <w:rPr>
          <w:rFonts w:ascii="Century Gothic" w:hAnsi="Century Gothic" w:cs="Arial"/>
          <w:sz w:val="22"/>
          <w:szCs w:val="22"/>
          <w:lang w:val="en-ZA"/>
        </w:rPr>
      </w:pPr>
      <w:r>
        <w:rPr>
          <w:rFonts w:ascii="Century Gothic" w:hAnsi="Century Gothic" w:cs="Arial"/>
          <w:sz w:val="22"/>
          <w:szCs w:val="22"/>
          <w:lang w:val="en-ZA"/>
        </w:rPr>
        <w:tab/>
      </w:r>
      <w:r>
        <w:rPr>
          <w:rFonts w:ascii="Century Gothic" w:hAnsi="Century Gothic" w:cs="Arial"/>
          <w:sz w:val="22"/>
          <w:szCs w:val="22"/>
          <w:lang w:val="en-ZA"/>
        </w:rPr>
        <w:tab/>
      </w: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5" w:name="_Toc157945782"/>
      <w:bookmarkStart w:id="6" w:name="_Toc197253036"/>
      <w:r w:rsidRPr="00A362A0">
        <w:rPr>
          <w:rFonts w:ascii="Century Gothic" w:hAnsi="Century Gothic"/>
          <w:i w:val="0"/>
          <w:lang w:val="en-ZA"/>
        </w:rPr>
        <w:lastRenderedPageBreak/>
        <w:t>PRACTICAL SKILL MODULE SPECIFICATIONS</w:t>
      </w:r>
      <w:bookmarkEnd w:id="5"/>
      <w:bookmarkEnd w:id="6"/>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F4427">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F4427">
        <w:rPr>
          <w:rFonts w:ascii="Century Gothic" w:eastAsiaTheme="minorHAnsi" w:hAnsi="Century Gothic" w:cs="Arial"/>
          <w:b/>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7"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8" w:name="_Toc197253037"/>
      <w:r w:rsidRPr="00A362A0">
        <w:rPr>
          <w:rFonts w:ascii="Century Gothic" w:hAnsi="Century Gothic"/>
          <w:lang w:val="en-ZA"/>
        </w:rPr>
        <w:lastRenderedPageBreak/>
        <w:t>INTRODUCTION</w:t>
      </w:r>
      <w:bookmarkEnd w:id="7"/>
      <w:bookmarkEnd w:id="8"/>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4F4427" w:rsidRDefault="003E28BC">
      <w:pPr>
        <w:rPr>
          <w:rFonts w:ascii="Century Gothic" w:hAnsi="Century Gothic"/>
          <w:lang w:val="en-ZA"/>
        </w:rPr>
      </w:pPr>
      <w:r w:rsidRPr="004F4427">
        <w:rPr>
          <w:rFonts w:ascii="Century Gothic" w:hAnsi="Century Gothic"/>
          <w:b/>
          <w:bCs/>
          <w:lang w:val="en-ZA"/>
        </w:rPr>
        <w:br w:type="page"/>
      </w:r>
    </w:p>
    <w:p w:rsidR="004F4427" w:rsidRPr="004F4427" w:rsidRDefault="004F4427" w:rsidP="004F4427">
      <w:pPr>
        <w:pStyle w:val="Heading1"/>
        <w:framePr w:wrap="around"/>
        <w:jc w:val="left"/>
        <w:rPr>
          <w:rFonts w:eastAsiaTheme="minorHAnsi"/>
          <w:lang w:val="en-ZA"/>
        </w:rPr>
      </w:pPr>
      <w:bookmarkStart w:id="9" w:name="_Toc197253038"/>
      <w:r w:rsidRPr="004F4427">
        <w:rPr>
          <w:rFonts w:eastAsiaTheme="minorHAnsi"/>
          <w:lang w:val="en-ZA"/>
        </w:rPr>
        <w:lastRenderedPageBreak/>
        <w:t>PM-06, Produce upholstery patterns and templates for the upholstery frame preparation and cutting departments, NQF Level 3, Credits 16</w:t>
      </w:r>
      <w:bookmarkEnd w:id="9"/>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color w:val="000000"/>
          <w:szCs w:val="20"/>
          <w:lang w:val="en-ZA"/>
        </w:rPr>
      </w:pP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b/>
          <w:bCs/>
          <w:color w:val="000000"/>
          <w:szCs w:val="20"/>
          <w:lang w:val="en-ZA"/>
        </w:rPr>
        <w:t xml:space="preserve">Purpose of the Practical Skill Module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The focus of the learning in this module is on providing the learner an opportunity to Make and produce master or generic patterns and templates (set or singular) upholstery patterns and templates from sketches, customer descriptions or blueprints which matches all quality standards and calculate material and determine manufacturing proces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The learner will be required to: </w:t>
      </w:r>
    </w:p>
    <w:p w:rsidR="004F4427" w:rsidRPr="004F4427" w:rsidRDefault="004F4427" w:rsidP="004F4427">
      <w:p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 PM-06-PS01: Measure a range of furniture frames to identify information for upholstery patterns and templates using measuring equipment and tools to determine the correct dimension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2: Study and interpret sketches, customer descriptions or blueprints to collect information for upholstery patterns and cutting template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3: Produce cutting templates and match with standard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4: Produce templates and patterns that meet specifications </w:t>
      </w:r>
    </w:p>
    <w:p w:rsidR="004F4427" w:rsidRPr="004F4427" w:rsidRDefault="004F4427" w:rsidP="004F4427">
      <w:pPr>
        <w:pStyle w:val="ListParagraph"/>
        <w:numPr>
          <w:ilvl w:val="0"/>
          <w:numId w:val="4"/>
        </w:numPr>
        <w:autoSpaceDE w:val="0"/>
        <w:autoSpaceDN w:val="0"/>
        <w:adjustRightInd w:val="0"/>
        <w:spacing w:before="0" w:after="26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5: Fit (mock), test and adjust cutting patterns and templates to ensure conformance to standards and requirements </w:t>
      </w:r>
    </w:p>
    <w:p w:rsidR="004F4427" w:rsidRPr="004F4427" w:rsidRDefault="004F4427" w:rsidP="004F4427">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Cs w:val="20"/>
          <w:lang w:val="en-ZA"/>
        </w:rPr>
      </w:pPr>
      <w:r w:rsidRPr="004F4427">
        <w:rPr>
          <w:rFonts w:ascii="Century Gothic" w:eastAsiaTheme="minorHAnsi" w:hAnsi="Century Gothic" w:cs="Arial"/>
          <w:color w:val="000000"/>
          <w:szCs w:val="20"/>
          <w:lang w:val="en-ZA"/>
        </w:rPr>
        <w:t xml:space="preserve">PM-06-PS06: Repair, modify and maintain cutting patterns and templates </w:t>
      </w:r>
    </w:p>
    <w:p w:rsidR="004F4427" w:rsidRPr="004F4427" w:rsidRDefault="004F4427" w:rsidP="004F4427">
      <w:pPr>
        <w:autoSpaceDE w:val="0"/>
        <w:autoSpaceDN w:val="0"/>
        <w:adjustRightInd w:val="0"/>
        <w:spacing w:before="0" w:after="0"/>
        <w:jc w:val="left"/>
        <w:rPr>
          <w:rFonts w:ascii="Century Gothic" w:eastAsiaTheme="minorHAnsi" w:hAnsi="Century Gothic" w:cs="Arial"/>
          <w:color w:val="000000"/>
          <w:szCs w:val="20"/>
          <w:lang w:val="en-ZA"/>
        </w:rPr>
      </w:pPr>
    </w:p>
    <w:p w:rsidR="004F4427" w:rsidRDefault="004F4427">
      <w:pPr>
        <w:spacing w:before="0" w:after="160" w:line="259" w:lineRule="auto"/>
        <w:jc w:val="left"/>
        <w:rPr>
          <w:rFonts w:ascii="Century Gothic" w:eastAsiaTheme="minorHAnsi" w:hAnsi="Century Gothic" w:cs="Arial"/>
          <w:b/>
          <w:bCs/>
          <w:color w:val="000000"/>
          <w:szCs w:val="20"/>
          <w:lang w:val="en-ZA"/>
        </w:rPr>
      </w:pPr>
      <w:r>
        <w:rPr>
          <w:rFonts w:ascii="Century Gothic" w:eastAsiaTheme="minorHAnsi" w:hAnsi="Century Gothic" w:cs="Arial"/>
          <w:b/>
          <w:bCs/>
          <w:color w:val="000000"/>
          <w:szCs w:val="20"/>
          <w:lang w:val="en-ZA"/>
        </w:rPr>
        <w:br w:type="page"/>
      </w:r>
    </w:p>
    <w:p w:rsidR="004F4427" w:rsidRPr="004F4427" w:rsidRDefault="004F4427" w:rsidP="004F4427">
      <w:pPr>
        <w:pStyle w:val="Heading1"/>
        <w:framePr w:wrap="around"/>
        <w:jc w:val="left"/>
        <w:rPr>
          <w:rFonts w:eastAsiaTheme="minorHAnsi"/>
          <w:lang w:val="en-ZA"/>
        </w:rPr>
      </w:pPr>
      <w:bookmarkStart w:id="10" w:name="_Toc197253039"/>
      <w:r w:rsidRPr="004F4427">
        <w:rPr>
          <w:rFonts w:eastAsiaTheme="minorHAnsi"/>
          <w:lang w:val="en-ZA"/>
        </w:rPr>
        <w:lastRenderedPageBreak/>
        <w:t>PM-06-PS01: Measure a range of furniture frames to identify information for upholstery patterns and templates using measuring equipment and tools to determine the correct dimensions</w:t>
      </w:r>
      <w:bookmarkEnd w:id="1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color w:val="000000"/>
          <w:szCs w:val="20"/>
          <w:lang w:val="en-ZA"/>
        </w:rPr>
      </w:pPr>
    </w:p>
    <w:p w:rsidR="00684088" w:rsidRDefault="00684088" w:rsidP="00684088"/>
    <w:p w:rsidR="00684088" w:rsidRDefault="00684088" w:rsidP="00684088">
      <w:r>
        <w:t>The PM-06-PS01 module aims to equip learners with the essential skills required to measure various furniture frames accurately. This involves using a range of measuring equipment and tools to determine the correct dimensions necessary for producing precise upholstery patterns and templates. Accurate measurement is critical for ensuring that the final upholstery fits perfectly and maintains high-quality standards.</w:t>
      </w:r>
    </w:p>
    <w:p w:rsidR="00684088" w:rsidRDefault="00684088" w:rsidP="00684088"/>
    <w:p w:rsidR="00684088" w:rsidRPr="00DF61BF" w:rsidRDefault="00684088" w:rsidP="00684088">
      <w:pPr>
        <w:rPr>
          <w:b/>
        </w:rPr>
      </w:pPr>
      <w:r w:rsidRPr="00DF61BF">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ppropriate Tools:</w:t>
      </w:r>
    </w:p>
    <w:p w:rsidR="00684088" w:rsidRDefault="00684088" w:rsidP="00684088">
      <w:r>
        <w:t xml:space="preserve">   - PA0101: Learners will select appropriate measuring and drawing equipment, such as Vernier callipers, scale rules, cloth tape measures, retractable steel tape measures, and steel rulers. They will use these tools to produce accurate lines, shapes, curves, corners, and angles.</w:t>
      </w:r>
    </w:p>
    <w:p w:rsidR="00684088" w:rsidRDefault="00684088" w:rsidP="00684088"/>
    <w:p w:rsidR="00684088" w:rsidRDefault="00684088" w:rsidP="00684088">
      <w:r>
        <w:t>2. Inspecting Tools and Equipment:</w:t>
      </w:r>
    </w:p>
    <w:p w:rsidR="00684088" w:rsidRDefault="00684088" w:rsidP="00684088">
      <w:r>
        <w:t xml:space="preserve">   - PA0102: Learners will inspect measuring tools and equipment to ensure they are in appropriate condition for safe and effective use. This involves checking for damage, ensuring calibration, and confirming the accuracy of the tools.</w:t>
      </w:r>
    </w:p>
    <w:p w:rsidR="00684088" w:rsidRDefault="00684088" w:rsidP="00684088"/>
    <w:p w:rsidR="00684088" w:rsidRDefault="00684088" w:rsidP="00684088">
      <w:r>
        <w:t>3. Taking Accurate Measurements:</w:t>
      </w:r>
    </w:p>
    <w:p w:rsidR="00684088" w:rsidRDefault="00684088" w:rsidP="00684088">
      <w:r>
        <w:t xml:space="preserve">   - PA0103: Learners will take accurate measurements of all furniture and component dimensions using correct measuring techniques. This step is vital for capturing the precise dimensions needed for pattern creation.</w:t>
      </w:r>
    </w:p>
    <w:p w:rsidR="00684088" w:rsidRDefault="00684088" w:rsidP="00684088"/>
    <w:p w:rsidR="00684088" w:rsidRDefault="00684088" w:rsidP="00684088">
      <w:r>
        <w:t>4. Applying Mathematical Skills:</w:t>
      </w:r>
    </w:p>
    <w:p w:rsidR="00684088" w:rsidRDefault="00684088" w:rsidP="00684088">
      <w:r>
        <w:t xml:space="preserve">   - PA0104: Learners will apply mathematical skills to make necessary calculations, including determining and producing angles, curves, and corners. Accurate calculations ensure that the patterns will fit the furniture frames correctly.</w:t>
      </w:r>
    </w:p>
    <w:p w:rsidR="00684088" w:rsidRDefault="00684088" w:rsidP="00684088"/>
    <w:p w:rsidR="00684088" w:rsidRDefault="00684088" w:rsidP="00684088">
      <w:r>
        <w:t>5. Identifying and Calculating Allowances:</w:t>
      </w:r>
    </w:p>
    <w:p w:rsidR="00684088" w:rsidRDefault="00684088" w:rsidP="00684088">
      <w:r>
        <w:t xml:space="preserve">   - PA0105: Learners will identify all aspects where allowances are needed, such as sewing, tacking, and stapling, and calculate and add these allowances to the measurements. This ensures that the final upholstery pieces will have the necessary extra material for assembly.</w:t>
      </w:r>
    </w:p>
    <w:p w:rsidR="00684088" w:rsidRDefault="00684088" w:rsidP="00684088"/>
    <w:p w:rsidR="00684088" w:rsidRDefault="00684088" w:rsidP="00684088">
      <w:r>
        <w:t>6. Recording Measurements:</w:t>
      </w:r>
    </w:p>
    <w:p w:rsidR="00684088" w:rsidRDefault="00684088" w:rsidP="00684088">
      <w:r>
        <w:t xml:space="preserve">   - PA0106: Learners will take and keep accurate records of all measurements. Proper documentation is crucial for reference and ensures consistency throughout the upholstery process.</w:t>
      </w:r>
    </w:p>
    <w:p w:rsidR="00684088" w:rsidRDefault="00684088" w:rsidP="00684088"/>
    <w:p w:rsidR="00684088" w:rsidRPr="00DF61BF" w:rsidRDefault="00684088" w:rsidP="00684088">
      <w:pPr>
        <w:rPr>
          <w:b/>
        </w:rPr>
      </w:pPr>
      <w:r w:rsidRPr="00DF61BF">
        <w:rPr>
          <w:b/>
        </w:rPr>
        <w:t>Detailed Breakdown of Practical Skills:</w:t>
      </w:r>
    </w:p>
    <w:p w:rsidR="00684088" w:rsidRDefault="00684088" w:rsidP="00684088"/>
    <w:p w:rsidR="00684088" w:rsidRDefault="00684088" w:rsidP="00684088">
      <w:r>
        <w:t>1. Selecting Appropriate Tools:</w:t>
      </w:r>
    </w:p>
    <w:p w:rsidR="00684088" w:rsidRDefault="00684088" w:rsidP="00684088">
      <w:r>
        <w:t xml:space="preserve">   - Learners will choose the correct tools based on the type of furniture frame and the specific measurements required. For example, Vernier callipers for precise small measurements, and retractable steel tape measures for larger dimensions.</w:t>
      </w:r>
    </w:p>
    <w:p w:rsidR="00684088" w:rsidRDefault="00684088" w:rsidP="00684088"/>
    <w:p w:rsidR="00684088" w:rsidRDefault="00684088" w:rsidP="00684088">
      <w:r>
        <w:t>2. Inspecting Tools and Equipment:</w:t>
      </w:r>
    </w:p>
    <w:p w:rsidR="00684088" w:rsidRDefault="00684088" w:rsidP="00684088">
      <w:r>
        <w:t xml:space="preserve">   - Before use, learners will inspect each tool for signs of wear or damage, calibrate them if necessary, and ensure they are suitable for the task at hand.</w:t>
      </w:r>
    </w:p>
    <w:p w:rsidR="00684088" w:rsidRDefault="00684088" w:rsidP="00684088"/>
    <w:p w:rsidR="00684088" w:rsidRDefault="00684088" w:rsidP="00684088">
      <w:r>
        <w:t>3. Taking Accurate Measurements:</w:t>
      </w:r>
    </w:p>
    <w:p w:rsidR="00684088" w:rsidRDefault="00684088" w:rsidP="00684088">
      <w:r>
        <w:t xml:space="preserve">   - Using correct techniques, learners will measure various parts of the furniture frames, including lengths, widths, heights, diameters of circles, and depths. They will ensure that all measurements are taken from the correct reference points.</w:t>
      </w:r>
    </w:p>
    <w:p w:rsidR="00684088" w:rsidRDefault="00684088" w:rsidP="00684088"/>
    <w:p w:rsidR="00684088" w:rsidRDefault="00684088" w:rsidP="00684088">
      <w:r>
        <w:t>4. Applying Mathematical Skills:</w:t>
      </w:r>
    </w:p>
    <w:p w:rsidR="00684088" w:rsidRDefault="00684088" w:rsidP="00684088">
      <w:r>
        <w:t xml:space="preserve">   - Learners will apply mathematical principles to calculate angles, curves, and corners. This includes using geometry to determine the correct dimensions and shapes required for the patterns.</w:t>
      </w:r>
    </w:p>
    <w:p w:rsidR="00684088" w:rsidRDefault="00684088" w:rsidP="00684088"/>
    <w:p w:rsidR="00684088" w:rsidRDefault="00684088" w:rsidP="00684088">
      <w:r>
        <w:t>5. Identifying and Calculating Allowances:</w:t>
      </w:r>
    </w:p>
    <w:p w:rsidR="00684088" w:rsidRDefault="00684088" w:rsidP="00684088">
      <w:r>
        <w:t xml:space="preserve">   - Learners will assess where additional material is needed for assembly processes such as sewing, tacking, and stapling. They will add these allowances to their measurements to ensure the patterns accommodate these needs.</w:t>
      </w:r>
    </w:p>
    <w:p w:rsidR="00684088" w:rsidRDefault="00684088" w:rsidP="00684088"/>
    <w:p w:rsidR="00684088" w:rsidRDefault="00684088" w:rsidP="00684088">
      <w:r>
        <w:t>6. Recording Measurements:</w:t>
      </w:r>
    </w:p>
    <w:p w:rsidR="00684088" w:rsidRDefault="00684088" w:rsidP="00684088">
      <w:r>
        <w:lastRenderedPageBreak/>
        <w:t xml:space="preserve">   - Accurate record-keeping is emphasised, with learners documenting all measurements clearly and systematically. This documentation will be used to create precise patterns and templates.</w:t>
      </w:r>
    </w:p>
    <w:p w:rsidR="00684088" w:rsidRDefault="00684088" w:rsidP="00684088"/>
    <w:p w:rsidR="00684088" w:rsidRPr="00DF61BF" w:rsidRDefault="00684088" w:rsidP="00684088">
      <w:pPr>
        <w:rPr>
          <w:b/>
        </w:rPr>
      </w:pPr>
      <w:r w:rsidRPr="00DF61BF">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appropriate measuring and drawing tools to produce accurate measurements.</w:t>
      </w:r>
    </w:p>
    <w:p w:rsidR="00684088" w:rsidRDefault="00684088" w:rsidP="00684088">
      <w:r>
        <w:t>- Inspect and confirm the condition of measuring tools and equipment for safe use.</w:t>
      </w:r>
    </w:p>
    <w:p w:rsidR="00684088" w:rsidRDefault="00684088" w:rsidP="00684088">
      <w:r>
        <w:t>- Take precise measurements of furniture frames and components using correct techniques.</w:t>
      </w:r>
    </w:p>
    <w:p w:rsidR="00684088" w:rsidRDefault="00684088" w:rsidP="00684088">
      <w:r>
        <w:t>- Apply mathematical skills to calculate necessary dimensions, angles, curves, and corners.</w:t>
      </w:r>
    </w:p>
    <w:p w:rsidR="00684088" w:rsidRDefault="00684088" w:rsidP="00684088">
      <w:r>
        <w:t>- Identify and calculate necessary allowances for sewing, tacking, and stapling.</w:t>
      </w:r>
    </w:p>
    <w:p w:rsidR="00684088" w:rsidRDefault="00684088" w:rsidP="00684088">
      <w:r>
        <w:t>- Maintain accurate records of all measurements taken.</w:t>
      </w:r>
    </w:p>
    <w:p w:rsidR="00684088" w:rsidRDefault="00684088" w:rsidP="00684088"/>
    <w:p w:rsidR="00684088" w:rsidRDefault="00684088" w:rsidP="00684088">
      <w:r>
        <w:t>By mastering these skills, learners will ensure the production of high-quality upholstery patterns and templates, contributing to the efficient and precise preparation of upholstery frames. This module ensures that learners can meet the demands of various upholstery projects with a high level of professionalism and accuracy.</w:t>
      </w:r>
    </w:p>
    <w:p w:rsidR="00684088" w:rsidRDefault="00684088" w:rsidP="00684088">
      <w:r>
        <w:br w:type="page"/>
      </w:r>
    </w:p>
    <w:p w:rsidR="00684088" w:rsidRDefault="00684088" w:rsidP="00684088">
      <w:pPr>
        <w:pStyle w:val="Heading2"/>
      </w:pPr>
      <w:r>
        <w:lastRenderedPageBreak/>
        <w:t xml:space="preserve"> </w:t>
      </w:r>
      <w:bookmarkStart w:id="11" w:name="_Toc197253040"/>
      <w:r>
        <w:t>Case Study: Practical Assessment for Measuring Furniture Frames</w:t>
      </w:r>
      <w:bookmarkEnd w:id="11"/>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assigned to measure a variety of furniture frames in preparation for creating upholstery patterns and templates. The furniture frames include a standard armchair, a round ottoman, and a chaise lounge with curved arms. Your task is to use the correct measuring equipment and techniques to determine the dimensions of these frames accurately. Additionally, you will apply appropriate formulae to perform calculations, reproduce angles, curves, and corners, and maintain accurate records of all measurements.</w:t>
      </w:r>
    </w:p>
    <w:p w:rsidR="00684088" w:rsidRDefault="00684088" w:rsidP="00684088"/>
    <w:p w:rsidR="00684088" w:rsidRPr="00DF61BF" w:rsidRDefault="00684088" w:rsidP="00684088">
      <w:pPr>
        <w:rPr>
          <w:b/>
        </w:rPr>
      </w:pPr>
      <w:r w:rsidRPr="00DF61BF">
        <w:rPr>
          <w:b/>
        </w:rPr>
        <w:t xml:space="preserve"> Internal Assessment Criteria:</w:t>
      </w:r>
    </w:p>
    <w:p w:rsidR="00684088" w:rsidRDefault="00684088" w:rsidP="00684088"/>
    <w:p w:rsidR="00684088" w:rsidRDefault="00684088" w:rsidP="00684088">
      <w:r>
        <w:t>1. IAC0101: A range of furniture frames are accurately measured using the correct measuring equipment and techniques, and the dimensions are correctly determined.</w:t>
      </w:r>
    </w:p>
    <w:p w:rsidR="00684088" w:rsidRDefault="00684088" w:rsidP="00684088">
      <w:r>
        <w:t>2. IAC0102: Formulae are correctly applied, and calculations are accurately performed, taking allowances into consideration.</w:t>
      </w:r>
    </w:p>
    <w:p w:rsidR="00684088" w:rsidRDefault="00684088" w:rsidP="00684088">
      <w:r>
        <w:t>3. IAC0103: Angles, curves, and corners are accurately reproduced.</w:t>
      </w:r>
    </w:p>
    <w:p w:rsidR="00684088" w:rsidRDefault="00684088" w:rsidP="00684088">
      <w:r>
        <w:t>4. IAC0104: All records are current and accurate.</w:t>
      </w:r>
    </w:p>
    <w:p w:rsidR="00684088" w:rsidRDefault="00684088" w:rsidP="00684088"/>
    <w:p w:rsidR="00684088" w:rsidRPr="00DF61BF" w:rsidRDefault="00684088" w:rsidP="00684088">
      <w:pPr>
        <w:rPr>
          <w:b/>
        </w:rPr>
      </w:pPr>
      <w:r w:rsidRPr="00DF61BF">
        <w:rPr>
          <w:b/>
        </w:rPr>
        <w:t xml:space="preserve"> Assessment Questions:</w:t>
      </w:r>
    </w:p>
    <w:p w:rsidR="00684088" w:rsidRDefault="00684088" w:rsidP="00684088"/>
    <w:p w:rsidR="00684088" w:rsidRDefault="00684088" w:rsidP="00684088">
      <w:r>
        <w:t>1. Question 1: How would you accurately measure the dimensions of a standard armchair, round ottoman, and chaise lounge using the correct measuring equipment and techniques?</w:t>
      </w:r>
    </w:p>
    <w:p w:rsidR="00684088" w:rsidRDefault="00684088" w:rsidP="00684088"/>
    <w:p w:rsidR="00684088" w:rsidRDefault="00684088" w:rsidP="00684088">
      <w:r>
        <w:t>2. Question 2: Explain how you would apply formulae and perform calculations, including allowances, for creating patterns for the measured furniture.</w:t>
      </w:r>
    </w:p>
    <w:p w:rsidR="00684088" w:rsidRDefault="00684088" w:rsidP="00684088"/>
    <w:p w:rsidR="00684088" w:rsidRDefault="00684088" w:rsidP="00684088">
      <w:r>
        <w:t>3. Question 3: Describe how you would accurately reproduce angles, curves, and corners when measuring the furniture frames.</w:t>
      </w:r>
    </w:p>
    <w:p w:rsidR="00684088" w:rsidRDefault="00684088" w:rsidP="00684088"/>
    <w:p w:rsidR="00684088" w:rsidRDefault="00684088" w:rsidP="00684088">
      <w:r>
        <w:t>4. Question 4: How would you ensure that all measurement records are current and accurate?</w:t>
      </w:r>
    </w:p>
    <w:p w:rsidR="00684088" w:rsidRDefault="00684088" w:rsidP="00684088"/>
    <w:p w:rsidR="00684088" w:rsidRDefault="00684088" w:rsidP="00684088"/>
    <w:p w:rsidR="00684088" w:rsidRDefault="00684088" w:rsidP="00684088">
      <w:r>
        <w:t xml:space="preserve"> </w:t>
      </w:r>
    </w:p>
    <w:p w:rsidR="00684088" w:rsidRDefault="00684088">
      <w:pPr>
        <w:spacing w:before="0" w:after="160" w:line="259" w:lineRule="auto"/>
        <w:jc w:val="left"/>
      </w:pPr>
      <w:r>
        <w:br w:type="page"/>
      </w:r>
    </w:p>
    <w:p w:rsidR="00684088" w:rsidRPr="00684088" w:rsidRDefault="00684088" w:rsidP="00684088">
      <w:pPr>
        <w:rPr>
          <w:color w:val="FF0000"/>
        </w:rPr>
      </w:pPr>
      <w:r w:rsidRPr="00684088">
        <w:rPr>
          <w:color w:val="FF0000"/>
        </w:rPr>
        <w:lastRenderedPageBreak/>
        <w:t>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Accurately measures standard armchair dimensions (2 points)</w:t>
      </w:r>
    </w:p>
    <w:p w:rsidR="00684088" w:rsidRPr="00684088" w:rsidRDefault="00684088" w:rsidP="00684088">
      <w:pPr>
        <w:rPr>
          <w:color w:val="FF0000"/>
        </w:rPr>
      </w:pPr>
      <w:r w:rsidRPr="00684088">
        <w:rPr>
          <w:color w:val="FF0000"/>
        </w:rPr>
        <w:t xml:space="preserve">   - Uses correct tools for round ottoman (2 points)</w:t>
      </w:r>
    </w:p>
    <w:p w:rsidR="00684088" w:rsidRPr="00684088" w:rsidRDefault="00684088" w:rsidP="00684088">
      <w:pPr>
        <w:rPr>
          <w:color w:val="FF0000"/>
        </w:rPr>
      </w:pPr>
      <w:r w:rsidRPr="00684088">
        <w:rPr>
          <w:color w:val="FF0000"/>
        </w:rPr>
        <w:t xml:space="preserve">   - Measures chaise lounge dimensions accurately, including curves and angles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Applies allowances to measurements correctly (2 points)</w:t>
      </w:r>
    </w:p>
    <w:p w:rsidR="00684088" w:rsidRPr="00684088" w:rsidRDefault="00684088" w:rsidP="00684088">
      <w:pPr>
        <w:rPr>
          <w:color w:val="FF0000"/>
        </w:rPr>
      </w:pPr>
      <w:r w:rsidRPr="00684088">
        <w:rPr>
          <w:color w:val="FF0000"/>
        </w:rPr>
        <w:t xml:space="preserve">   - Uses circumference formula correctly for round ottoman (2 points)</w:t>
      </w:r>
    </w:p>
    <w:p w:rsidR="00684088" w:rsidRPr="00684088" w:rsidRDefault="00684088" w:rsidP="00684088">
      <w:pPr>
        <w:rPr>
          <w:color w:val="FF0000"/>
        </w:rPr>
      </w:pPr>
      <w:r w:rsidRPr="00684088">
        <w:rPr>
          <w:color w:val="FF0000"/>
        </w:rPr>
        <w:t xml:space="preserve">   - Calculates surface area and fabric requirements accuratel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Measures angles with a protractor accurately (2 points)</w:t>
      </w:r>
    </w:p>
    <w:p w:rsidR="00684088" w:rsidRPr="00684088" w:rsidRDefault="00684088" w:rsidP="00684088">
      <w:pPr>
        <w:rPr>
          <w:color w:val="FF0000"/>
        </w:rPr>
      </w:pPr>
      <w:r w:rsidRPr="00684088">
        <w:rPr>
          <w:color w:val="FF0000"/>
        </w:rPr>
        <w:t xml:space="preserve">   - Uses flexible curve ruler or cloth tape for curves (2 points)</w:t>
      </w:r>
    </w:p>
    <w:p w:rsidR="00684088" w:rsidRPr="00684088" w:rsidRDefault="00684088" w:rsidP="00684088">
      <w:pPr>
        <w:rPr>
          <w:color w:val="FF0000"/>
        </w:rPr>
      </w:pPr>
      <w:r w:rsidRPr="00684088">
        <w:rPr>
          <w:color w:val="FF0000"/>
        </w:rPr>
        <w:t xml:space="preserve">   - Ensures accuracy of corners using square ruler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Records measurements immediately and accurately (2 points)</w:t>
      </w:r>
    </w:p>
    <w:p w:rsidR="00684088" w:rsidRPr="00684088" w:rsidRDefault="00684088" w:rsidP="00684088">
      <w:pPr>
        <w:rPr>
          <w:color w:val="FF0000"/>
        </w:rPr>
      </w:pPr>
      <w:r w:rsidRPr="00684088">
        <w:rPr>
          <w:color w:val="FF0000"/>
        </w:rPr>
        <w:t xml:space="preserve">   - Double-checks measurements for accuracy (2 points)</w:t>
      </w:r>
    </w:p>
    <w:p w:rsidR="00684088" w:rsidRPr="00684088" w:rsidRDefault="00684088" w:rsidP="00684088">
      <w:pPr>
        <w:rPr>
          <w:color w:val="FF0000"/>
        </w:rPr>
      </w:pPr>
      <w:r w:rsidRPr="00684088">
        <w:rPr>
          <w:color w:val="FF0000"/>
        </w:rPr>
        <w:t xml:space="preserve">   - Uses a structured format for documentation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2F625C" w:rsidRDefault="002F625C">
      <w:r>
        <w:rPr>
          <w:b/>
          <w:bCs/>
        </w:rPr>
        <w:br w:type="page"/>
      </w:r>
    </w:p>
    <w:p w:rsidR="004F4427" w:rsidRPr="004F4427" w:rsidRDefault="004F4427" w:rsidP="004F4427">
      <w:pPr>
        <w:pStyle w:val="Heading1"/>
        <w:framePr w:wrap="around"/>
        <w:jc w:val="left"/>
        <w:rPr>
          <w:rFonts w:eastAsiaTheme="minorHAnsi"/>
          <w:lang w:val="en-ZA"/>
        </w:rPr>
      </w:pPr>
      <w:bookmarkStart w:id="12" w:name="_Toc197253041"/>
      <w:r w:rsidRPr="004F4427">
        <w:rPr>
          <w:rFonts w:eastAsiaTheme="minorHAnsi"/>
          <w:lang w:val="en-ZA"/>
        </w:rPr>
        <w:lastRenderedPageBreak/>
        <w:t>PM-06-PS02: Study and interpret sketches, customer descriptions or blueprints to collect information for upholstery patterns and cutting templates</w:t>
      </w:r>
      <w:bookmarkEnd w:id="12"/>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Default="00684088" w:rsidP="00684088">
      <w:r>
        <w:t>Scope of Practical Skill:</w:t>
      </w:r>
    </w:p>
    <w:p w:rsidR="00684088" w:rsidRDefault="00684088" w:rsidP="00684088"/>
    <w:p w:rsidR="00684088" w:rsidRDefault="00684088" w:rsidP="00684088">
      <w:r>
        <w:t>The PM-06-PS02 module is designed to equip learners with the skills necessary to study and interpret various forms of design documentation, such as sketches, customer descriptions, and blueprints. This interpretation is crucial for collecting accurate information required to create upholstery patterns and cutting templates. Understanding these documents ensures that the final upholstery products meet the specified quality standards and customer expectations.</w:t>
      </w:r>
    </w:p>
    <w:p w:rsidR="00684088" w:rsidRDefault="00684088" w:rsidP="00684088"/>
    <w:p w:rsidR="00684088" w:rsidRPr="00DF61BF" w:rsidRDefault="00684088" w:rsidP="00684088">
      <w:pPr>
        <w:rPr>
          <w:b/>
        </w:rPr>
      </w:pPr>
      <w:r w:rsidRPr="00DF61BF">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terpreting Specifications:</w:t>
      </w:r>
    </w:p>
    <w:p w:rsidR="00684088" w:rsidRDefault="00684088" w:rsidP="00684088">
      <w:r>
        <w:t xml:space="preserve">   - PA0201: Learners will be able to interpret specifications from sketches, customer descriptions, or blueprints to determine the requirements for cutting patterns and templates. This involves understanding the design intent, dimensions, and specific details necessary for creating accurate patterns.</w:t>
      </w:r>
    </w:p>
    <w:p w:rsidR="00684088" w:rsidRDefault="00684088" w:rsidP="00684088"/>
    <w:p w:rsidR="00684088" w:rsidRDefault="00684088" w:rsidP="00684088">
      <w:r>
        <w:t>2. Differentiating Between Types of Patterns and Templates:</w:t>
      </w:r>
    </w:p>
    <w:p w:rsidR="00684088" w:rsidRDefault="00684088" w:rsidP="00684088">
      <w:r>
        <w:t xml:space="preserve">   - PA0202: Learners will differentiate between cutting patterns and templates intended for one-off projects, multiple uses, short-term use, and long-term use. This distinction is essential for selecting the appropriate materials and methods for creating durable and reusable patterns.</w:t>
      </w:r>
    </w:p>
    <w:p w:rsidR="00684088" w:rsidRDefault="00684088" w:rsidP="00684088"/>
    <w:p w:rsidR="00684088" w:rsidRPr="00DF61BF" w:rsidRDefault="00684088" w:rsidP="00684088">
      <w:pPr>
        <w:rPr>
          <w:b/>
        </w:rPr>
      </w:pPr>
      <w:r w:rsidRPr="00DF61BF">
        <w:rPr>
          <w:b/>
        </w:rPr>
        <w:t>Detailed Breakdown of Practical Skills:</w:t>
      </w:r>
    </w:p>
    <w:p w:rsidR="00684088" w:rsidRDefault="00684088" w:rsidP="00684088"/>
    <w:p w:rsidR="00684088" w:rsidRDefault="00684088" w:rsidP="00684088">
      <w:r>
        <w:t>1. Interpreting Specifications:</w:t>
      </w:r>
    </w:p>
    <w:p w:rsidR="00684088" w:rsidRDefault="00684088" w:rsidP="00684088">
      <w:r>
        <w:t xml:space="preserve">   - Learners will examine design sketches, customer descriptions, or blueprints to extract vital information. This includes identifying dimensions, shapes, materials, and specific design features required for the upholstery project.</w:t>
      </w:r>
    </w:p>
    <w:p w:rsidR="00684088" w:rsidRDefault="00684088" w:rsidP="00684088">
      <w:r>
        <w:lastRenderedPageBreak/>
        <w:t xml:space="preserve">   - Learners will interpret design intentions and translate them into practical cutting patterns and templates, ensuring all specifications are met accurately.</w:t>
      </w:r>
    </w:p>
    <w:p w:rsidR="00684088" w:rsidRDefault="00684088" w:rsidP="00684088"/>
    <w:p w:rsidR="00684088" w:rsidRDefault="00684088" w:rsidP="00684088">
      <w:r>
        <w:t>2. Differentiating Between Types of Patterns and Templates:</w:t>
      </w:r>
    </w:p>
    <w:p w:rsidR="00684088" w:rsidRDefault="00684088" w:rsidP="00684088">
      <w:r>
        <w:t xml:space="preserve">   - Learners will understand the different requirements for patterns and templates based on their intended use:</w:t>
      </w:r>
    </w:p>
    <w:p w:rsidR="00684088" w:rsidRDefault="00684088" w:rsidP="00684088">
      <w:r>
        <w:t xml:space="preserve">     - One-Offs: Patterns and templates designed for single use, typically for custom or bespoke projects. These may be made from less durable materials, as they are not intended for repeated use.</w:t>
      </w:r>
    </w:p>
    <w:p w:rsidR="00684088" w:rsidRDefault="00684088" w:rsidP="00684088">
      <w:r>
        <w:t xml:space="preserve">     - Multiple Uses: Patterns and templates that will be used repeatedly for identical or similar projects. These require more durable materials and precise construction to ensure consistency.</w:t>
      </w:r>
    </w:p>
    <w:p w:rsidR="00684088" w:rsidRDefault="00684088" w:rsidP="00684088">
      <w:r>
        <w:t xml:space="preserve">     - Short-Term Use: Patterns and templates needed for a limited number of uses, often for short production runs or prototype development. These need to balance durability with cost-effectiveness.</w:t>
      </w:r>
    </w:p>
    <w:p w:rsidR="00684088" w:rsidRDefault="00684088" w:rsidP="00684088">
      <w:r>
        <w:t xml:space="preserve">     - Long-Term Use: Patterns and templates intended for long-term or ongoing use in high-volume production. These must be made from highly durable materials and constructed to withstand frequent handling and use over extended periods.</w:t>
      </w:r>
    </w:p>
    <w:p w:rsidR="00684088" w:rsidRDefault="00684088" w:rsidP="00684088"/>
    <w:p w:rsidR="00684088" w:rsidRPr="00DF61BF" w:rsidRDefault="00684088" w:rsidP="00684088">
      <w:pPr>
        <w:rPr>
          <w:b/>
        </w:rPr>
      </w:pPr>
      <w:r w:rsidRPr="00DF61BF">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ccurately interpret specifications from design sketches, customer descriptions, or blueprints to determine cutting patterns and template requirements.</w:t>
      </w:r>
    </w:p>
    <w:p w:rsidR="00684088" w:rsidRDefault="00684088" w:rsidP="00684088">
      <w:r>
        <w:t>- Differentiate between patterns and templates for one-off projects, multiple uses, short-term use, and long-term use, selecting appropriate materials and methods for each.</w:t>
      </w:r>
    </w:p>
    <w:p w:rsidR="00684088" w:rsidRDefault="00684088" w:rsidP="00684088"/>
    <w:p w:rsidR="00684088" w:rsidRPr="00DF61BF" w:rsidRDefault="00684088" w:rsidP="00684088">
      <w:pPr>
        <w:rPr>
          <w:b/>
        </w:rPr>
      </w:pPr>
      <w:r w:rsidRPr="00DF61BF">
        <w:rPr>
          <w:b/>
        </w:rPr>
        <w:t>Guidelines for Practical Application:</w:t>
      </w:r>
    </w:p>
    <w:p w:rsidR="00684088" w:rsidRDefault="00684088" w:rsidP="00684088"/>
    <w:p w:rsidR="00684088" w:rsidRDefault="00684088" w:rsidP="00684088">
      <w:r>
        <w:t>- Interpreting Design Documentation: Learners should be adept at reading and understanding various forms of design documentation. This includes recognising key details and translating them into actionable steps for pattern creation.</w:t>
      </w:r>
    </w:p>
    <w:p w:rsidR="00684088" w:rsidRDefault="00684088" w:rsidP="00684088">
      <w:r>
        <w:t>- Selecting Appropriate Materials: Based on the intended use of the patterns and templates, learners should select suitable materials that provide the necessary durability and functionality.</w:t>
      </w:r>
    </w:p>
    <w:p w:rsidR="00684088" w:rsidRDefault="00684088" w:rsidP="00684088">
      <w:r>
        <w:t>- Ensuring Accuracy: Attention to detail is critical in interpreting specifications and creating patterns and templates. Learners must ensure all measurements and design features are accurately represented in the final patterns.</w:t>
      </w:r>
    </w:p>
    <w:p w:rsidR="00684088" w:rsidRDefault="00684088" w:rsidP="00684088">
      <w:r>
        <w:t>- Documenting and Organising: Proper documentation and organisation of patterns and templates are essential for efficient workflow and quality control in upholstery production.</w:t>
      </w:r>
    </w:p>
    <w:p w:rsidR="00684088" w:rsidRDefault="00684088" w:rsidP="00684088"/>
    <w:p w:rsidR="00684088" w:rsidRDefault="00684088" w:rsidP="00684088">
      <w:r>
        <w:t>By mastering these skills, learners will be able to create accurate and durable upholstery patterns and templates from design sketches, customer descriptions, or blueprints, ensuring high standards of quality and customer satisfaction in upholstery project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3" w:name="_Toc197253042"/>
      <w:r>
        <w:t>Case Study: Practical Assessment for Interpreting Design Documentation</w:t>
      </w:r>
      <w:bookmarkEnd w:id="13"/>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tasked with creating upholstery patterns and cutting templates for a custom furniture project. The project involves a designer armchair and a sectional sofa, and you have been provided with a sketch for the armchair, a prototype for the sofa, and a detailed customer description for both items. Your goal is to accurately analyse these documents, identify the construction and components, and determine the requirements for producing the necessary patterns and templates.</w:t>
      </w:r>
    </w:p>
    <w:p w:rsidR="00684088" w:rsidRDefault="00684088" w:rsidP="00684088"/>
    <w:p w:rsidR="00684088" w:rsidRPr="00DF61BF" w:rsidRDefault="00684088" w:rsidP="00684088">
      <w:pPr>
        <w:rPr>
          <w:b/>
        </w:rPr>
      </w:pPr>
      <w:r w:rsidRPr="00DF61BF">
        <w:rPr>
          <w:b/>
        </w:rPr>
        <w:t xml:space="preserve"> Internal Assessment Criteria:</w:t>
      </w:r>
    </w:p>
    <w:p w:rsidR="00684088" w:rsidRDefault="00684088" w:rsidP="00684088"/>
    <w:p w:rsidR="00684088" w:rsidRDefault="00684088" w:rsidP="00684088">
      <w:r>
        <w:t>1. IAC0201: Sketches, prototypes, customer descriptions, or blueprints are analysed, and construction and components are correctly identified.</w:t>
      </w:r>
    </w:p>
    <w:p w:rsidR="00684088" w:rsidRDefault="00684088" w:rsidP="00684088"/>
    <w:p w:rsidR="00684088" w:rsidRPr="00DF61BF" w:rsidRDefault="00684088" w:rsidP="00684088">
      <w:pPr>
        <w:rPr>
          <w:b/>
        </w:rPr>
      </w:pPr>
      <w:r w:rsidRPr="00DF61BF">
        <w:rPr>
          <w:b/>
        </w:rPr>
        <w:t xml:space="preserve"> Assessment Questions:</w:t>
      </w:r>
    </w:p>
    <w:p w:rsidR="00684088" w:rsidRDefault="00684088" w:rsidP="00684088"/>
    <w:p w:rsidR="00684088" w:rsidRDefault="00684088" w:rsidP="00684088">
      <w:r>
        <w:t>1. Question 1: How would you analyse the provided sketch of the designer armchair to identify its construction and components for creating upholstery patterns and templates?</w:t>
      </w:r>
    </w:p>
    <w:p w:rsidR="00684088" w:rsidRDefault="00684088" w:rsidP="00684088"/>
    <w:p w:rsidR="00684088" w:rsidRDefault="00684088" w:rsidP="00684088">
      <w:r>
        <w:t>2. Question 2: Describe the steps you would take to analyse the prototype of the sectional sofa and identify its construction and components.</w:t>
      </w:r>
    </w:p>
    <w:p w:rsidR="00684088" w:rsidRDefault="00684088" w:rsidP="00684088"/>
    <w:p w:rsidR="00684088" w:rsidRDefault="00684088" w:rsidP="00684088">
      <w:r>
        <w:t>3. Question 3: How would you use the customer description provided for both the armchair and sectional sofa to identify the necessary components and construction details?</w:t>
      </w:r>
    </w:p>
    <w:p w:rsidR="00684088" w:rsidRDefault="00684088" w:rsidP="00684088"/>
    <w:p w:rsidR="002F625C" w:rsidRDefault="002F625C">
      <w:pPr>
        <w:spacing w:before="0" w:after="160" w:line="259" w:lineRule="auto"/>
        <w:jc w:val="left"/>
        <w:rPr>
          <w:color w:val="FF0000"/>
        </w:rPr>
      </w:pPr>
      <w:r>
        <w:rPr>
          <w:color w:val="FF0000"/>
        </w:rPr>
        <w:br w:type="page"/>
      </w:r>
    </w:p>
    <w:p w:rsidR="00684088" w:rsidRPr="00684088" w:rsidRDefault="00684088" w:rsidP="00684088">
      <w:pPr>
        <w:rPr>
          <w:color w:val="FF0000"/>
        </w:rPr>
      </w:pPr>
      <w:r w:rsidRPr="00684088">
        <w:rPr>
          <w:color w:val="FF0000"/>
        </w:rPr>
        <w:lastRenderedPageBreak/>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Thoroughly examines the sketch for dimensions and design features (2 points)</w:t>
      </w:r>
    </w:p>
    <w:p w:rsidR="00684088" w:rsidRPr="00684088" w:rsidRDefault="00684088" w:rsidP="00684088">
      <w:pPr>
        <w:rPr>
          <w:color w:val="FF0000"/>
        </w:rPr>
      </w:pPr>
      <w:r w:rsidRPr="00684088">
        <w:rPr>
          <w:color w:val="FF0000"/>
        </w:rPr>
        <w:t xml:space="preserve">   - Identifies key components (2 points)</w:t>
      </w:r>
    </w:p>
    <w:p w:rsidR="00684088" w:rsidRPr="00684088" w:rsidRDefault="00684088" w:rsidP="00684088">
      <w:pPr>
        <w:rPr>
          <w:color w:val="FF0000"/>
        </w:rPr>
      </w:pPr>
      <w:r w:rsidRPr="00684088">
        <w:rPr>
          <w:color w:val="FF0000"/>
        </w:rPr>
        <w:t xml:space="preserve">   - Notes detailed annotations and visualises construction (2 points)</w:t>
      </w:r>
    </w:p>
    <w:p w:rsidR="00684088" w:rsidRPr="00684088" w:rsidRDefault="00684088" w:rsidP="00684088">
      <w:pPr>
        <w:rPr>
          <w:color w:val="FF0000"/>
        </w:rPr>
      </w:pPr>
      <w:r w:rsidRPr="00684088">
        <w:rPr>
          <w:color w:val="FF0000"/>
        </w:rPr>
        <w:t xml:space="preserve">   - Confirms unclear aspects with the designer or client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Inspects prototype and notes sections and components (2 points)</w:t>
      </w:r>
    </w:p>
    <w:p w:rsidR="00684088" w:rsidRPr="00684088" w:rsidRDefault="00684088" w:rsidP="00684088">
      <w:pPr>
        <w:rPr>
          <w:color w:val="FF0000"/>
        </w:rPr>
      </w:pPr>
      <w:r w:rsidRPr="00684088">
        <w:rPr>
          <w:color w:val="FF0000"/>
        </w:rPr>
        <w:t xml:space="preserve">   - Examines materials and takes accurate measurements (2 points)</w:t>
      </w:r>
    </w:p>
    <w:p w:rsidR="00684088" w:rsidRPr="00684088" w:rsidRDefault="00684088" w:rsidP="00684088">
      <w:pPr>
        <w:rPr>
          <w:color w:val="FF0000"/>
        </w:rPr>
      </w:pPr>
      <w:r w:rsidRPr="00684088">
        <w:rPr>
          <w:color w:val="FF0000"/>
        </w:rPr>
        <w:t xml:space="preserve">   - Identifies construction methods and documents findings (2 points)</w:t>
      </w:r>
    </w:p>
    <w:p w:rsidR="00684088" w:rsidRPr="00684088" w:rsidRDefault="00684088" w:rsidP="00684088">
      <w:pPr>
        <w:rPr>
          <w:color w:val="FF0000"/>
        </w:rPr>
      </w:pPr>
      <w:r w:rsidRPr="00684088">
        <w:rPr>
          <w:color w:val="FF0000"/>
        </w:rPr>
        <w:t xml:space="preserve">   - Breaks down sofa into constituent part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Reads customer description and notes specific requirements (2 points)</w:t>
      </w:r>
    </w:p>
    <w:p w:rsidR="00684088" w:rsidRPr="00684088" w:rsidRDefault="00684088" w:rsidP="00684088">
      <w:pPr>
        <w:rPr>
          <w:color w:val="FF0000"/>
        </w:rPr>
      </w:pPr>
      <w:r w:rsidRPr="00684088">
        <w:rPr>
          <w:color w:val="FF0000"/>
        </w:rPr>
        <w:t xml:space="preserve">   - Identifies key elements and custom dimensions (2 points)</w:t>
      </w:r>
    </w:p>
    <w:p w:rsidR="00684088" w:rsidRPr="00684088" w:rsidRDefault="00684088" w:rsidP="00684088">
      <w:pPr>
        <w:rPr>
          <w:color w:val="FF0000"/>
        </w:rPr>
      </w:pPr>
      <w:r w:rsidRPr="00684088">
        <w:rPr>
          <w:color w:val="FF0000"/>
        </w:rPr>
        <w:t xml:space="preserve">   - Cross-references description with sketch and prototype (2 points)</w:t>
      </w:r>
    </w:p>
    <w:p w:rsidR="00684088" w:rsidRPr="00684088" w:rsidRDefault="00684088" w:rsidP="00684088">
      <w:pPr>
        <w:rPr>
          <w:color w:val="FF0000"/>
        </w:rPr>
      </w:pPr>
      <w:r w:rsidRPr="00684088">
        <w:rPr>
          <w:color w:val="FF0000"/>
        </w:rPr>
        <w:t xml:space="preserve">   - Creates summary document with identified components and detail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2F625C" w:rsidRDefault="002F625C">
      <w:r>
        <w:rPr>
          <w:b/>
          <w:bCs/>
        </w:rPr>
        <w:br w:type="page"/>
      </w:r>
    </w:p>
    <w:p w:rsidR="004F4427" w:rsidRPr="004F4427" w:rsidRDefault="004F4427" w:rsidP="004F4427">
      <w:pPr>
        <w:pStyle w:val="Heading1"/>
        <w:framePr w:wrap="around"/>
        <w:jc w:val="left"/>
        <w:rPr>
          <w:rFonts w:eastAsiaTheme="minorHAnsi"/>
          <w:lang w:val="en-ZA"/>
        </w:rPr>
      </w:pPr>
      <w:bookmarkStart w:id="14" w:name="_Toc197253043"/>
      <w:r w:rsidRPr="004F4427">
        <w:rPr>
          <w:rFonts w:eastAsiaTheme="minorHAnsi"/>
          <w:lang w:val="en-ZA"/>
        </w:rPr>
        <w:lastRenderedPageBreak/>
        <w:t>PM-06-PS03: Produce cutting templates and match with standards</w:t>
      </w:r>
      <w:bookmarkEnd w:id="14"/>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DF61BF" w:rsidRDefault="00684088" w:rsidP="00684088">
      <w:pPr>
        <w:rPr>
          <w:b/>
        </w:rPr>
      </w:pPr>
      <w:r w:rsidRPr="00DF61BF">
        <w:rPr>
          <w:b/>
        </w:rPr>
        <w:t>Scope of Practical Skill:</w:t>
      </w:r>
    </w:p>
    <w:p w:rsidR="00684088" w:rsidRDefault="00684088" w:rsidP="00684088"/>
    <w:p w:rsidR="00684088" w:rsidRDefault="00684088" w:rsidP="00684088">
      <w:r>
        <w:t>The PM-06-PS03 module is designed to equip learners with the skills necessary to produce cutting templates that adhere to industry standards. This involves using a range of materials and tools to create accurate and durable templates for upholstery projects. The ability to match these templates with standard specifications ensures consistency, quality, and efficiency in the production process.</w:t>
      </w:r>
    </w:p>
    <w:p w:rsidR="00684088" w:rsidRDefault="00684088" w:rsidP="00684088"/>
    <w:p w:rsidR="00684088" w:rsidRPr="00DF61BF" w:rsidRDefault="00684088" w:rsidP="00684088">
      <w:pPr>
        <w:rPr>
          <w:b/>
        </w:rPr>
      </w:pPr>
      <w:r w:rsidRPr="00DF61BF">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Applying Standard Tolerances:</w:t>
      </w:r>
    </w:p>
    <w:p w:rsidR="00684088" w:rsidRDefault="00684088" w:rsidP="00684088">
      <w:r>
        <w:t xml:space="preserve">   - PA0301: Learners will apply accepted standard tolerances appropriate to the production method, ensuring the templates are precise and fit for purpose.</w:t>
      </w:r>
    </w:p>
    <w:p w:rsidR="00684088" w:rsidRDefault="00684088" w:rsidP="00684088"/>
    <w:p w:rsidR="00684088" w:rsidRDefault="00684088" w:rsidP="00684088">
      <w:r>
        <w:t>2. Selecting Tools and Equipment:</w:t>
      </w:r>
    </w:p>
    <w:p w:rsidR="00684088" w:rsidRDefault="00684088" w:rsidP="00684088">
      <w:r>
        <w:t xml:space="preserve">   - PA0302: Learners will select and use the appropriate tools and equipment required for cutting pattern and template making, including measuring and drawing equipment, and upholstery hand and power tools such as jigsaws, band saws, and sandpaper.</w:t>
      </w:r>
    </w:p>
    <w:p w:rsidR="00684088" w:rsidRDefault="00684088" w:rsidP="00684088"/>
    <w:p w:rsidR="00684088" w:rsidRDefault="00684088" w:rsidP="00684088">
      <w:r>
        <w:t>3. Choosing Materials:</w:t>
      </w:r>
    </w:p>
    <w:p w:rsidR="00684088" w:rsidRDefault="00684088" w:rsidP="00684088">
      <w:r>
        <w:t xml:space="preserve">   - PA0303: Learners will select suitable materials for making cutting patterns and templates, including full-sised cardboard, tracing paper, craft paper, hardboard, and plywood.</w:t>
      </w:r>
    </w:p>
    <w:p w:rsidR="00684088" w:rsidRDefault="00684088" w:rsidP="00684088"/>
    <w:p w:rsidR="00684088" w:rsidRDefault="00684088" w:rsidP="00684088">
      <w:r>
        <w:t>4. Copying and Transferring Information:</w:t>
      </w:r>
    </w:p>
    <w:p w:rsidR="00684088" w:rsidRDefault="00684088" w:rsidP="00684088">
      <w:r>
        <w:t xml:space="preserve">   - PA0304: Learners will accurately copy shapes and forms and transfer this information to the chosen materials for cutting patterns and templates.</w:t>
      </w:r>
    </w:p>
    <w:p w:rsidR="00684088" w:rsidRDefault="00684088" w:rsidP="00684088"/>
    <w:p w:rsidR="00684088" w:rsidRDefault="00684088" w:rsidP="00684088">
      <w:r>
        <w:t>5. Determining Template Directions:</w:t>
      </w:r>
    </w:p>
    <w:p w:rsidR="00684088" w:rsidRDefault="00684088" w:rsidP="00684088">
      <w:r>
        <w:t xml:space="preserve">   - PA0305: Learners will determine the direction of templates to ensure they align correctly with fabric grain or design patterns.</w:t>
      </w:r>
    </w:p>
    <w:p w:rsidR="00684088" w:rsidRDefault="00684088" w:rsidP="00684088"/>
    <w:p w:rsidR="00684088" w:rsidRDefault="00684088" w:rsidP="00684088">
      <w:r>
        <w:lastRenderedPageBreak/>
        <w:t>6. Calculating Template Quantities:</w:t>
      </w:r>
    </w:p>
    <w:p w:rsidR="00684088" w:rsidRDefault="00684088" w:rsidP="00684088">
      <w:r>
        <w:t xml:space="preserve">   - PA0306: Learners will determine the number of templates needed based on the quantity of upholstery pieces required.</w:t>
      </w:r>
    </w:p>
    <w:p w:rsidR="00684088" w:rsidRDefault="00684088" w:rsidP="00684088"/>
    <w:p w:rsidR="00684088" w:rsidRDefault="00684088" w:rsidP="00684088">
      <w:r>
        <w:t>7. Detail Drawing and Marking:</w:t>
      </w:r>
    </w:p>
    <w:p w:rsidR="00684088" w:rsidRDefault="00684088" w:rsidP="00684088">
      <w:r>
        <w:t xml:space="preserve">   - PA0307: Learners will draw details on outlined parts to indicate where pieces are to be joined and the positions of trims and other features, using computers or drafting instruments.</w:t>
      </w:r>
    </w:p>
    <w:p w:rsidR="00684088" w:rsidRDefault="00684088" w:rsidP="00684088"/>
    <w:p w:rsidR="00684088" w:rsidRDefault="00684088" w:rsidP="00684088">
      <w:r>
        <w:t>8. Marking Out Templates:</w:t>
      </w:r>
    </w:p>
    <w:p w:rsidR="00684088" w:rsidRDefault="00684088" w:rsidP="00684088">
      <w:r>
        <w:t xml:space="preserve">   - PA0308 - PA0309: Learners will mark out template designs and patterns that meet specifications, using the correct tools and raw materials for templates. This includes ensuring the shapes and sises meet the requirements for frame preparation.</w:t>
      </w:r>
    </w:p>
    <w:p w:rsidR="00684088" w:rsidRDefault="00684088" w:rsidP="00684088"/>
    <w:p w:rsidR="00684088" w:rsidRDefault="00684088" w:rsidP="00684088">
      <w:r>
        <w:t>9. Producing Templates and Patterns:</w:t>
      </w:r>
    </w:p>
    <w:p w:rsidR="00684088" w:rsidRDefault="00684088" w:rsidP="00684088">
      <w:r>
        <w:t xml:space="preserve">   - PA0310 - PA0312: Learners will produce templates for the shape of seats for the frame preparers, as well as patterns for different sises, cut-outs, shapes, and angles of fabric and leather. They will also produce templates for multi-lay cutting to ensure efficient production processes.</w:t>
      </w:r>
    </w:p>
    <w:p w:rsidR="00684088" w:rsidRDefault="00684088" w:rsidP="00684088"/>
    <w:p w:rsidR="00684088" w:rsidRPr="00DF61BF" w:rsidRDefault="00684088" w:rsidP="00684088">
      <w:pPr>
        <w:rPr>
          <w:b/>
        </w:rPr>
      </w:pPr>
      <w:r w:rsidRPr="00DF61BF">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pply standard tolerances appropriate to the production method.</w:t>
      </w:r>
    </w:p>
    <w:p w:rsidR="00684088" w:rsidRDefault="00684088" w:rsidP="00684088">
      <w:r>
        <w:t>- Select and use the correct tools and equipment for making cutting patterns and templates.</w:t>
      </w:r>
    </w:p>
    <w:p w:rsidR="00684088" w:rsidRDefault="00684088" w:rsidP="00684088">
      <w:r>
        <w:t>- Choose appropriate materials for creating cutting patterns and templates.</w:t>
      </w:r>
    </w:p>
    <w:p w:rsidR="00684088" w:rsidRDefault="00684088" w:rsidP="00684088">
      <w:r>
        <w:t>- Accurately copy and transfer shapes and forms to the materials.</w:t>
      </w:r>
    </w:p>
    <w:p w:rsidR="00684088" w:rsidRDefault="00684088" w:rsidP="00684088">
      <w:r>
        <w:t>- Determine the correct direction for templates and the necessary quantities.</w:t>
      </w:r>
    </w:p>
    <w:p w:rsidR="00684088" w:rsidRDefault="00684088" w:rsidP="00684088">
      <w:r>
        <w:t>- Draw and mark detailed instructions on templates using the appropriate tools.</w:t>
      </w:r>
    </w:p>
    <w:p w:rsidR="00684088" w:rsidRDefault="00684088" w:rsidP="00684088">
      <w:r>
        <w:t>- Mark out templates that meet specifications and produce various templates and patterns required for upholstery projects.</w:t>
      </w:r>
    </w:p>
    <w:p w:rsidR="00684088" w:rsidRDefault="00684088" w:rsidP="00684088"/>
    <w:p w:rsidR="00684088" w:rsidRPr="00DF61BF" w:rsidRDefault="00684088" w:rsidP="00684088">
      <w:pPr>
        <w:rPr>
          <w:b/>
        </w:rPr>
      </w:pPr>
      <w:r w:rsidRPr="00DF61BF">
        <w:rPr>
          <w:b/>
        </w:rPr>
        <w:t>Guidelines for Practical Application:</w:t>
      </w:r>
    </w:p>
    <w:p w:rsidR="00684088" w:rsidRDefault="00684088" w:rsidP="00684088"/>
    <w:p w:rsidR="00684088" w:rsidRDefault="00684088" w:rsidP="00684088">
      <w:r>
        <w:t>- Applying Tolerances: Learners should be familiar with industry standards for tolerances and apply these accurately to ensure precise and reliable templates.</w:t>
      </w:r>
    </w:p>
    <w:p w:rsidR="00684088" w:rsidRDefault="00684088" w:rsidP="00684088">
      <w:r>
        <w:t>- Tool Selection and Use: Proper selection and use of tools are critical. Learners should be adept with both hand tools and power tools, understanding their specific applications.</w:t>
      </w:r>
    </w:p>
    <w:p w:rsidR="00684088" w:rsidRDefault="00684088" w:rsidP="00684088">
      <w:r>
        <w:lastRenderedPageBreak/>
        <w:t>- Material Selection: Choosing the right materials based on the durability and use case of the templates is essential. Learners should understand the properties of different materials and select them accordingly.</w:t>
      </w:r>
    </w:p>
    <w:p w:rsidR="00684088" w:rsidRDefault="00684088" w:rsidP="00684088">
      <w:r>
        <w:t>- Copying and Transferring: Precision in copying and transferring information ensures that the final templates match the required shapes and forms exactly.</w:t>
      </w:r>
    </w:p>
    <w:p w:rsidR="00684088" w:rsidRDefault="00684088" w:rsidP="00684088">
      <w:r>
        <w:t>- Template Directions and Quantities: Understanding how to align templates with fabric grain and determining the correct number of templates needed is crucial for efficient production.</w:t>
      </w:r>
    </w:p>
    <w:p w:rsidR="00684088" w:rsidRDefault="00684088" w:rsidP="00684088">
      <w:r>
        <w:t>- Detail Drawing and Marking: Clear and accurate marking of templates ensures that all pieces fit together correctly and include necessary features and details.</w:t>
      </w:r>
    </w:p>
    <w:p w:rsidR="00684088" w:rsidRDefault="00684088" w:rsidP="00684088">
      <w:r>
        <w:t>- Producing Templates: Producing high-quality templates for various components, including multi-lay cutting, ensures a smooth and efficient upholstery production process.</w:t>
      </w:r>
    </w:p>
    <w:p w:rsidR="00684088" w:rsidRDefault="00684088" w:rsidP="00684088"/>
    <w:p w:rsidR="00684088" w:rsidRDefault="00684088" w:rsidP="00684088">
      <w:r>
        <w:t>By mastering these skills, learners will be able to produce accurate and durable cutting templates that meet industry standards, ensuring high-quality upholstery products and efficient production processe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5" w:name="_Toc197253044"/>
      <w:r>
        <w:t>Case Study: Practical Assessment for Producing Cutting Patterns and Templates</w:t>
      </w:r>
      <w:bookmarkEnd w:id="15"/>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working on a project to produce cutting patterns and templates for a new line of custom armchairs. The project requires you to create templates for the various parts of the armchair, including the seat, backrest, armrests, and side panels. You have been given a detailed design blueprint, full-sised cardboard, tracing paper, craft paper, hardboard, and plywood. Additionally, you have access to measuring and drawing equipment, as well as upholstery hand and power tools such as jigsaws, band saws, and sandpaper. Your task is to produce cutting patterns and templates that allow for secure attachment, accurate calibrations, and sising. The work must be completed safely and within the allocated time.</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1. IAC0301: Cutting patterns and templates produced allow for secure attachment and accurate calibrations and sising for their production purpose.</w:t>
      </w:r>
    </w:p>
    <w:p w:rsidR="00684088" w:rsidRDefault="00684088" w:rsidP="00684088">
      <w:r>
        <w:t>2. IAC0302: Cutting patterns and templates are produced safely and within the time allocated.</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Pr="002F625C" w:rsidRDefault="00684088" w:rsidP="00684088">
      <w:r>
        <w:t>1. Question 1: How would you ensure that the cutting patterns and templates you produce allow for secure attachment and accurate calibrations and sising for the armchair components?</w:t>
      </w:r>
    </w:p>
    <w:p w:rsidR="00684088" w:rsidRDefault="00684088" w:rsidP="00684088"/>
    <w:p w:rsidR="00684088" w:rsidRDefault="00684088" w:rsidP="00684088">
      <w:r>
        <w:t>2. Question 2: Describe the steps you would take to produce the cutting patterns and templates safely and within the time allocated.</w:t>
      </w:r>
    </w:p>
    <w:p w:rsidR="00684088" w:rsidRDefault="00684088" w:rsidP="00684088"/>
    <w:p w:rsidR="002F625C" w:rsidRDefault="002F625C">
      <w:pPr>
        <w:spacing w:before="0" w:after="160" w:line="259" w:lineRule="auto"/>
        <w:jc w:val="left"/>
        <w:rPr>
          <w:color w:val="FF0000"/>
        </w:rPr>
      </w:pPr>
      <w:r>
        <w:rPr>
          <w:color w:val="FF0000"/>
        </w:rPr>
        <w:br w:type="page"/>
      </w:r>
    </w:p>
    <w:p w:rsidR="00684088" w:rsidRPr="00684088" w:rsidRDefault="00684088" w:rsidP="00684088">
      <w:pPr>
        <w:rPr>
          <w:color w:val="FF0000"/>
        </w:rPr>
      </w:pPr>
      <w:r w:rsidRPr="00684088">
        <w:rPr>
          <w:color w:val="FF0000"/>
        </w:rPr>
        <w:lastRenderedPageBreak/>
        <w:t>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s design blueprint thoroughly (2 points)</w:t>
      </w:r>
    </w:p>
    <w:p w:rsidR="00684088" w:rsidRPr="00684088" w:rsidRDefault="00684088" w:rsidP="00684088">
      <w:pPr>
        <w:rPr>
          <w:color w:val="FF0000"/>
        </w:rPr>
      </w:pPr>
      <w:r w:rsidRPr="00684088">
        <w:rPr>
          <w:color w:val="FF0000"/>
        </w:rPr>
        <w:t xml:space="preserve">   - Uses measuring tools accurately (2 points)</w:t>
      </w:r>
    </w:p>
    <w:p w:rsidR="00684088" w:rsidRPr="00684088" w:rsidRDefault="00684088" w:rsidP="00684088">
      <w:pPr>
        <w:rPr>
          <w:color w:val="FF0000"/>
        </w:rPr>
      </w:pPr>
      <w:r w:rsidRPr="00684088">
        <w:rPr>
          <w:color w:val="FF0000"/>
        </w:rPr>
        <w:t xml:space="preserve">   - Cuts templates precisely and smooths edges (2 points)</w:t>
      </w:r>
    </w:p>
    <w:p w:rsidR="00684088" w:rsidRPr="00684088" w:rsidRDefault="00684088" w:rsidP="00684088">
      <w:pPr>
        <w:rPr>
          <w:color w:val="FF0000"/>
        </w:rPr>
      </w:pPr>
      <w:r w:rsidRPr="00684088">
        <w:rPr>
          <w:color w:val="FF0000"/>
        </w:rPr>
        <w:t xml:space="preserve">   - Checks templates against the blueprint for accuracy (2 points)</w:t>
      </w:r>
    </w:p>
    <w:p w:rsidR="00684088" w:rsidRPr="00684088" w:rsidRDefault="00684088" w:rsidP="00684088">
      <w:pPr>
        <w:rPr>
          <w:color w:val="FF0000"/>
        </w:rPr>
      </w:pPr>
      <w:r w:rsidRPr="00684088">
        <w:rPr>
          <w:color w:val="FF0000"/>
        </w:rPr>
        <w:t xml:space="preserve">   - Marks attachment points and calibration lines (2 points)</w:t>
      </w:r>
    </w:p>
    <w:p w:rsidR="00684088" w:rsidRPr="00684088" w:rsidRDefault="00684088" w:rsidP="00684088">
      <w:pPr>
        <w:rPr>
          <w:color w:val="FF0000"/>
        </w:rPr>
      </w:pPr>
      <w:r w:rsidRPr="00684088">
        <w:rPr>
          <w:color w:val="FF0000"/>
        </w:rPr>
        <w:t xml:space="preserve">   - Performs mock assembly to confirm fit (2 points)</w:t>
      </w:r>
    </w:p>
    <w:p w:rsidR="00684088" w:rsidRPr="00684088" w:rsidRDefault="00684088" w:rsidP="00684088">
      <w:pPr>
        <w:rPr>
          <w:color w:val="FF0000"/>
        </w:rPr>
      </w:pPr>
      <w:r w:rsidRPr="00684088">
        <w:rPr>
          <w:color w:val="FF0000"/>
        </w:rPr>
        <w:t xml:space="preserve">   - Total: 12 points</w:t>
      </w:r>
    </w:p>
    <w:p w:rsidR="00684088" w:rsidRDefault="00684088" w:rsidP="00684088">
      <w:pPr>
        <w:rPr>
          <w:color w:val="FF0000"/>
        </w:rPr>
      </w:pPr>
    </w:p>
    <w:p w:rsidR="00DF61BF" w:rsidRPr="00684088" w:rsidRDefault="00DF61BF"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Sets up a clean and organised workspace (2 points)</w:t>
      </w:r>
    </w:p>
    <w:p w:rsidR="00684088" w:rsidRPr="00684088" w:rsidRDefault="00684088" w:rsidP="00684088">
      <w:pPr>
        <w:rPr>
          <w:color w:val="FF0000"/>
        </w:rPr>
      </w:pPr>
      <w:r w:rsidRPr="00684088">
        <w:rPr>
          <w:color w:val="FF0000"/>
        </w:rPr>
        <w:t xml:space="preserve">   - Wears appropriate PPE (2 points)</w:t>
      </w:r>
    </w:p>
    <w:p w:rsidR="00684088" w:rsidRPr="00684088" w:rsidRDefault="00684088" w:rsidP="00684088">
      <w:pPr>
        <w:rPr>
          <w:color w:val="FF0000"/>
        </w:rPr>
      </w:pPr>
      <w:r w:rsidRPr="00684088">
        <w:rPr>
          <w:color w:val="FF0000"/>
        </w:rPr>
        <w:t xml:space="preserve">   - Plans sequence of tasks efficiently (2 points)</w:t>
      </w:r>
    </w:p>
    <w:p w:rsidR="00684088" w:rsidRPr="00684088" w:rsidRDefault="00684088" w:rsidP="00684088">
      <w:pPr>
        <w:rPr>
          <w:color w:val="FF0000"/>
        </w:rPr>
      </w:pPr>
      <w:r w:rsidRPr="00684088">
        <w:rPr>
          <w:color w:val="FF0000"/>
        </w:rPr>
        <w:t xml:space="preserve">   - Follows safety guidelines for tool use (2 points)</w:t>
      </w:r>
    </w:p>
    <w:p w:rsidR="00684088" w:rsidRPr="00684088" w:rsidRDefault="00684088" w:rsidP="00684088">
      <w:pPr>
        <w:rPr>
          <w:color w:val="FF0000"/>
        </w:rPr>
      </w:pPr>
      <w:r w:rsidRPr="00684088">
        <w:rPr>
          <w:color w:val="FF0000"/>
        </w:rPr>
        <w:t xml:space="preserve">   - Cuts and smooths templates accurately (2 points)</w:t>
      </w:r>
    </w:p>
    <w:p w:rsidR="00684088" w:rsidRPr="00684088" w:rsidRDefault="00684088" w:rsidP="00684088">
      <w:pPr>
        <w:rPr>
          <w:color w:val="FF0000"/>
        </w:rPr>
      </w:pPr>
      <w:r w:rsidRPr="00684088">
        <w:rPr>
          <w:color w:val="FF0000"/>
        </w:rPr>
        <w:t xml:space="preserve">   - Monitors progress and adjusts pace as needed (2 points)</w:t>
      </w:r>
    </w:p>
    <w:p w:rsidR="00684088" w:rsidRPr="00684088" w:rsidRDefault="00684088" w:rsidP="00684088">
      <w:pPr>
        <w:rPr>
          <w:color w:val="FF0000"/>
        </w:rPr>
      </w:pPr>
      <w:r w:rsidRPr="00684088">
        <w:rPr>
          <w:color w:val="FF0000"/>
        </w:rPr>
        <w:t xml:space="preserve">   - Regularly checks work for accuracy and safety (2 points)</w:t>
      </w:r>
    </w:p>
    <w:p w:rsidR="00684088" w:rsidRPr="00684088" w:rsidRDefault="00684088" w:rsidP="00684088">
      <w:pPr>
        <w:rPr>
          <w:color w:val="FF0000"/>
        </w:rPr>
      </w:pPr>
      <w:r w:rsidRPr="00684088">
        <w:rPr>
          <w:color w:val="FF0000"/>
        </w:rPr>
        <w:t xml:space="preserve">   - Total: 14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odel Answers Summar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 the design blueprint and measure accurately.</w:t>
      </w:r>
    </w:p>
    <w:p w:rsidR="00684088" w:rsidRPr="00684088" w:rsidRDefault="00684088" w:rsidP="00684088">
      <w:pPr>
        <w:rPr>
          <w:color w:val="FF0000"/>
        </w:rPr>
      </w:pPr>
      <w:r w:rsidRPr="00684088">
        <w:rPr>
          <w:color w:val="FF0000"/>
        </w:rPr>
        <w:t xml:space="preserve">   - Cut and smooth templates with precision.</w:t>
      </w:r>
    </w:p>
    <w:p w:rsidR="00684088" w:rsidRPr="00684088" w:rsidRDefault="00684088" w:rsidP="00684088">
      <w:pPr>
        <w:rPr>
          <w:color w:val="FF0000"/>
        </w:rPr>
      </w:pPr>
      <w:r w:rsidRPr="00684088">
        <w:rPr>
          <w:color w:val="FF0000"/>
        </w:rPr>
        <w:t xml:space="preserve">   - Check templates against the blueprint and mark attachment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Set up a safe and organised workspace.</w:t>
      </w:r>
    </w:p>
    <w:p w:rsidR="00684088" w:rsidRPr="00684088" w:rsidRDefault="00684088" w:rsidP="00684088">
      <w:pPr>
        <w:rPr>
          <w:color w:val="FF0000"/>
        </w:rPr>
      </w:pPr>
      <w:r w:rsidRPr="00684088">
        <w:rPr>
          <w:color w:val="FF0000"/>
        </w:rPr>
        <w:t xml:space="preserve">   - Use PPE and follow safety guidelines.</w:t>
      </w:r>
    </w:p>
    <w:p w:rsidR="00684088" w:rsidRPr="00684088" w:rsidRDefault="00684088" w:rsidP="00684088">
      <w:pPr>
        <w:rPr>
          <w:color w:val="FF0000"/>
        </w:rPr>
      </w:pPr>
      <w:r w:rsidRPr="00684088">
        <w:rPr>
          <w:color w:val="FF0000"/>
        </w:rPr>
        <w:t xml:space="preserve">   - Plan tasks efficiently and monitor progres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By following these steps and guidelines, learners will be able to produce accurate and secure cutting patterns and templates safely and within the allocated time, ensuring high-quality outcomes for upholstery projects</w:t>
      </w:r>
      <w:r w:rsidRPr="00684088">
        <w:rPr>
          <w:rFonts w:ascii="MS Gothic" w:eastAsia="MS Gothic" w:hAnsi="MS Gothic" w:cs="MS Gothic" w:hint="eastAsia"/>
          <w:color w:val="FF0000"/>
        </w:rPr>
        <w:t>【</w:t>
      </w:r>
      <w:r w:rsidRPr="00684088">
        <w:rPr>
          <w:color w:val="FF0000"/>
        </w:rPr>
        <w:t>8:19†source</w:t>
      </w:r>
      <w:r w:rsidRPr="00684088">
        <w:rPr>
          <w:rFonts w:ascii="MS Gothic" w:eastAsia="MS Gothic" w:hAnsi="MS Gothic" w:cs="MS Gothic" w:hint="eastAsia"/>
          <w:color w:val="FF0000"/>
        </w:rPr>
        <w:t>】</w:t>
      </w:r>
      <w:r w:rsidRPr="00684088">
        <w:rPr>
          <w:color w:val="FF0000"/>
        </w:rPr>
        <w:t>.</w:t>
      </w:r>
    </w:p>
    <w:p w:rsidR="004F4427" w:rsidRP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6" w:name="_Toc197253045"/>
      <w:r w:rsidRPr="004F4427">
        <w:rPr>
          <w:rFonts w:eastAsiaTheme="minorHAnsi"/>
          <w:lang w:val="en-ZA"/>
        </w:rPr>
        <w:lastRenderedPageBreak/>
        <w:t>PM-06-PS04: Produce templates and patterns that meet specifications</w:t>
      </w:r>
      <w:bookmarkEnd w:id="16"/>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DF61BF" w:rsidRDefault="00684088" w:rsidP="00684088">
      <w:pPr>
        <w:rPr>
          <w:b/>
        </w:rPr>
      </w:pPr>
      <w:r w:rsidRPr="00DF61BF">
        <w:rPr>
          <w:b/>
        </w:rPr>
        <w:t>Scope of Practical Skill:</w:t>
      </w:r>
    </w:p>
    <w:p w:rsidR="00684088" w:rsidRDefault="00684088" w:rsidP="00684088"/>
    <w:p w:rsidR="00684088" w:rsidRDefault="00684088" w:rsidP="00684088">
      <w:r>
        <w:t>The PM-06-PS04 module is designed to provide learners with the competencies required to produce templates and patterns that adhere to precise specifications. This involves selecting appropriate materials, accurately cutting components, ensuring quality and defect-free patterns, and marking them with all necessary information. This module focuses on practical skills essential for creating high-quality, durable templates for upholstery projects.</w:t>
      </w:r>
    </w:p>
    <w:p w:rsidR="00684088" w:rsidRDefault="00684088" w:rsidP="00684088"/>
    <w:p w:rsidR="00684088" w:rsidRPr="00DF61BF" w:rsidRDefault="00684088" w:rsidP="00684088">
      <w:pPr>
        <w:rPr>
          <w:b/>
        </w:rPr>
      </w:pPr>
      <w:r w:rsidRPr="00DF61BF">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nd Using Tools Safely:</w:t>
      </w:r>
    </w:p>
    <w:p w:rsidR="00684088" w:rsidRDefault="00684088" w:rsidP="00684088">
      <w:r>
        <w:t xml:space="preserve">   - PA0401: Learners will select and safely use the correct power tools and hand tools to cut template and pattern components to the specified dimensions. This includes tools such as jigsaws, band saws, and sandpaper.</w:t>
      </w:r>
    </w:p>
    <w:p w:rsidR="00684088" w:rsidRDefault="00684088" w:rsidP="00684088"/>
    <w:p w:rsidR="00684088" w:rsidRDefault="00684088" w:rsidP="00684088">
      <w:r>
        <w:t>2. Sanding Edges:</w:t>
      </w:r>
    </w:p>
    <w:p w:rsidR="00684088" w:rsidRDefault="00684088" w:rsidP="00684088">
      <w:r>
        <w:t xml:space="preserve">   - PA0402: Learners will lightly sand the sharp edges on plywood and board templates to prevent damage to cover materials. This step ensures the safety and durability of the templates.</w:t>
      </w:r>
    </w:p>
    <w:p w:rsidR="00684088" w:rsidRDefault="00684088" w:rsidP="00684088"/>
    <w:p w:rsidR="00684088" w:rsidRDefault="00684088" w:rsidP="00684088">
      <w:r>
        <w:t>3. Checking for Quality and Accuracy:</w:t>
      </w:r>
    </w:p>
    <w:p w:rsidR="00684088" w:rsidRDefault="00684088" w:rsidP="00684088">
      <w:r>
        <w:t xml:space="preserve">   - PA0403: Learners will check the templates and patterns for defects, correct measurements, and overall quality. This ensures that the final products meet the required standards and specifications.</w:t>
      </w:r>
    </w:p>
    <w:p w:rsidR="00684088" w:rsidRDefault="00684088" w:rsidP="00684088"/>
    <w:p w:rsidR="00684088" w:rsidRDefault="00684088" w:rsidP="00684088">
      <w:r>
        <w:t>4. Marking Templates and Patterns:</w:t>
      </w:r>
    </w:p>
    <w:p w:rsidR="00684088" w:rsidRDefault="00684088" w:rsidP="00684088">
      <w:r>
        <w:t xml:space="preserve">   - PA0404: Learners will mark templates and patterns with all relevant information, such as the name of the product and part, sequence layout on fabric, top/bottom or front/back orientation, and pile direction. Proper marking ensures that the templates can be used accurately and efficiently in the production process.</w:t>
      </w:r>
    </w:p>
    <w:p w:rsidR="00684088" w:rsidRDefault="00684088" w:rsidP="00684088"/>
    <w:p w:rsidR="00DF61BF" w:rsidRDefault="00DF61BF" w:rsidP="00684088">
      <w:pPr>
        <w:rPr>
          <w:b/>
        </w:rPr>
      </w:pPr>
    </w:p>
    <w:p w:rsidR="00684088" w:rsidRPr="00DF61BF" w:rsidRDefault="00684088" w:rsidP="00684088">
      <w:pPr>
        <w:rPr>
          <w:b/>
        </w:rPr>
      </w:pPr>
      <w:r w:rsidRPr="00DF61BF">
        <w:rPr>
          <w:b/>
        </w:rPr>
        <w:lastRenderedPageBreak/>
        <w:t>Detailed Breakdown of Practical Skills:</w:t>
      </w:r>
    </w:p>
    <w:p w:rsidR="00684088" w:rsidRDefault="00684088" w:rsidP="00684088"/>
    <w:p w:rsidR="00684088" w:rsidRDefault="00684088" w:rsidP="00684088">
      <w:r>
        <w:t>1. Selecting and Using Tools Safely:</w:t>
      </w:r>
    </w:p>
    <w:p w:rsidR="00684088" w:rsidRDefault="00684088" w:rsidP="00684088">
      <w:r>
        <w:t xml:space="preserve">   - Learners will choose the appropriate tools based on the material and the type of cuts required. Safety protocols must be followed to prevent accidents and ensure precise cutting.</w:t>
      </w:r>
    </w:p>
    <w:p w:rsidR="00684088" w:rsidRDefault="00684088" w:rsidP="00684088"/>
    <w:p w:rsidR="00684088" w:rsidRDefault="00684088" w:rsidP="00684088">
      <w:r>
        <w:t>2. Sanding Edges:</w:t>
      </w:r>
    </w:p>
    <w:p w:rsidR="00684088" w:rsidRDefault="00684088" w:rsidP="00684088">
      <w:r>
        <w:t xml:space="preserve">   - After cutting, learners will use sandpaper to smooth any sharp edges on the templates. This step prevents any potential damage to the cover materials during the upholstery process.</w:t>
      </w:r>
    </w:p>
    <w:p w:rsidR="00684088" w:rsidRDefault="00684088" w:rsidP="00684088"/>
    <w:p w:rsidR="00684088" w:rsidRDefault="00684088" w:rsidP="00684088">
      <w:r>
        <w:t>3. Checking for Quality and Accuracy:</w:t>
      </w:r>
    </w:p>
    <w:p w:rsidR="00684088" w:rsidRDefault="00684088" w:rsidP="00684088">
      <w:r>
        <w:t xml:space="preserve">   - Each template and pattern must be inspected for accuracy in dimensions, ensuring they match the specifications provided. Any defects must be identified and corrected to maintain high standards of quality.</w:t>
      </w:r>
    </w:p>
    <w:p w:rsidR="00684088" w:rsidRDefault="00684088" w:rsidP="00684088"/>
    <w:p w:rsidR="00684088" w:rsidRDefault="00684088" w:rsidP="00684088">
      <w:r>
        <w:t>4. Marking Templates and Patterns:</w:t>
      </w:r>
    </w:p>
    <w:p w:rsidR="00684088" w:rsidRDefault="00684088" w:rsidP="00684088">
      <w:r>
        <w:t xml:space="preserve">   - Templates and patterns must be clearly marked with essential information. This includes the product and part name, orientation indicators (top/bottom or front/back), pile direction, and any sequence layout instructions. Accurate marking is crucial for ensuring the templates are used correctly in the manufacturing process.</w:t>
      </w:r>
    </w:p>
    <w:p w:rsidR="00684088" w:rsidRDefault="00684088" w:rsidP="00684088"/>
    <w:p w:rsidR="00684088" w:rsidRPr="00DF61BF" w:rsidRDefault="00684088" w:rsidP="00684088">
      <w:pPr>
        <w:rPr>
          <w:b/>
        </w:rPr>
      </w:pPr>
      <w:r w:rsidRPr="00DF61BF">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the correct power tools and hand tools safely and effectively.</w:t>
      </w:r>
    </w:p>
    <w:p w:rsidR="00684088" w:rsidRDefault="00684088" w:rsidP="00684088">
      <w:r>
        <w:t>- Cut template and pattern components accurately to meet specifications.</w:t>
      </w:r>
    </w:p>
    <w:p w:rsidR="00684088" w:rsidRDefault="00684088" w:rsidP="00684088">
      <w:r>
        <w:t>- Lightly sand sharp edges on plywood and board templates to prevent material damage.</w:t>
      </w:r>
    </w:p>
    <w:p w:rsidR="00684088" w:rsidRDefault="00684088" w:rsidP="00684088">
      <w:r>
        <w:t>- Inspect templates and patterns for defects, correct measurements, and quality.</w:t>
      </w:r>
    </w:p>
    <w:p w:rsidR="00684088" w:rsidRDefault="00684088" w:rsidP="00684088">
      <w:r>
        <w:t>- Mark templates and patterns with all relevant information for accurate and efficient use in production.</w:t>
      </w:r>
    </w:p>
    <w:p w:rsidR="00684088" w:rsidRDefault="00684088" w:rsidP="00684088"/>
    <w:p w:rsidR="00684088" w:rsidRPr="00DF61BF" w:rsidRDefault="00684088" w:rsidP="00684088">
      <w:pPr>
        <w:rPr>
          <w:b/>
        </w:rPr>
      </w:pPr>
      <w:r w:rsidRPr="00DF61BF">
        <w:rPr>
          <w:b/>
        </w:rPr>
        <w:t>Guidelines for Practical Application:</w:t>
      </w:r>
    </w:p>
    <w:p w:rsidR="00684088" w:rsidRDefault="00684088" w:rsidP="00684088"/>
    <w:p w:rsidR="00684088" w:rsidRDefault="00684088" w:rsidP="00684088">
      <w:r>
        <w:t>- Tool Selection and Safety: Proper selection and safe use of tools are critical. Learners should be familiar with the operation and maintenance of tools such as jigsaws and band saws.</w:t>
      </w:r>
    </w:p>
    <w:p w:rsidR="00684088" w:rsidRDefault="00684088" w:rsidP="00684088">
      <w:r>
        <w:t>- Edge Sanding: Smoothing sharp edges with sandpaper ensures the templates do not damage upholstery materials, promoting longevity and safety.</w:t>
      </w:r>
    </w:p>
    <w:p w:rsidR="00684088" w:rsidRDefault="00684088" w:rsidP="00684088">
      <w:r>
        <w:lastRenderedPageBreak/>
        <w:t>- Quality Control: Rigorous checking of measurements and quality control procedures ensure that templates meet the required specifications and are free from defects.</w:t>
      </w:r>
    </w:p>
    <w:p w:rsidR="00684088" w:rsidRDefault="00684088" w:rsidP="00684088">
      <w:r>
        <w:t>- Marking: Clear and accurate marking of templates is essential for guiding the production process and ensuring that all pieces fit together correctly.</w:t>
      </w:r>
    </w:p>
    <w:p w:rsidR="00684088" w:rsidRDefault="00684088" w:rsidP="00684088"/>
    <w:p w:rsidR="00684088" w:rsidRDefault="00684088" w:rsidP="00684088">
      <w:r>
        <w:t>By mastering these skills, learners will be able to produce high-quality templates and patterns that meet all specified requirements, ensuring precision and efficiency in the upholstery production proces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684088">
      <w:pPr>
        <w:pStyle w:val="Heading2"/>
      </w:pPr>
      <w:r>
        <w:lastRenderedPageBreak/>
        <w:t xml:space="preserve"> </w:t>
      </w:r>
      <w:bookmarkStart w:id="17" w:name="_Toc197253046"/>
      <w:r>
        <w:t>Case Study: Practical Assessment for Producing and Managing Cutting Patterns and Templates</w:t>
      </w:r>
      <w:bookmarkEnd w:id="17"/>
    </w:p>
    <w:p w:rsidR="00684088" w:rsidRDefault="00684088" w:rsidP="00684088"/>
    <w:p w:rsidR="00684088" w:rsidRPr="00DF61BF" w:rsidRDefault="00684088" w:rsidP="00684088">
      <w:pPr>
        <w:rPr>
          <w:b/>
        </w:rPr>
      </w:pPr>
      <w:r w:rsidRPr="00DF61BF">
        <w:rPr>
          <w:b/>
        </w:rPr>
        <w:t xml:space="preserve"> Scenario:</w:t>
      </w:r>
    </w:p>
    <w:p w:rsidR="00684088" w:rsidRDefault="00684088" w:rsidP="00684088"/>
    <w:p w:rsidR="00684088" w:rsidRDefault="00684088" w:rsidP="00684088">
      <w:r>
        <w:t>You are an apprentice upholsterer assigned to produce cutting patterns and templates for a series of custom-designed sofas and armchairs. The project requires you to create precise templates for various parts of the furniture, including the seat cushions, backrests, armrests, and side panels. You have been provided with full-sised cardboard, tracing paper, craft paper, hardboard, and plywood, as well as measuring and drawing equipment and upholstery hand and power tools such as jigsaws, band saws, and sandpaper. Your task is to ensure the templates meet all specifications, are accurately marked, maintained in good condition, and correctly labelled and stored.</w:t>
      </w:r>
    </w:p>
    <w:p w:rsidR="00684088" w:rsidRDefault="00684088" w:rsidP="00684088"/>
    <w:p w:rsidR="00684088" w:rsidRPr="00684088" w:rsidRDefault="00684088" w:rsidP="00684088">
      <w:pPr>
        <w:rPr>
          <w:b/>
        </w:rPr>
      </w:pPr>
      <w:r w:rsidRPr="00684088">
        <w:rPr>
          <w:b/>
        </w:rPr>
        <w:t xml:space="preserve"> Internal Assessment Criteria:</w:t>
      </w:r>
    </w:p>
    <w:p w:rsidR="00684088" w:rsidRDefault="00684088" w:rsidP="00684088"/>
    <w:p w:rsidR="00684088" w:rsidRDefault="00684088" w:rsidP="00684088">
      <w:r>
        <w:t>1. IAC0401: Templates and patterns are produced that meet specifications.</w:t>
      </w:r>
    </w:p>
    <w:p w:rsidR="00684088" w:rsidRDefault="00684088" w:rsidP="00684088">
      <w:r>
        <w:t>2. IAC0402: Patterns and templates are accurately marked with all indicators.</w:t>
      </w:r>
    </w:p>
    <w:p w:rsidR="00684088" w:rsidRDefault="00684088" w:rsidP="00684088">
      <w:r>
        <w:t>3. IAC0403: Cutting patterns and templates produced are maintained in appropriate condition for use.</w:t>
      </w:r>
    </w:p>
    <w:p w:rsidR="00684088" w:rsidRDefault="00684088" w:rsidP="00684088">
      <w:r>
        <w:t>4. IAC0404: Cutting patterns and templates are correctly labelled and stored in a designated location.</w:t>
      </w:r>
    </w:p>
    <w:p w:rsidR="00684088" w:rsidRDefault="00684088" w:rsidP="00684088"/>
    <w:p w:rsidR="00684088" w:rsidRPr="00684088" w:rsidRDefault="00684088" w:rsidP="00684088">
      <w:pPr>
        <w:rPr>
          <w:b/>
        </w:rPr>
      </w:pPr>
      <w:r w:rsidRPr="00684088">
        <w:rPr>
          <w:b/>
        </w:rPr>
        <w:t xml:space="preserve"> Assessment Questions:</w:t>
      </w:r>
    </w:p>
    <w:p w:rsidR="00684088" w:rsidRDefault="00684088" w:rsidP="00684088"/>
    <w:p w:rsidR="00684088" w:rsidRDefault="00684088" w:rsidP="00684088">
      <w:r>
        <w:t>1. Question 1: How would you ensure that the templates and patterns you produce meet the required specifications?</w:t>
      </w:r>
    </w:p>
    <w:p w:rsidR="00684088" w:rsidRDefault="00684088" w:rsidP="00684088"/>
    <w:p w:rsidR="00684088" w:rsidRDefault="00684088" w:rsidP="00684088">
      <w:r>
        <w:t>2. Question 2: Describe how you would accurately mark the patterns and templates with all necessary indicators.</w:t>
      </w:r>
    </w:p>
    <w:p w:rsidR="00684088" w:rsidRDefault="00684088" w:rsidP="00684088"/>
    <w:p w:rsidR="00684088" w:rsidRDefault="00684088" w:rsidP="00684088">
      <w:r>
        <w:t>3. Question 3: What steps would you take to maintain the cutting patterns and templates in appropriate condition for use?</w:t>
      </w:r>
    </w:p>
    <w:p w:rsidR="00684088" w:rsidRDefault="00684088" w:rsidP="00684088"/>
    <w:p w:rsidR="00684088" w:rsidRDefault="00684088" w:rsidP="00684088">
      <w:r>
        <w:t>4. Question 4: How would you correctly label and store the cutting patterns and templates in a designated location?</w:t>
      </w:r>
    </w:p>
    <w:p w:rsidR="00684088" w:rsidRDefault="00684088" w:rsidP="00684088"/>
    <w:p w:rsidR="00DF61BF" w:rsidRDefault="00DF61BF" w:rsidP="00684088">
      <w:pPr>
        <w:rPr>
          <w:color w:val="FF0000"/>
        </w:rPr>
      </w:pPr>
    </w:p>
    <w:p w:rsidR="00684088" w:rsidRPr="00684088" w:rsidRDefault="00684088" w:rsidP="00684088">
      <w:pPr>
        <w:rPr>
          <w:color w:val="FF0000"/>
        </w:rPr>
      </w:pPr>
      <w:r w:rsidRPr="00684088">
        <w:rPr>
          <w:color w:val="FF0000"/>
        </w:rPr>
        <w:lastRenderedPageBreak/>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Reviews design specifications and blueprints (2 points)</w:t>
      </w:r>
    </w:p>
    <w:p w:rsidR="00684088" w:rsidRPr="00684088" w:rsidRDefault="00684088" w:rsidP="00684088">
      <w:pPr>
        <w:rPr>
          <w:color w:val="FF0000"/>
        </w:rPr>
      </w:pPr>
      <w:r w:rsidRPr="00684088">
        <w:rPr>
          <w:color w:val="FF0000"/>
        </w:rPr>
        <w:t xml:space="preserve">   - Measures and marks dimensions accurately (2 points)</w:t>
      </w:r>
    </w:p>
    <w:p w:rsidR="00684088" w:rsidRPr="00684088" w:rsidRDefault="00684088" w:rsidP="00684088">
      <w:pPr>
        <w:rPr>
          <w:color w:val="FF0000"/>
        </w:rPr>
      </w:pPr>
      <w:r w:rsidRPr="00684088">
        <w:rPr>
          <w:color w:val="FF0000"/>
        </w:rPr>
        <w:t xml:space="preserve">   - Cuts templates precisely using appropriate tools (2 points)</w:t>
      </w:r>
    </w:p>
    <w:p w:rsidR="00684088" w:rsidRPr="00684088" w:rsidRDefault="00684088" w:rsidP="00684088">
      <w:pPr>
        <w:rPr>
          <w:color w:val="FF0000"/>
        </w:rPr>
      </w:pPr>
      <w:r w:rsidRPr="00684088">
        <w:rPr>
          <w:color w:val="FF0000"/>
        </w:rPr>
        <w:t xml:space="preserve">   - Verifies dimensions and shapes against specifications (2 points)</w:t>
      </w:r>
    </w:p>
    <w:p w:rsidR="00684088" w:rsidRPr="00684088" w:rsidRDefault="00684088" w:rsidP="00684088">
      <w:pPr>
        <w:rPr>
          <w:color w:val="FF0000"/>
        </w:rPr>
      </w:pPr>
      <w:r w:rsidRPr="00684088">
        <w:rPr>
          <w:color w:val="FF0000"/>
        </w:rPr>
        <w:t xml:space="preserve">   - Makes necessary adjustments to meet standards (2 points)</w:t>
      </w:r>
    </w:p>
    <w:p w:rsidR="00684088" w:rsidRPr="00684088" w:rsidRDefault="00684088" w:rsidP="00684088">
      <w:pPr>
        <w:rPr>
          <w:color w:val="FF0000"/>
        </w:rPr>
      </w:pPr>
      <w:r w:rsidRPr="00684088">
        <w:rPr>
          <w:color w:val="FF0000"/>
        </w:rPr>
        <w:t xml:space="preserve">   - Total: 10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Marks templates with clear and legible indicators (2 points)</w:t>
      </w:r>
    </w:p>
    <w:p w:rsidR="00684088" w:rsidRPr="00684088" w:rsidRDefault="00684088" w:rsidP="00684088">
      <w:pPr>
        <w:rPr>
          <w:color w:val="FF0000"/>
        </w:rPr>
      </w:pPr>
      <w:r w:rsidRPr="00684088">
        <w:rPr>
          <w:color w:val="FF0000"/>
        </w:rPr>
        <w:t xml:space="preserve">   - Includes essential information and attachment points (2 points)</w:t>
      </w:r>
    </w:p>
    <w:p w:rsidR="00684088" w:rsidRPr="00684088" w:rsidRDefault="00684088" w:rsidP="00684088">
      <w:pPr>
        <w:rPr>
          <w:color w:val="FF0000"/>
        </w:rPr>
      </w:pPr>
      <w:r w:rsidRPr="00684088">
        <w:rPr>
          <w:color w:val="FF0000"/>
        </w:rPr>
        <w:t xml:space="preserve">   - Double-checks markings for accuracy (2 points)</w:t>
      </w:r>
    </w:p>
    <w:p w:rsidR="00684088" w:rsidRPr="00684088" w:rsidRDefault="00684088" w:rsidP="00684088">
      <w:pPr>
        <w:rPr>
          <w:color w:val="FF0000"/>
        </w:rPr>
      </w:pPr>
      <w:r w:rsidRPr="00684088">
        <w:rPr>
          <w:color w:val="FF0000"/>
        </w:rPr>
        <w:t xml:space="preserve">   - Total: 6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Sands sharp edges on templates (2 points)</w:t>
      </w:r>
    </w:p>
    <w:p w:rsidR="00684088" w:rsidRPr="00684088" w:rsidRDefault="00684088" w:rsidP="00684088">
      <w:pPr>
        <w:rPr>
          <w:color w:val="FF0000"/>
        </w:rPr>
      </w:pPr>
      <w:r w:rsidRPr="00684088">
        <w:rPr>
          <w:color w:val="FF0000"/>
        </w:rPr>
        <w:t xml:space="preserve">   - Stores templates flat or appropriately to prevent damage (2 points)</w:t>
      </w:r>
    </w:p>
    <w:p w:rsidR="00684088" w:rsidRPr="00684088" w:rsidRDefault="00684088" w:rsidP="00684088">
      <w:pPr>
        <w:rPr>
          <w:color w:val="FF0000"/>
        </w:rPr>
      </w:pPr>
      <w:r w:rsidRPr="00684088">
        <w:rPr>
          <w:color w:val="FF0000"/>
        </w:rPr>
        <w:t xml:space="preserve">   - Inspects and maintains templates regularly (2 points)</w:t>
      </w:r>
    </w:p>
    <w:p w:rsidR="00684088" w:rsidRPr="00684088" w:rsidRDefault="00684088" w:rsidP="00684088">
      <w:pPr>
        <w:rPr>
          <w:color w:val="FF0000"/>
        </w:rPr>
      </w:pPr>
      <w:r w:rsidRPr="00684088">
        <w:rPr>
          <w:color w:val="FF0000"/>
        </w:rPr>
        <w:t xml:space="preserve">   - Keeps templates clean and free from debri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4. Question 4:</w:t>
      </w:r>
    </w:p>
    <w:p w:rsidR="00684088" w:rsidRPr="00684088" w:rsidRDefault="00684088" w:rsidP="00684088">
      <w:pPr>
        <w:rPr>
          <w:color w:val="FF0000"/>
        </w:rPr>
      </w:pPr>
      <w:r w:rsidRPr="00684088">
        <w:rPr>
          <w:color w:val="FF0000"/>
        </w:rPr>
        <w:t xml:space="preserve">   - Labels each template clearly with product and part name (2 points)</w:t>
      </w:r>
    </w:p>
    <w:p w:rsidR="00684088" w:rsidRPr="00684088" w:rsidRDefault="00684088" w:rsidP="00684088">
      <w:pPr>
        <w:rPr>
          <w:color w:val="FF0000"/>
        </w:rPr>
      </w:pPr>
      <w:r w:rsidRPr="00684088">
        <w:rPr>
          <w:color w:val="FF0000"/>
        </w:rPr>
        <w:t xml:space="preserve">   - Organises templates by project or type (2 points)</w:t>
      </w:r>
    </w:p>
    <w:p w:rsidR="00684088" w:rsidRPr="00684088" w:rsidRDefault="00684088" w:rsidP="00684088">
      <w:pPr>
        <w:rPr>
          <w:color w:val="FF0000"/>
        </w:rPr>
      </w:pPr>
      <w:r w:rsidRPr="00684088">
        <w:rPr>
          <w:color w:val="FF0000"/>
        </w:rPr>
        <w:t xml:space="preserve">   - Stores templates in a designated location (2 points)</w:t>
      </w:r>
    </w:p>
    <w:p w:rsidR="00684088" w:rsidRPr="00684088" w:rsidRDefault="00684088" w:rsidP="00684088">
      <w:pPr>
        <w:rPr>
          <w:color w:val="FF0000"/>
        </w:rPr>
      </w:pPr>
      <w:r w:rsidRPr="00684088">
        <w:rPr>
          <w:color w:val="FF0000"/>
        </w:rPr>
        <w:t xml:space="preserve">   - Maintains a record or inventory of template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32 points</w:t>
      </w:r>
    </w:p>
    <w:p w:rsidR="00684088" w:rsidRPr="00684088" w:rsidRDefault="00684088" w:rsidP="00684088">
      <w:pPr>
        <w:rPr>
          <w:color w:val="FF0000"/>
        </w:rPr>
      </w:pPr>
    </w:p>
    <w:p w:rsidR="00DF61BF" w:rsidRDefault="00DF61BF">
      <w:pPr>
        <w:spacing w:before="0" w:after="160" w:line="259" w:lineRule="auto"/>
        <w:jc w:val="left"/>
        <w:rPr>
          <w:color w:val="FF0000"/>
        </w:rPr>
      </w:pPr>
      <w:r>
        <w:rPr>
          <w:color w:val="FF0000"/>
        </w:rPr>
        <w:br w:type="page"/>
      </w:r>
    </w:p>
    <w:p w:rsidR="004F4427" w:rsidRPr="004F4427" w:rsidRDefault="004F4427" w:rsidP="004F4427">
      <w:pPr>
        <w:pStyle w:val="Heading1"/>
        <w:framePr w:wrap="around"/>
        <w:jc w:val="left"/>
        <w:rPr>
          <w:rFonts w:eastAsiaTheme="minorHAnsi"/>
          <w:lang w:val="en-ZA"/>
        </w:rPr>
      </w:pPr>
      <w:bookmarkStart w:id="18" w:name="_Toc197253047"/>
      <w:r w:rsidRPr="004F4427">
        <w:rPr>
          <w:rFonts w:eastAsiaTheme="minorHAnsi"/>
          <w:lang w:val="en-ZA"/>
        </w:rPr>
        <w:lastRenderedPageBreak/>
        <w:t>PM-06-PS05: Fit (mock), test and adjust cutting patterns and templates to ensure conformance to standards and requirements</w:t>
      </w:r>
      <w:bookmarkEnd w:id="18"/>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DF61BF" w:rsidRPr="00DF61BF" w:rsidRDefault="00DF61BF" w:rsidP="00DF61BF">
      <w:pPr>
        <w:rPr>
          <w:b/>
        </w:rPr>
      </w:pPr>
      <w:r w:rsidRPr="00DF61BF">
        <w:rPr>
          <w:b/>
        </w:rPr>
        <w:t>Scope of Practical Skill:</w:t>
      </w:r>
    </w:p>
    <w:p w:rsidR="00DF61BF" w:rsidRDefault="00DF61BF" w:rsidP="00DF61BF"/>
    <w:p w:rsidR="00DF61BF" w:rsidRDefault="00DF61BF" w:rsidP="00DF61BF">
      <w:r>
        <w:t>The PM-06-PS05 module focuses on equipping learners with the skills required to fit, test, and adjust cutting patterns and templates to ensure they conform to established standards and requirements. This involves using sketches, customer descriptions, or blueprints to identify and correct faults and defects in patterns and templates. Ensuring accuracy in these templates is crucial for producing high-quality upholstery.</w:t>
      </w:r>
    </w:p>
    <w:p w:rsidR="00DF61BF" w:rsidRDefault="00DF61BF" w:rsidP="00DF61BF"/>
    <w:p w:rsidR="00DF61BF" w:rsidRPr="00DF61BF" w:rsidRDefault="00DF61BF" w:rsidP="00DF61BF">
      <w:pPr>
        <w:rPr>
          <w:b/>
        </w:rPr>
      </w:pPr>
      <w:r w:rsidRPr="00DF61BF">
        <w:rPr>
          <w:b/>
        </w:rPr>
        <w:t>Learning Objectives:</w:t>
      </w:r>
    </w:p>
    <w:p w:rsidR="00DF61BF" w:rsidRDefault="00DF61BF" w:rsidP="00DF61BF"/>
    <w:p w:rsidR="00DF61BF" w:rsidRDefault="00DF61BF" w:rsidP="00DF61BF">
      <w:r>
        <w:t>Upon completion of this module, learners will be proficient in:</w:t>
      </w:r>
    </w:p>
    <w:p w:rsidR="00DF61BF" w:rsidRDefault="00DF61BF" w:rsidP="00DF61BF"/>
    <w:p w:rsidR="00DF61BF" w:rsidRDefault="00DF61BF" w:rsidP="00DF61BF">
      <w:r>
        <w:t>1. Inspecting Templates:</w:t>
      </w:r>
    </w:p>
    <w:p w:rsidR="00DF61BF" w:rsidRDefault="00DF61BF" w:rsidP="00DF61BF">
      <w:r>
        <w:t xml:space="preserve">   - PA0501: Learners will inspect templates and compare them with established standards to identify any discrepancies. This initial inspection is critical for detecting faults early in the process.</w:t>
      </w:r>
    </w:p>
    <w:p w:rsidR="00DF61BF" w:rsidRDefault="00DF61BF" w:rsidP="00DF61BF"/>
    <w:p w:rsidR="00DF61BF" w:rsidRDefault="00DF61BF" w:rsidP="00DF61BF">
      <w:r>
        <w:t>2. Fitting and Testing (Mocking):</w:t>
      </w:r>
    </w:p>
    <w:p w:rsidR="00DF61BF" w:rsidRDefault="00DF61BF" w:rsidP="00DF61BF">
      <w:r>
        <w:t xml:space="preserve">   - PA0502: Learners will fit and test (mock) the templates on appropriate furniture pieces to determine their accuracy and fit. This practical application helps identify real-world issues that may not be visible through inspection alone.</w:t>
      </w:r>
    </w:p>
    <w:p w:rsidR="00DF61BF" w:rsidRDefault="00DF61BF" w:rsidP="00DF61BF"/>
    <w:p w:rsidR="00DF61BF" w:rsidRDefault="00DF61BF" w:rsidP="00DF61BF">
      <w:r>
        <w:t>3. Identifying Faults and Shortcomings:</w:t>
      </w:r>
    </w:p>
    <w:p w:rsidR="00DF61BF" w:rsidRDefault="00DF61BF" w:rsidP="00DF61BF">
      <w:r>
        <w:t xml:space="preserve">   - PA0503: Learners will observe and document the differences between the template and the standard, identifying any faults and shortcomings that need correction.</w:t>
      </w:r>
    </w:p>
    <w:p w:rsidR="00DF61BF" w:rsidRDefault="00DF61BF" w:rsidP="00DF61BF"/>
    <w:p w:rsidR="00DF61BF" w:rsidRDefault="00DF61BF" w:rsidP="00DF61BF">
      <w:r>
        <w:t>4. Making Adjustments:</w:t>
      </w:r>
    </w:p>
    <w:p w:rsidR="00DF61BF" w:rsidRDefault="00DF61BF" w:rsidP="00DF61BF">
      <w:r>
        <w:t xml:space="preserve">   - PA0504: Learners will make the necessary adjustments to the patterns and templates to ensure they meet the required accuracy and conform to the standards.</w:t>
      </w:r>
    </w:p>
    <w:p w:rsidR="00DF61BF" w:rsidRDefault="00DF61BF" w:rsidP="00DF61BF"/>
    <w:p w:rsidR="00DF61BF" w:rsidRDefault="00DF61BF" w:rsidP="00DF61BF">
      <w:r>
        <w:t>5. Keeping Accurate Records:</w:t>
      </w:r>
    </w:p>
    <w:p w:rsidR="00DF61BF" w:rsidRDefault="00DF61BF" w:rsidP="00DF61BF">
      <w:r>
        <w:lastRenderedPageBreak/>
        <w:t xml:space="preserve">   - PA0505: Learners will maintain accurate records, ensuring that all details and identifications of the patterns are correctly documented. This documentation is essential for quality control and future reference.</w:t>
      </w:r>
    </w:p>
    <w:p w:rsidR="00DF61BF" w:rsidRDefault="00DF61BF" w:rsidP="00DF61BF"/>
    <w:p w:rsidR="00DF61BF" w:rsidRPr="00DF61BF" w:rsidRDefault="00DF61BF" w:rsidP="00DF61BF">
      <w:pPr>
        <w:rPr>
          <w:b/>
        </w:rPr>
      </w:pPr>
      <w:r w:rsidRPr="00DF61BF">
        <w:rPr>
          <w:b/>
        </w:rPr>
        <w:t>Detailed Breakdown of Practical Skills:</w:t>
      </w:r>
    </w:p>
    <w:p w:rsidR="00DF61BF" w:rsidRDefault="00DF61BF" w:rsidP="00DF61BF"/>
    <w:p w:rsidR="00DF61BF" w:rsidRDefault="00DF61BF" w:rsidP="00DF61BF">
      <w:r>
        <w:t>1. Inspecting Templates:</w:t>
      </w:r>
    </w:p>
    <w:p w:rsidR="00DF61BF" w:rsidRDefault="00DF61BF" w:rsidP="00DF61BF">
      <w:r>
        <w:t xml:space="preserve">   - Learners will compare the templates against the provided sketches, customer descriptions, or blueprints. They will look for discrepancies in dimensions, shapes, and other critical features.</w:t>
      </w:r>
    </w:p>
    <w:p w:rsidR="00DF61BF" w:rsidRDefault="00DF61BF" w:rsidP="00DF61BF"/>
    <w:p w:rsidR="00DF61BF" w:rsidRDefault="00DF61BF" w:rsidP="00DF61BF">
      <w:r>
        <w:t>2. Fitting and Testing (Mocking):</w:t>
      </w:r>
    </w:p>
    <w:p w:rsidR="00DF61BF" w:rsidRDefault="00DF61BF" w:rsidP="00DF61BF">
      <w:r>
        <w:t xml:space="preserve">   - Learners will fit the templates onto the furniture frames to test their accuracy. This involves placing the templates on the furniture and checking for alignment, fit, and overall conformance to the design specifications.</w:t>
      </w:r>
    </w:p>
    <w:p w:rsidR="00DF61BF" w:rsidRDefault="00DF61BF" w:rsidP="00DF61BF"/>
    <w:p w:rsidR="00DF61BF" w:rsidRDefault="00DF61BF" w:rsidP="00DF61BF">
      <w:r>
        <w:t>3. Identifying Faults and Shortcomings:</w:t>
      </w:r>
    </w:p>
    <w:p w:rsidR="00DF61BF" w:rsidRDefault="00DF61BF" w:rsidP="00DF61BF">
      <w:r>
        <w:t xml:space="preserve">   - During the fitting and testing process, learners will observe any mismatches or misfits and document these issues. They will note the specific areas where the templates do not conform to the standards.</w:t>
      </w:r>
    </w:p>
    <w:p w:rsidR="00DF61BF" w:rsidRDefault="00DF61BF" w:rsidP="00DF61BF"/>
    <w:p w:rsidR="00DF61BF" w:rsidRDefault="00DF61BF" w:rsidP="00DF61BF">
      <w:r>
        <w:t>4. Making Adjustments:</w:t>
      </w:r>
    </w:p>
    <w:p w:rsidR="00DF61BF" w:rsidRDefault="00DF61BF" w:rsidP="00DF61BF">
      <w:r>
        <w:t xml:space="preserve">   - Based on their observations, learners will adjust the templates to correct any identified faults. This may involve trimming, reshaping, or re-marking the templates to achieve the correct dimensions and fit.</w:t>
      </w:r>
    </w:p>
    <w:p w:rsidR="00DF61BF" w:rsidRDefault="00DF61BF" w:rsidP="00DF61BF"/>
    <w:p w:rsidR="00DF61BF" w:rsidRDefault="00DF61BF" w:rsidP="00DF61BF">
      <w:r>
        <w:t>5. Keeping Accurate Records:</w:t>
      </w:r>
    </w:p>
    <w:p w:rsidR="00DF61BF" w:rsidRDefault="00DF61BF" w:rsidP="00DF61BF">
      <w:r>
        <w:t xml:space="preserve">   - Learners will record all measurements, adjustments, and observations accurately. Proper documentation ensures that the templates can be replicated or modified consistently in the future.</w:t>
      </w:r>
    </w:p>
    <w:p w:rsidR="00DF61BF" w:rsidRDefault="00DF61BF" w:rsidP="00DF61BF"/>
    <w:p w:rsidR="00DF61BF" w:rsidRPr="00365B5A" w:rsidRDefault="00DF61BF" w:rsidP="00DF61BF">
      <w:pPr>
        <w:rPr>
          <w:b/>
        </w:rPr>
      </w:pPr>
      <w:r w:rsidRPr="00365B5A">
        <w:rPr>
          <w:b/>
        </w:rPr>
        <w:t>Assessment Criteria:</w:t>
      </w:r>
    </w:p>
    <w:p w:rsidR="00DF61BF" w:rsidRDefault="00DF61BF" w:rsidP="00DF61BF"/>
    <w:p w:rsidR="00DF61BF" w:rsidRDefault="00DF61BF" w:rsidP="00DF61BF">
      <w:r>
        <w:t>Learners will be assessed on their ability to:</w:t>
      </w:r>
    </w:p>
    <w:p w:rsidR="00DF61BF" w:rsidRDefault="00DF61BF" w:rsidP="00DF61BF"/>
    <w:p w:rsidR="00DF61BF" w:rsidRDefault="00DF61BF" w:rsidP="00DF61BF">
      <w:r>
        <w:t>- Inspect templates and compare them with standards to identify discrepancies.</w:t>
      </w:r>
    </w:p>
    <w:p w:rsidR="00DF61BF" w:rsidRDefault="00DF61BF" w:rsidP="00DF61BF">
      <w:r>
        <w:t>- Fit and test templates on furniture to ensure accurate fit.</w:t>
      </w:r>
    </w:p>
    <w:p w:rsidR="00DF61BF" w:rsidRDefault="00DF61BF" w:rsidP="00DF61BF">
      <w:r>
        <w:t>- Observe and document differences between the templates and the standards, identifying faults and shortcomings.</w:t>
      </w:r>
    </w:p>
    <w:p w:rsidR="00DF61BF" w:rsidRDefault="00DF61BF" w:rsidP="00DF61BF">
      <w:r>
        <w:lastRenderedPageBreak/>
        <w:t>- Make necessary adjustments to the templates to ensure accuracy.</w:t>
      </w:r>
    </w:p>
    <w:p w:rsidR="00DF61BF" w:rsidRDefault="00DF61BF" w:rsidP="00DF61BF">
      <w:r>
        <w:t>- Maintain accurate records of all details and identifications of the patterns.</w:t>
      </w:r>
    </w:p>
    <w:p w:rsidR="00DF61BF" w:rsidRDefault="00DF61BF" w:rsidP="00DF61BF"/>
    <w:p w:rsidR="00DF61BF" w:rsidRPr="00DF61BF" w:rsidRDefault="00DF61BF" w:rsidP="00DF61BF">
      <w:pPr>
        <w:rPr>
          <w:b/>
        </w:rPr>
      </w:pPr>
      <w:r w:rsidRPr="00DF61BF">
        <w:rPr>
          <w:b/>
        </w:rPr>
        <w:t>Guidelines for Practical Application:</w:t>
      </w:r>
    </w:p>
    <w:p w:rsidR="00DF61BF" w:rsidRDefault="00DF61BF" w:rsidP="00DF61BF"/>
    <w:p w:rsidR="00DF61BF" w:rsidRDefault="00DF61BF" w:rsidP="00DF61BF">
      <w:r>
        <w:t>- Inspection: Detailed inspection against standards ensures that any deviations are identified early.</w:t>
      </w:r>
    </w:p>
    <w:p w:rsidR="00DF61BF" w:rsidRDefault="00DF61BF" w:rsidP="00DF61BF">
      <w:r>
        <w:t>- Mocking and Testing: Practical testing on furniture pieces provides a realistic assessment of the templates' fit and functionality.</w:t>
      </w:r>
    </w:p>
    <w:p w:rsidR="00DF61BF" w:rsidRDefault="00DF61BF" w:rsidP="00DF61BF">
      <w:r>
        <w:t>- Identification and Adjustment: Accurate identification of faults and precise adjustments ensure that the templates meet the required standards.</w:t>
      </w:r>
    </w:p>
    <w:p w:rsidR="00DF61BF" w:rsidRDefault="00DF61BF" w:rsidP="00DF61BF">
      <w:r>
        <w:t>- Record-Keeping: Meticulous documentation supports quality control and provides a reference for future projects.</w:t>
      </w:r>
    </w:p>
    <w:p w:rsidR="00DF61BF" w:rsidRDefault="00DF61BF" w:rsidP="00DF61BF"/>
    <w:p w:rsidR="00DF61BF" w:rsidRDefault="00DF61BF" w:rsidP="00DF61BF">
      <w:r>
        <w:t>By mastering these skills, learners will ensure that cutting patterns and templates are accurate, conform to standards, and are suitable for producing high-quality upholstery products</w:t>
      </w:r>
      <w:r>
        <w:rPr>
          <w:rFonts w:ascii="MS Gothic" w:eastAsia="MS Gothic" w:hAnsi="MS Gothic" w:cs="MS Gothic" w:hint="eastAsia"/>
        </w:rPr>
        <w:t>【</w:t>
      </w:r>
      <w:r>
        <w:t>8:19†source</w:t>
      </w:r>
      <w:r>
        <w:rPr>
          <w:rFonts w:ascii="MS Gothic" w:eastAsia="MS Gothic" w:hAnsi="MS Gothic" w:cs="MS Gothic" w:hint="eastAsia"/>
        </w:rPr>
        <w:t>】</w:t>
      </w:r>
      <w:r>
        <w:t>.</w:t>
      </w:r>
    </w:p>
    <w:p w:rsidR="00DF61BF" w:rsidRDefault="00DF61BF" w:rsidP="00DF61BF">
      <w:r>
        <w:br w:type="page"/>
      </w:r>
    </w:p>
    <w:p w:rsidR="00DF61BF" w:rsidRDefault="00DF61BF" w:rsidP="00DF61BF">
      <w:pPr>
        <w:pStyle w:val="Heading2"/>
      </w:pPr>
      <w:r>
        <w:lastRenderedPageBreak/>
        <w:t xml:space="preserve"> </w:t>
      </w:r>
      <w:bookmarkStart w:id="19" w:name="_Toc197253048"/>
      <w:r>
        <w:t>Case Study: Practical Assessment for Fitting, Testing, and Adjusting Cutting Patterns and Templates</w:t>
      </w:r>
      <w:bookmarkEnd w:id="19"/>
    </w:p>
    <w:p w:rsidR="00DF61BF" w:rsidRDefault="00DF61BF" w:rsidP="00DF61BF"/>
    <w:p w:rsidR="00DF61BF" w:rsidRDefault="00DF61BF" w:rsidP="00DF61BF">
      <w:r>
        <w:t xml:space="preserve"> Scenario:</w:t>
      </w:r>
    </w:p>
    <w:p w:rsidR="00DF61BF" w:rsidRDefault="00DF61BF" w:rsidP="00DF61BF"/>
    <w:p w:rsidR="00DF61BF" w:rsidRDefault="00DF61BF" w:rsidP="00DF61BF">
      <w:r>
        <w:t>You are an apprentice upholsterer assigned to create and adjust cutting patterns and templates for a custom-made sectional sofa. The initial templates provided have some known faults and defects that need correction. You have the original sketches, customer descriptions, and blueprints for reference. Your task is to inspect these templates for deviations from the standards, identify all faults and defects, and apply the necessary adjustments to ensure the templates are accurate.</w:t>
      </w:r>
    </w:p>
    <w:p w:rsidR="00DF61BF" w:rsidRDefault="00DF61BF" w:rsidP="00DF61BF"/>
    <w:p w:rsidR="00DF61BF" w:rsidRDefault="00DF61BF" w:rsidP="00DF61BF">
      <w:r>
        <w:t xml:space="preserve"> Internal Assessment Criteria:</w:t>
      </w:r>
    </w:p>
    <w:p w:rsidR="00DF61BF" w:rsidRDefault="00DF61BF" w:rsidP="00DF61BF"/>
    <w:p w:rsidR="00DF61BF" w:rsidRDefault="00DF61BF" w:rsidP="00DF61BF">
      <w:r>
        <w:t>1. IAC0501: Cutting patterns and templates are correctly inspected to observe deviations from the standard.</w:t>
      </w:r>
    </w:p>
    <w:p w:rsidR="00DF61BF" w:rsidRDefault="00DF61BF" w:rsidP="00DF61BF">
      <w:r>
        <w:t>2. IAC0502: All faults and defects are identified.</w:t>
      </w:r>
    </w:p>
    <w:p w:rsidR="00DF61BF" w:rsidRDefault="00DF61BF" w:rsidP="00DF61BF">
      <w:r>
        <w:t>3. IAC0503: Adjustments are applied ensuring the accuracy of the template.</w:t>
      </w:r>
    </w:p>
    <w:p w:rsidR="00DF61BF" w:rsidRDefault="00DF61BF" w:rsidP="00DF61BF"/>
    <w:p w:rsidR="00DF61BF" w:rsidRPr="00DF61BF" w:rsidRDefault="00DF61BF" w:rsidP="00DF61BF">
      <w:pPr>
        <w:rPr>
          <w:b/>
        </w:rPr>
      </w:pPr>
      <w:r w:rsidRPr="00DF61BF">
        <w:rPr>
          <w:b/>
        </w:rPr>
        <w:t xml:space="preserve"> Assessment Questions:</w:t>
      </w:r>
    </w:p>
    <w:p w:rsidR="00DF61BF" w:rsidRDefault="00DF61BF" w:rsidP="00DF61BF"/>
    <w:p w:rsidR="00DF61BF" w:rsidRDefault="00DF61BF" w:rsidP="00DF61BF">
      <w:r>
        <w:t>1. Question 1: How would you inspect the cutting patterns and templates to observe deviations from the standard?</w:t>
      </w:r>
    </w:p>
    <w:p w:rsidR="00DF61BF" w:rsidRDefault="00DF61BF" w:rsidP="00DF61BF"/>
    <w:p w:rsidR="00DF61BF" w:rsidRDefault="00DF61BF" w:rsidP="00DF61BF">
      <w:r>
        <w:t>2. Question 2: Describe the process of identifying all faults and defects in the templates.</w:t>
      </w:r>
    </w:p>
    <w:p w:rsidR="00DF61BF" w:rsidRDefault="00DF61BF" w:rsidP="00DF61BF"/>
    <w:p w:rsidR="00DF61BF" w:rsidRDefault="00DF61BF" w:rsidP="00DF61BF">
      <w:r>
        <w:t>3. Question 3: How would you apply adjustments to the templates to ensure their accuracy?</w:t>
      </w:r>
    </w:p>
    <w:p w:rsidR="00DF61BF" w:rsidRDefault="00DF61BF" w:rsidP="00DF61BF"/>
    <w:p w:rsidR="00DF61BF" w:rsidRPr="00DF61BF" w:rsidRDefault="00DF61BF" w:rsidP="00DF61BF">
      <w:pPr>
        <w:rPr>
          <w:color w:val="FF0000"/>
        </w:rPr>
      </w:pPr>
    </w:p>
    <w:p w:rsidR="00365B5A" w:rsidRDefault="00365B5A">
      <w:pPr>
        <w:spacing w:before="0" w:after="160" w:line="259" w:lineRule="auto"/>
        <w:jc w:val="left"/>
        <w:rPr>
          <w:color w:val="FF0000"/>
        </w:rPr>
      </w:pPr>
      <w:r>
        <w:rPr>
          <w:color w:val="FF0000"/>
        </w:rPr>
        <w:br w:type="page"/>
      </w:r>
    </w:p>
    <w:p w:rsidR="00DF61BF" w:rsidRPr="00DF61BF" w:rsidRDefault="00DF61BF" w:rsidP="00DF61BF">
      <w:pPr>
        <w:rPr>
          <w:color w:val="FF0000"/>
        </w:rPr>
      </w:pPr>
      <w:r w:rsidRPr="00DF61BF">
        <w:rPr>
          <w:color w:val="FF0000"/>
        </w:rPr>
        <w:lastRenderedPageBreak/>
        <w:t xml:space="preserve"> Marking Memo:</w:t>
      </w:r>
    </w:p>
    <w:p w:rsidR="00DF61BF" w:rsidRPr="00DF61BF" w:rsidRDefault="00DF61BF" w:rsidP="00DF61BF">
      <w:pPr>
        <w:rPr>
          <w:color w:val="FF0000"/>
        </w:rPr>
      </w:pPr>
    </w:p>
    <w:p w:rsidR="00DF61BF" w:rsidRPr="00DF61BF" w:rsidRDefault="00DF61BF" w:rsidP="00DF61BF">
      <w:pPr>
        <w:rPr>
          <w:color w:val="FF0000"/>
        </w:rPr>
      </w:pPr>
      <w:r w:rsidRPr="00DF61BF">
        <w:rPr>
          <w:color w:val="FF0000"/>
        </w:rPr>
        <w:t>1. Question 1:</w:t>
      </w:r>
    </w:p>
    <w:p w:rsidR="00DF61BF" w:rsidRPr="00DF61BF" w:rsidRDefault="00DF61BF" w:rsidP="00DF61BF">
      <w:pPr>
        <w:rPr>
          <w:color w:val="FF0000"/>
        </w:rPr>
      </w:pPr>
      <w:r w:rsidRPr="00DF61BF">
        <w:rPr>
          <w:color w:val="FF0000"/>
        </w:rPr>
        <w:t xml:space="preserve">   - Reviews original sketches and blueprints (2 points)</w:t>
      </w:r>
    </w:p>
    <w:p w:rsidR="00DF61BF" w:rsidRPr="00DF61BF" w:rsidRDefault="00DF61BF" w:rsidP="00DF61BF">
      <w:pPr>
        <w:rPr>
          <w:color w:val="FF0000"/>
        </w:rPr>
      </w:pPr>
      <w:r w:rsidRPr="00DF61BF">
        <w:rPr>
          <w:color w:val="FF0000"/>
        </w:rPr>
        <w:t xml:space="preserve">   - Compares templates with standards (2 points)</w:t>
      </w:r>
    </w:p>
    <w:p w:rsidR="00DF61BF" w:rsidRPr="00DF61BF" w:rsidRDefault="00DF61BF" w:rsidP="00DF61BF">
      <w:pPr>
        <w:rPr>
          <w:color w:val="FF0000"/>
        </w:rPr>
      </w:pPr>
      <w:r w:rsidRPr="00DF61BF">
        <w:rPr>
          <w:color w:val="FF0000"/>
        </w:rPr>
        <w:t xml:space="preserve">   - Uses measuring tools to check dimensions (2 points)</w:t>
      </w:r>
    </w:p>
    <w:p w:rsidR="00DF61BF" w:rsidRPr="00DF61BF" w:rsidRDefault="00DF61BF" w:rsidP="00DF61BF">
      <w:pPr>
        <w:rPr>
          <w:color w:val="FF0000"/>
        </w:rPr>
      </w:pPr>
      <w:r w:rsidRPr="00DF61BF">
        <w:rPr>
          <w:color w:val="FF0000"/>
        </w:rPr>
        <w:t xml:space="preserve">   - Identifies and marks discrepancies (2 points)</w:t>
      </w:r>
    </w:p>
    <w:p w:rsidR="00DF61BF" w:rsidRPr="00DF61BF" w:rsidRDefault="00DF61BF" w:rsidP="00DF61BF">
      <w:pPr>
        <w:rPr>
          <w:color w:val="FF0000"/>
        </w:rPr>
      </w:pPr>
      <w:r w:rsidRPr="00DF61BF">
        <w:rPr>
          <w:color w:val="FF0000"/>
        </w:rPr>
        <w:t xml:space="preserve">   - Total: 8 points</w:t>
      </w:r>
    </w:p>
    <w:p w:rsidR="00DF61BF" w:rsidRPr="00DF61BF" w:rsidRDefault="00DF61BF" w:rsidP="00DF61BF">
      <w:pPr>
        <w:rPr>
          <w:color w:val="FF0000"/>
        </w:rPr>
      </w:pPr>
    </w:p>
    <w:p w:rsidR="00DF61BF" w:rsidRPr="00DF61BF" w:rsidRDefault="00DF61BF" w:rsidP="00DF61BF">
      <w:pPr>
        <w:rPr>
          <w:color w:val="FF0000"/>
        </w:rPr>
      </w:pPr>
      <w:r w:rsidRPr="00DF61BF">
        <w:rPr>
          <w:color w:val="FF0000"/>
        </w:rPr>
        <w:t>2. Question 2:</w:t>
      </w:r>
    </w:p>
    <w:p w:rsidR="00DF61BF" w:rsidRPr="00DF61BF" w:rsidRDefault="00DF61BF" w:rsidP="00DF61BF">
      <w:pPr>
        <w:rPr>
          <w:color w:val="FF0000"/>
        </w:rPr>
      </w:pPr>
      <w:r w:rsidRPr="00DF61BF">
        <w:rPr>
          <w:color w:val="FF0000"/>
        </w:rPr>
        <w:t xml:space="preserve">   - Systematically examines each template section (2 points)</w:t>
      </w:r>
    </w:p>
    <w:p w:rsidR="00DF61BF" w:rsidRPr="00DF61BF" w:rsidRDefault="00DF61BF" w:rsidP="00DF61BF">
      <w:pPr>
        <w:rPr>
          <w:color w:val="FF0000"/>
        </w:rPr>
      </w:pPr>
      <w:r w:rsidRPr="00DF61BF">
        <w:rPr>
          <w:color w:val="FF0000"/>
        </w:rPr>
        <w:t xml:space="preserve">   - Checks for inconsistencies and material defects (2 points)</w:t>
      </w:r>
    </w:p>
    <w:p w:rsidR="00DF61BF" w:rsidRPr="00DF61BF" w:rsidRDefault="00DF61BF" w:rsidP="00DF61BF">
      <w:pPr>
        <w:rPr>
          <w:color w:val="FF0000"/>
        </w:rPr>
      </w:pPr>
      <w:r w:rsidRPr="00DF61BF">
        <w:rPr>
          <w:color w:val="FF0000"/>
        </w:rPr>
        <w:t xml:space="preserve">   - Identifies fit issues such as gaps or overlaps (2 points)</w:t>
      </w:r>
    </w:p>
    <w:p w:rsidR="00DF61BF" w:rsidRPr="00DF61BF" w:rsidRDefault="00DF61BF" w:rsidP="00DF61BF">
      <w:pPr>
        <w:rPr>
          <w:color w:val="FF0000"/>
        </w:rPr>
      </w:pPr>
      <w:r w:rsidRPr="00DF61BF">
        <w:rPr>
          <w:color w:val="FF0000"/>
        </w:rPr>
        <w:t xml:space="preserve">   - Documents faults and defects thoroughly (2 points)</w:t>
      </w:r>
    </w:p>
    <w:p w:rsidR="00DF61BF" w:rsidRPr="00DF61BF" w:rsidRDefault="00DF61BF" w:rsidP="00DF61BF">
      <w:pPr>
        <w:rPr>
          <w:color w:val="FF0000"/>
        </w:rPr>
      </w:pPr>
      <w:r w:rsidRPr="00DF61BF">
        <w:rPr>
          <w:color w:val="FF0000"/>
        </w:rPr>
        <w:t xml:space="preserve">   - Total: 8 points</w:t>
      </w:r>
    </w:p>
    <w:p w:rsidR="00DF61BF" w:rsidRPr="00DF61BF" w:rsidRDefault="00DF61BF" w:rsidP="00DF61BF">
      <w:pPr>
        <w:rPr>
          <w:color w:val="FF0000"/>
        </w:rPr>
      </w:pPr>
    </w:p>
    <w:p w:rsidR="00DF61BF" w:rsidRPr="00DF61BF" w:rsidRDefault="00DF61BF" w:rsidP="00DF61BF">
      <w:pPr>
        <w:rPr>
          <w:color w:val="FF0000"/>
        </w:rPr>
      </w:pPr>
      <w:r w:rsidRPr="00DF61BF">
        <w:rPr>
          <w:color w:val="FF0000"/>
        </w:rPr>
        <w:t>3. Question 3:</w:t>
      </w:r>
    </w:p>
    <w:p w:rsidR="00DF61BF" w:rsidRPr="00DF61BF" w:rsidRDefault="00DF61BF" w:rsidP="00DF61BF">
      <w:pPr>
        <w:rPr>
          <w:color w:val="FF0000"/>
        </w:rPr>
      </w:pPr>
      <w:r w:rsidRPr="00DF61BF">
        <w:rPr>
          <w:color w:val="FF0000"/>
        </w:rPr>
        <w:t xml:space="preserve">   - Makes minor adjustments and re-marks dimensions (2 points)</w:t>
      </w:r>
    </w:p>
    <w:p w:rsidR="00DF61BF" w:rsidRPr="00DF61BF" w:rsidRDefault="00DF61BF" w:rsidP="00DF61BF">
      <w:pPr>
        <w:rPr>
          <w:color w:val="FF0000"/>
        </w:rPr>
      </w:pPr>
      <w:r w:rsidRPr="00DF61BF">
        <w:rPr>
          <w:color w:val="FF0000"/>
        </w:rPr>
        <w:t xml:space="preserve">   - Recuts sections as needed using appropriate tools (2 points)</w:t>
      </w:r>
    </w:p>
    <w:p w:rsidR="00DF61BF" w:rsidRPr="00DF61BF" w:rsidRDefault="00DF61BF" w:rsidP="00DF61BF">
      <w:pPr>
        <w:rPr>
          <w:color w:val="FF0000"/>
        </w:rPr>
      </w:pPr>
      <w:r w:rsidRPr="00DF61BF">
        <w:rPr>
          <w:color w:val="FF0000"/>
        </w:rPr>
        <w:t xml:space="preserve">   - Smooths edges for accuracy (2 points)</w:t>
      </w:r>
    </w:p>
    <w:p w:rsidR="00DF61BF" w:rsidRPr="00DF61BF" w:rsidRDefault="00DF61BF" w:rsidP="00DF61BF">
      <w:pPr>
        <w:rPr>
          <w:color w:val="FF0000"/>
        </w:rPr>
      </w:pPr>
      <w:r w:rsidRPr="00DF61BF">
        <w:rPr>
          <w:color w:val="FF0000"/>
        </w:rPr>
        <w:t xml:space="preserve">   - Performs final comparison and documents adjustments (2 points)</w:t>
      </w:r>
    </w:p>
    <w:p w:rsidR="00DF61BF" w:rsidRPr="00DF61BF" w:rsidRDefault="00DF61BF" w:rsidP="00DF61BF">
      <w:pPr>
        <w:rPr>
          <w:color w:val="FF0000"/>
        </w:rPr>
      </w:pPr>
      <w:r w:rsidRPr="00DF61BF">
        <w:rPr>
          <w:color w:val="FF0000"/>
        </w:rPr>
        <w:t xml:space="preserve">   - Total: 8 points</w:t>
      </w:r>
    </w:p>
    <w:p w:rsidR="00DF61BF" w:rsidRPr="00DF61BF" w:rsidRDefault="00DF61BF" w:rsidP="00DF61BF">
      <w:pPr>
        <w:rPr>
          <w:color w:val="FF0000"/>
        </w:rPr>
      </w:pPr>
    </w:p>
    <w:p w:rsidR="00DF61BF" w:rsidRPr="00DF61BF" w:rsidRDefault="00DF61BF" w:rsidP="00DF61BF">
      <w:pPr>
        <w:rPr>
          <w:color w:val="FF0000"/>
        </w:rPr>
      </w:pPr>
      <w:r w:rsidRPr="00DF61BF">
        <w:rPr>
          <w:color w:val="FF0000"/>
        </w:rPr>
        <w:t>Overall Total: 24 points</w:t>
      </w:r>
    </w:p>
    <w:p w:rsidR="00DF61BF" w:rsidRPr="00DF61BF" w:rsidRDefault="00DF61BF" w:rsidP="00DF61BF">
      <w:pPr>
        <w:rPr>
          <w:color w:val="FF0000"/>
        </w:rPr>
      </w:pPr>
    </w:p>
    <w:p w:rsidR="004F4427" w:rsidRDefault="004F4427">
      <w:pPr>
        <w:spacing w:before="0" w:after="160" w:line="259" w:lineRule="auto"/>
        <w:jc w:val="left"/>
        <w:rPr>
          <w:rFonts w:ascii="Century Gothic" w:eastAsiaTheme="minorHAnsi" w:hAnsi="Century Gothic" w:cs="Arial"/>
          <w:b/>
          <w:bCs/>
          <w:szCs w:val="20"/>
          <w:lang w:val="en-ZA"/>
        </w:rPr>
      </w:pPr>
    </w:p>
    <w:p w:rsidR="00365B5A" w:rsidRDefault="00365B5A">
      <w:r>
        <w:rPr>
          <w:b/>
          <w:bCs/>
        </w:rPr>
        <w:br w:type="page"/>
      </w:r>
    </w:p>
    <w:p w:rsidR="004F4427" w:rsidRPr="004F4427" w:rsidRDefault="004F4427" w:rsidP="004F4427">
      <w:pPr>
        <w:pStyle w:val="Heading1"/>
        <w:framePr w:wrap="around"/>
        <w:jc w:val="left"/>
        <w:rPr>
          <w:rFonts w:eastAsiaTheme="minorHAnsi"/>
          <w:lang w:val="en-ZA"/>
        </w:rPr>
      </w:pPr>
      <w:bookmarkStart w:id="20" w:name="_Toc197253049"/>
      <w:r w:rsidRPr="004F4427">
        <w:rPr>
          <w:rFonts w:eastAsiaTheme="minorHAnsi"/>
          <w:lang w:val="en-ZA"/>
        </w:rPr>
        <w:lastRenderedPageBreak/>
        <w:t>PM-06-PS06: Repair, modify and maintain cutting patterns and templates</w:t>
      </w:r>
      <w:bookmarkEnd w:id="2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2F625C" w:rsidRDefault="00684088" w:rsidP="002F625C">
      <w:pPr>
        <w:spacing w:before="0" w:after="160" w:line="259" w:lineRule="auto"/>
        <w:jc w:val="left"/>
        <w:rPr>
          <w:rFonts w:ascii="Century Gothic" w:hAnsi="Century Gothic"/>
          <w:b/>
          <w:sz w:val="22"/>
          <w:lang w:val="en-ZA"/>
        </w:rPr>
      </w:pPr>
      <w:r w:rsidRPr="002F625C">
        <w:rPr>
          <w:b/>
        </w:rPr>
        <w:t>Scope of Practical Skill:</w:t>
      </w:r>
    </w:p>
    <w:p w:rsidR="00684088" w:rsidRDefault="00684088" w:rsidP="00684088"/>
    <w:p w:rsidR="00684088" w:rsidRDefault="00684088" w:rsidP="00684088">
      <w:r>
        <w:t>The PM-06-PS06 module is designed to equip learners with the skills necessary to repair, modify, and maintain cutting patterns and templates to ensure they meet the required standards. This involves inspecting worn and damaged templates, identifying deviations from the standards, and making precise repairs and modifications. Accurate maintenance of templates is essential for consistent quality and efficiency in upholstery production.</w:t>
      </w:r>
    </w:p>
    <w:p w:rsidR="00684088" w:rsidRDefault="00684088" w:rsidP="00684088"/>
    <w:p w:rsidR="00684088" w:rsidRPr="002F625C" w:rsidRDefault="00684088" w:rsidP="00684088">
      <w:pPr>
        <w:rPr>
          <w:b/>
        </w:rPr>
      </w:pPr>
      <w:r w:rsidRPr="002F625C">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specting Templates for Damage:</w:t>
      </w:r>
    </w:p>
    <w:p w:rsidR="00684088" w:rsidRDefault="00684088" w:rsidP="00684088">
      <w:r>
        <w:t xml:space="preserve">   - PA0601: Learners will inspect templates to identify worn sections and damage. This initial step is critical for determining the extent of repairs needed.</w:t>
      </w:r>
    </w:p>
    <w:p w:rsidR="00684088" w:rsidRDefault="00684088" w:rsidP="00684088"/>
    <w:p w:rsidR="00684088" w:rsidRDefault="00684088" w:rsidP="00684088">
      <w:r>
        <w:t>2. Comparing Templates with Standards:</w:t>
      </w:r>
    </w:p>
    <w:p w:rsidR="00684088" w:rsidRDefault="00684088" w:rsidP="00684088">
      <w:r>
        <w:t xml:space="preserve">   - PA0602: Learners will compare the existing templates with standard specifications to identify any deviations. This ensures that any modifications made will bring the templates back to standard.</w:t>
      </w:r>
    </w:p>
    <w:p w:rsidR="00684088" w:rsidRDefault="00684088" w:rsidP="00684088"/>
    <w:p w:rsidR="00684088" w:rsidRDefault="00684088" w:rsidP="00684088">
      <w:r>
        <w:t>3. Identifying Deviations and Shortcomings:</w:t>
      </w:r>
    </w:p>
    <w:p w:rsidR="00684088" w:rsidRDefault="00684088" w:rsidP="00684088">
      <w:r>
        <w:t xml:space="preserve">   - PA0603: Learners will observe and document the differences between the templates and the standards, identifying specific deviations, damage, and shortcomings that need to be addressed.</w:t>
      </w:r>
    </w:p>
    <w:p w:rsidR="00684088" w:rsidRDefault="00684088" w:rsidP="00684088"/>
    <w:p w:rsidR="00684088" w:rsidRDefault="00684088" w:rsidP="00684088">
      <w:r>
        <w:t>4. Making Repairs and Modifications:</w:t>
      </w:r>
    </w:p>
    <w:p w:rsidR="00684088" w:rsidRDefault="00684088" w:rsidP="00684088">
      <w:r>
        <w:t xml:space="preserve">   - PA0604: Learners will make the necessary repairs and modifications to the patterns and templates to ensure their accuracy and conformity to standards. This step involves using appropriate materials and tools to restore the templates.</w:t>
      </w:r>
    </w:p>
    <w:p w:rsidR="00684088" w:rsidRDefault="00684088" w:rsidP="00684088"/>
    <w:p w:rsidR="00684088" w:rsidRDefault="00684088" w:rsidP="00684088">
      <w:r>
        <w:t>5. Maintaining Accurate Records:</w:t>
      </w:r>
    </w:p>
    <w:p w:rsidR="00684088" w:rsidRDefault="00684088" w:rsidP="00684088">
      <w:r>
        <w:t xml:space="preserve">   - PA0605: Learners will keep accurate records of all inspections, repairs, and modifications, ensuring that the details and identifications of the patterns are correctly documented. This documentation is crucial for ongoing quality control and future reference.</w:t>
      </w:r>
    </w:p>
    <w:p w:rsidR="00684088" w:rsidRPr="002F625C" w:rsidRDefault="00684088" w:rsidP="00684088">
      <w:pPr>
        <w:rPr>
          <w:b/>
        </w:rPr>
      </w:pPr>
      <w:r w:rsidRPr="002F625C">
        <w:rPr>
          <w:b/>
        </w:rPr>
        <w:lastRenderedPageBreak/>
        <w:t>Detailed Breakdown of Practical Skills:</w:t>
      </w:r>
    </w:p>
    <w:p w:rsidR="00684088" w:rsidRDefault="00684088" w:rsidP="00684088"/>
    <w:p w:rsidR="00684088" w:rsidRDefault="00684088" w:rsidP="00684088">
      <w:r>
        <w:t>1. Inspecting Templates for Damage:</w:t>
      </w:r>
    </w:p>
    <w:p w:rsidR="00684088" w:rsidRDefault="00684088" w:rsidP="00684088">
      <w:r>
        <w:t xml:space="preserve">   - Learners will closely examine templates for signs of wear and damage such as frayed edges, cracks, or bends. They will use visual and tactile inspections to identify areas that need attention.</w:t>
      </w:r>
    </w:p>
    <w:p w:rsidR="00684088" w:rsidRDefault="00684088" w:rsidP="00684088"/>
    <w:p w:rsidR="00684088" w:rsidRDefault="00684088" w:rsidP="00684088">
      <w:r>
        <w:t>2. Comparing Templates with Standards:</w:t>
      </w:r>
    </w:p>
    <w:p w:rsidR="00684088" w:rsidRDefault="00684088" w:rsidP="00684088">
      <w:r>
        <w:t xml:space="preserve">   - Using the original sketches, customer descriptions, or blueprints, learners will compare the current state of the templates with the standard specifications. They will measure and assess the templates to identify any discrepancies.</w:t>
      </w:r>
    </w:p>
    <w:p w:rsidR="00684088" w:rsidRDefault="00684088" w:rsidP="00684088"/>
    <w:p w:rsidR="00684088" w:rsidRDefault="00684088" w:rsidP="00684088">
      <w:r>
        <w:t>3. Identifying Deviations and Shortcomings:</w:t>
      </w:r>
    </w:p>
    <w:p w:rsidR="00684088" w:rsidRDefault="00684088" w:rsidP="00684088">
      <w:r>
        <w:t xml:space="preserve">   - Learners will document any deviations from the standards, noting the specific areas where the templates fail to meet the required dimensions or shapes. They will also identify any material defects that could affect the template’s performance.</w:t>
      </w:r>
    </w:p>
    <w:p w:rsidR="00684088" w:rsidRDefault="00684088" w:rsidP="00684088"/>
    <w:p w:rsidR="00684088" w:rsidRDefault="00684088" w:rsidP="00684088">
      <w:r>
        <w:t>4. Making Repairs and Modifications:</w:t>
      </w:r>
    </w:p>
    <w:p w:rsidR="00684088" w:rsidRDefault="00684088" w:rsidP="00684088">
      <w:r>
        <w:t xml:space="preserve">   - Learners will use appropriate tools such as sandpaper, cutting tools, and adhesives to repair worn sections and correct deviations. They will ensure that all modifications restore the templates to the standard specifications.</w:t>
      </w:r>
    </w:p>
    <w:p w:rsidR="00684088" w:rsidRDefault="00684088" w:rsidP="00684088"/>
    <w:p w:rsidR="00684088" w:rsidRDefault="00684088" w:rsidP="00684088">
      <w:r>
        <w:t>5. Maintaining Accurate Records:</w:t>
      </w:r>
    </w:p>
    <w:p w:rsidR="00684088" w:rsidRDefault="00684088" w:rsidP="00684088">
      <w:r>
        <w:t xml:space="preserve">   - Learners will record all inspections, repairs, and modifications in detail. This includes noting the nature of the damage, the steps taken to repair or modify the template, and the final measurements after repairs.</w:t>
      </w:r>
    </w:p>
    <w:p w:rsidR="00684088" w:rsidRDefault="00684088" w:rsidP="00684088"/>
    <w:p w:rsidR="00684088" w:rsidRPr="002F625C" w:rsidRDefault="00684088" w:rsidP="00684088">
      <w:pPr>
        <w:rPr>
          <w:b/>
        </w:rPr>
      </w:pPr>
      <w:r w:rsidRPr="002F625C">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Inspect templates thoroughly to identify worn sections and damage.</w:t>
      </w:r>
    </w:p>
    <w:p w:rsidR="00684088" w:rsidRDefault="00684088" w:rsidP="00684088">
      <w:r>
        <w:t>- Compare templates accurately with standard specifications to identify deviations.</w:t>
      </w:r>
    </w:p>
    <w:p w:rsidR="00684088" w:rsidRDefault="00684088" w:rsidP="00684088">
      <w:r>
        <w:t>- Document deviations, damage, and shortcomings comprehensively.</w:t>
      </w:r>
    </w:p>
    <w:p w:rsidR="00684088" w:rsidRDefault="00684088" w:rsidP="00684088">
      <w:r>
        <w:t>- Apply repairs and modifications accurately to restore templates to standard.</w:t>
      </w:r>
    </w:p>
    <w:p w:rsidR="00684088" w:rsidRDefault="00684088" w:rsidP="00684088">
      <w:r>
        <w:t>- Maintain detailed and accurate records of all repairs and modifications.</w:t>
      </w:r>
    </w:p>
    <w:p w:rsidR="00684088" w:rsidRDefault="00684088" w:rsidP="00684088"/>
    <w:p w:rsidR="00365B5A" w:rsidRDefault="00365B5A" w:rsidP="00684088">
      <w:pPr>
        <w:rPr>
          <w:b/>
        </w:rPr>
      </w:pPr>
    </w:p>
    <w:p w:rsidR="00684088" w:rsidRPr="002F625C" w:rsidRDefault="00684088" w:rsidP="00684088">
      <w:pPr>
        <w:rPr>
          <w:b/>
        </w:rPr>
      </w:pPr>
      <w:r w:rsidRPr="002F625C">
        <w:rPr>
          <w:b/>
        </w:rPr>
        <w:lastRenderedPageBreak/>
        <w:t>Guidelines for Practical Application:</w:t>
      </w:r>
    </w:p>
    <w:p w:rsidR="00684088" w:rsidRDefault="00684088" w:rsidP="00684088"/>
    <w:p w:rsidR="00684088" w:rsidRDefault="00684088" w:rsidP="00684088">
      <w:r>
        <w:t>- Inspection: Detailed and systematic inspection ensures that all areas of damage or wear are identified and addressed.</w:t>
      </w:r>
    </w:p>
    <w:p w:rsidR="00684088" w:rsidRDefault="00684088" w:rsidP="00684088">
      <w:r>
        <w:t>- Comparison with Standards: Accurate comparison with original specifications ensures that templates are restored to their intended dimensions and shapes.</w:t>
      </w:r>
    </w:p>
    <w:p w:rsidR="00684088" w:rsidRDefault="00684088" w:rsidP="00684088">
      <w:r>
        <w:t>- Identification of Issues: Clear documentation of deviations and shortcomings guides the repair process and ensures that all issues are resolved.</w:t>
      </w:r>
    </w:p>
    <w:p w:rsidR="00684088" w:rsidRDefault="00684088" w:rsidP="00684088">
      <w:r>
        <w:t>- Repair and Modification: Using the right tools and materials ensures that repairs are durable and effective, restoring the templates to a high standard.</w:t>
      </w:r>
    </w:p>
    <w:p w:rsidR="00684088" w:rsidRDefault="00684088" w:rsidP="00684088">
      <w:r>
        <w:t>- Record Keeping: Maintaining detailed records supports quality control and provides a reference for future maintenance.</w:t>
      </w:r>
    </w:p>
    <w:p w:rsidR="00684088" w:rsidRDefault="00684088" w:rsidP="00684088"/>
    <w:p w:rsidR="00684088" w:rsidRDefault="00684088" w:rsidP="00684088">
      <w:r>
        <w:t>By mastering these skills, learners will be able to effectively repair, modify, and maintain cutting patterns and templates, ensuring they remain accurate and reliable for upholstery production</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684088" w:rsidRDefault="00684088" w:rsidP="00F93B18">
      <w:pPr>
        <w:pStyle w:val="Heading2"/>
      </w:pPr>
      <w:r>
        <w:lastRenderedPageBreak/>
        <w:t xml:space="preserve"> </w:t>
      </w:r>
      <w:bookmarkStart w:id="21" w:name="_Toc197253050"/>
      <w:r>
        <w:t>Case Study: Practical Assessment for Repairing, Modifying, and Maintaining Cutting Patterns and Templates</w:t>
      </w:r>
      <w:bookmarkEnd w:id="21"/>
    </w:p>
    <w:p w:rsidR="00684088" w:rsidRDefault="00684088" w:rsidP="00684088"/>
    <w:p w:rsidR="00684088" w:rsidRDefault="00684088" w:rsidP="00684088">
      <w:r>
        <w:t xml:space="preserve"> Scenario:</w:t>
      </w:r>
    </w:p>
    <w:p w:rsidR="00684088" w:rsidRDefault="00684088" w:rsidP="00684088"/>
    <w:p w:rsidR="00684088" w:rsidRDefault="00684088" w:rsidP="00684088">
      <w:r>
        <w:t>You are an apprentice upholsterer assigned to a project where several cutting patterns and templates for a line of custom upholstered chairs have been found to be worn and damaged. Your task is to inspect these templates, determine the feasibility of repairs, make the necessary repairs or modifications, and ensure that the templates are properly labelled and stored for future use. You have access to sketches, customer descriptions, blueprints, and various tools and materials needed for the task.</w:t>
      </w:r>
    </w:p>
    <w:p w:rsidR="00684088" w:rsidRDefault="00684088" w:rsidP="00684088"/>
    <w:p w:rsidR="00684088" w:rsidRPr="00F93B18" w:rsidRDefault="00684088" w:rsidP="00684088">
      <w:pPr>
        <w:rPr>
          <w:b/>
        </w:rPr>
      </w:pPr>
      <w:r w:rsidRPr="00F93B18">
        <w:rPr>
          <w:b/>
        </w:rPr>
        <w:t xml:space="preserve"> Internal Assessment Criteria:</w:t>
      </w:r>
    </w:p>
    <w:p w:rsidR="00684088" w:rsidRDefault="00684088" w:rsidP="00684088"/>
    <w:p w:rsidR="00684088" w:rsidRDefault="00684088" w:rsidP="00684088">
      <w:r>
        <w:t>1. IAC0601: Cutting patterns and templates which can be repaired or modified for use are repaired and modified as required for production.</w:t>
      </w:r>
    </w:p>
    <w:p w:rsidR="00684088" w:rsidRDefault="00684088" w:rsidP="00684088">
      <w:r>
        <w:t>2. IAC0602: A sound understanding of determining feasibility of repairs and modifications.</w:t>
      </w:r>
    </w:p>
    <w:p w:rsidR="00684088" w:rsidRDefault="00684088" w:rsidP="00684088">
      <w:r>
        <w:t>3. IAC0603: A sound understanding of labelling and storing patterns and templates is demonstrated.</w:t>
      </w:r>
    </w:p>
    <w:p w:rsidR="00684088" w:rsidRDefault="00684088" w:rsidP="00684088"/>
    <w:p w:rsidR="00684088" w:rsidRPr="00F93B18" w:rsidRDefault="00684088" w:rsidP="00684088">
      <w:pPr>
        <w:rPr>
          <w:b/>
        </w:rPr>
      </w:pPr>
      <w:r w:rsidRPr="00F93B18">
        <w:rPr>
          <w:b/>
        </w:rPr>
        <w:t xml:space="preserve"> Assessment Questions:</w:t>
      </w:r>
    </w:p>
    <w:p w:rsidR="00684088" w:rsidRDefault="00684088" w:rsidP="00684088"/>
    <w:p w:rsidR="00684088" w:rsidRDefault="00684088" w:rsidP="00684088">
      <w:r>
        <w:t>1. Question 1: How would you inspect and determine which cutting patterns and templates can be repaired or modified for use?</w:t>
      </w:r>
    </w:p>
    <w:p w:rsidR="00684088" w:rsidRDefault="00684088" w:rsidP="00684088"/>
    <w:p w:rsidR="00684088" w:rsidRDefault="00684088" w:rsidP="00684088">
      <w:r>
        <w:t>2. Question 2: Explain how you would repair and modify the cutting patterns and templates to ensure they are ready for production.</w:t>
      </w:r>
    </w:p>
    <w:p w:rsidR="002F625C" w:rsidRDefault="002F625C" w:rsidP="00684088"/>
    <w:p w:rsidR="00684088" w:rsidRDefault="00684088" w:rsidP="00684088">
      <w:r>
        <w:t>3. Question 3: How would you demonstrate a sound understanding of labelling and storing the patterns and templates correctly?</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 xml:space="preserve"> Marking Memo:</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1. Question 1:</w:t>
      </w:r>
    </w:p>
    <w:p w:rsidR="00684088" w:rsidRPr="00684088" w:rsidRDefault="00684088" w:rsidP="00684088">
      <w:pPr>
        <w:rPr>
          <w:color w:val="FF0000"/>
        </w:rPr>
      </w:pPr>
      <w:r w:rsidRPr="00684088">
        <w:rPr>
          <w:color w:val="FF0000"/>
        </w:rPr>
        <w:t xml:space="preserve">   - Inspects templates thoroughly for damage (2 points)</w:t>
      </w:r>
    </w:p>
    <w:p w:rsidR="00684088" w:rsidRPr="00684088" w:rsidRDefault="00684088" w:rsidP="00684088">
      <w:pPr>
        <w:rPr>
          <w:color w:val="FF0000"/>
        </w:rPr>
      </w:pPr>
      <w:r w:rsidRPr="00684088">
        <w:rPr>
          <w:color w:val="FF0000"/>
        </w:rPr>
        <w:t xml:space="preserve">   - Compares with original sketches or blueprints (2 points)</w:t>
      </w:r>
    </w:p>
    <w:p w:rsidR="00684088" w:rsidRPr="00684088" w:rsidRDefault="00684088" w:rsidP="00684088">
      <w:pPr>
        <w:rPr>
          <w:color w:val="FF0000"/>
        </w:rPr>
      </w:pPr>
      <w:r w:rsidRPr="00684088">
        <w:rPr>
          <w:color w:val="FF0000"/>
        </w:rPr>
        <w:lastRenderedPageBreak/>
        <w:t xml:space="preserve">   - Evaluates feasibility of repairs (2 points)</w:t>
      </w:r>
    </w:p>
    <w:p w:rsidR="00684088" w:rsidRPr="00684088" w:rsidRDefault="00684088" w:rsidP="00684088">
      <w:pPr>
        <w:rPr>
          <w:color w:val="FF0000"/>
        </w:rPr>
      </w:pPr>
      <w:r w:rsidRPr="00684088">
        <w:rPr>
          <w:color w:val="FF0000"/>
        </w:rPr>
        <w:t xml:space="preserve">   - Decides on repair or replacement based on damage extent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2. Question 2:</w:t>
      </w:r>
    </w:p>
    <w:p w:rsidR="00684088" w:rsidRPr="00684088" w:rsidRDefault="00684088" w:rsidP="00684088">
      <w:pPr>
        <w:rPr>
          <w:color w:val="FF0000"/>
        </w:rPr>
      </w:pPr>
      <w:r w:rsidRPr="00684088">
        <w:rPr>
          <w:color w:val="FF0000"/>
        </w:rPr>
        <w:t xml:space="preserve">   - Repairs minor damages with appropriate tools (2 points)</w:t>
      </w:r>
    </w:p>
    <w:p w:rsidR="00684088" w:rsidRPr="00684088" w:rsidRDefault="00684088" w:rsidP="00684088">
      <w:pPr>
        <w:rPr>
          <w:color w:val="FF0000"/>
        </w:rPr>
      </w:pPr>
      <w:r w:rsidRPr="00684088">
        <w:rPr>
          <w:color w:val="FF0000"/>
        </w:rPr>
        <w:t xml:space="preserve">   - Uses adhesives and new material for significant repairs (2 points)</w:t>
      </w:r>
    </w:p>
    <w:p w:rsidR="00684088" w:rsidRPr="00684088" w:rsidRDefault="00684088" w:rsidP="00684088">
      <w:pPr>
        <w:rPr>
          <w:color w:val="FF0000"/>
        </w:rPr>
      </w:pPr>
      <w:r w:rsidRPr="00684088">
        <w:rPr>
          <w:color w:val="FF0000"/>
        </w:rPr>
        <w:t xml:space="preserve">   - Re-marks lines to match original specifications (2 points)</w:t>
      </w:r>
    </w:p>
    <w:p w:rsidR="00684088" w:rsidRPr="00684088" w:rsidRDefault="00684088" w:rsidP="00684088">
      <w:pPr>
        <w:rPr>
          <w:color w:val="FF0000"/>
        </w:rPr>
      </w:pPr>
      <w:r w:rsidRPr="00684088">
        <w:rPr>
          <w:color w:val="FF0000"/>
        </w:rPr>
        <w:t xml:space="preserve">   - Ensures repaired template meets blueprint specifications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3. Question 3:</w:t>
      </w:r>
    </w:p>
    <w:p w:rsidR="00684088" w:rsidRPr="00684088" w:rsidRDefault="00684088" w:rsidP="00684088">
      <w:pPr>
        <w:rPr>
          <w:color w:val="FF0000"/>
        </w:rPr>
      </w:pPr>
      <w:r w:rsidRPr="00684088">
        <w:rPr>
          <w:color w:val="FF0000"/>
        </w:rPr>
        <w:t xml:space="preserve">   - Labels templates clearly with all necessary information (2 points)</w:t>
      </w:r>
    </w:p>
    <w:p w:rsidR="00684088" w:rsidRPr="00684088" w:rsidRDefault="00684088" w:rsidP="00684088">
      <w:pPr>
        <w:rPr>
          <w:color w:val="FF0000"/>
        </w:rPr>
      </w:pPr>
      <w:r w:rsidRPr="00684088">
        <w:rPr>
          <w:color w:val="FF0000"/>
        </w:rPr>
        <w:t xml:space="preserve">   - Stores templates properly to prevent damage (2 points)</w:t>
      </w:r>
    </w:p>
    <w:p w:rsidR="00684088" w:rsidRPr="00684088" w:rsidRDefault="00684088" w:rsidP="00684088">
      <w:pPr>
        <w:rPr>
          <w:color w:val="FF0000"/>
        </w:rPr>
      </w:pPr>
      <w:r w:rsidRPr="00684088">
        <w:rPr>
          <w:color w:val="FF0000"/>
        </w:rPr>
        <w:t xml:space="preserve">   - Organises storage area for easy retrieval (2 points)</w:t>
      </w:r>
    </w:p>
    <w:p w:rsidR="00684088" w:rsidRPr="00684088" w:rsidRDefault="00684088" w:rsidP="00684088">
      <w:pPr>
        <w:rPr>
          <w:color w:val="FF0000"/>
        </w:rPr>
      </w:pPr>
      <w:r w:rsidRPr="00684088">
        <w:rPr>
          <w:color w:val="FF0000"/>
        </w:rPr>
        <w:t xml:space="preserve">   - Maintains an accurate inventory log (2 points)</w:t>
      </w:r>
    </w:p>
    <w:p w:rsidR="00684088" w:rsidRPr="00684088" w:rsidRDefault="00684088" w:rsidP="00684088">
      <w:pPr>
        <w:rPr>
          <w:color w:val="FF0000"/>
        </w:rPr>
      </w:pPr>
      <w:r w:rsidRPr="00684088">
        <w:rPr>
          <w:color w:val="FF0000"/>
        </w:rPr>
        <w:t xml:space="preserve">   - Total: 8 points</w:t>
      </w:r>
    </w:p>
    <w:p w:rsidR="00684088" w:rsidRPr="00684088" w:rsidRDefault="00684088" w:rsidP="00684088">
      <w:pPr>
        <w:rPr>
          <w:color w:val="FF0000"/>
        </w:rPr>
      </w:pPr>
    </w:p>
    <w:p w:rsidR="00684088" w:rsidRPr="00684088" w:rsidRDefault="00684088" w:rsidP="00684088">
      <w:pPr>
        <w:rPr>
          <w:color w:val="FF0000"/>
        </w:rPr>
      </w:pPr>
      <w:r w:rsidRPr="00684088">
        <w:rPr>
          <w:color w:val="FF0000"/>
        </w:rPr>
        <w:t>Overall Total: 24 points</w:t>
      </w:r>
    </w:p>
    <w:p w:rsidR="00684088" w:rsidRPr="00684088" w:rsidRDefault="00684088" w:rsidP="00684088">
      <w:pPr>
        <w:rPr>
          <w:color w:val="FF0000"/>
        </w:rPr>
      </w:pPr>
    </w:p>
    <w:p w:rsidR="00DD27AA" w:rsidRPr="00684088" w:rsidRDefault="00DD27AA" w:rsidP="00684088">
      <w:pPr>
        <w:spacing w:before="0" w:after="160" w:line="259" w:lineRule="auto"/>
        <w:jc w:val="left"/>
        <w:rPr>
          <w:rFonts w:ascii="Century Gothic" w:hAnsi="Century Gothic"/>
          <w:color w:val="FF0000"/>
          <w:sz w:val="22"/>
          <w:lang w:val="en-ZA"/>
        </w:rPr>
      </w:pPr>
    </w:p>
    <w:sectPr w:rsidR="00DD27AA" w:rsidRPr="00684088"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10FC" w:rsidRDefault="007210FC" w:rsidP="00D30D8C">
      <w:pPr>
        <w:spacing w:before="0" w:after="0"/>
      </w:pPr>
      <w:r>
        <w:separator/>
      </w:r>
    </w:p>
  </w:endnote>
  <w:endnote w:type="continuationSeparator" w:id="0">
    <w:p w:rsidR="007210FC" w:rsidRDefault="007210FC"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p w:rsidR="00684088" w:rsidRDefault="00684088"/>
  <w:p w:rsidR="00684088" w:rsidRDefault="00684088"/>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E29D1">
      <w:rPr>
        <w:rStyle w:val="PageNumber"/>
        <w:noProof/>
      </w:rPr>
      <w:t>2</w:t>
    </w:r>
    <w:r>
      <w:rPr>
        <w:rStyle w:val="PageNumber"/>
      </w:rPr>
      <w:fldChar w:fldCharType="end"/>
    </w:r>
  </w:p>
  <w:p w:rsidR="00684088" w:rsidRDefault="00684088" w:rsidP="008039EE">
    <w:pPr>
      <w:pStyle w:val="Footer"/>
      <w:ind w:right="360"/>
    </w:pPr>
  </w:p>
  <w:p w:rsidR="00684088" w:rsidRDefault="00684088"/>
  <w:p w:rsidR="00684088" w:rsidRDefault="006840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10FC" w:rsidRDefault="007210FC" w:rsidP="00D30D8C">
      <w:pPr>
        <w:spacing w:before="0" w:after="0"/>
      </w:pPr>
      <w:r>
        <w:separator/>
      </w:r>
    </w:p>
  </w:footnote>
  <w:footnote w:type="continuationSeparator" w:id="0">
    <w:p w:rsidR="007210FC" w:rsidRDefault="007210FC"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p>
  <w:p w:rsidR="00684088" w:rsidRDefault="00684088"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40C3CBD"/>
    <w:multiLevelType w:val="hybridMultilevel"/>
    <w:tmpl w:val="9F146A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48205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AE7A62"/>
    <w:multiLevelType w:val="hybridMultilevel"/>
    <w:tmpl w:val="A38E1C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547F8B"/>
    <w:multiLevelType w:val="hybridMultilevel"/>
    <w:tmpl w:val="8E2CA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3A7AEC"/>
    <w:multiLevelType w:val="hybridMultilevel"/>
    <w:tmpl w:val="F23466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2451571"/>
    <w:multiLevelType w:val="hybridMultilevel"/>
    <w:tmpl w:val="A4E68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94E7100"/>
    <w:multiLevelType w:val="hybridMultilevel"/>
    <w:tmpl w:val="C1F467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41E442B"/>
    <w:multiLevelType w:val="hybridMultilevel"/>
    <w:tmpl w:val="D010A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A5D6ECC"/>
    <w:multiLevelType w:val="hybridMultilevel"/>
    <w:tmpl w:val="BCD261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1E008A4"/>
    <w:multiLevelType w:val="hybridMultilevel"/>
    <w:tmpl w:val="72164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4D46A56"/>
    <w:multiLevelType w:val="hybridMultilevel"/>
    <w:tmpl w:val="52866C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D5C1EE0"/>
    <w:multiLevelType w:val="hybridMultilevel"/>
    <w:tmpl w:val="4DC4BA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9B2095"/>
    <w:multiLevelType w:val="hybridMultilevel"/>
    <w:tmpl w:val="6A187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2"/>
  </w:num>
  <w:num w:numId="4">
    <w:abstractNumId w:val="3"/>
  </w:num>
  <w:num w:numId="5">
    <w:abstractNumId w:val="17"/>
  </w:num>
  <w:num w:numId="6">
    <w:abstractNumId w:val="1"/>
  </w:num>
  <w:num w:numId="7">
    <w:abstractNumId w:val="16"/>
  </w:num>
  <w:num w:numId="8">
    <w:abstractNumId w:val="10"/>
  </w:num>
  <w:num w:numId="9">
    <w:abstractNumId w:val="2"/>
  </w:num>
  <w:num w:numId="10">
    <w:abstractNumId w:val="7"/>
  </w:num>
  <w:num w:numId="11">
    <w:abstractNumId w:val="5"/>
  </w:num>
  <w:num w:numId="12">
    <w:abstractNumId w:val="8"/>
  </w:num>
  <w:num w:numId="13">
    <w:abstractNumId w:val="14"/>
  </w:num>
  <w:num w:numId="14">
    <w:abstractNumId w:val="15"/>
  </w:num>
  <w:num w:numId="15">
    <w:abstractNumId w:val="18"/>
  </w:num>
  <w:num w:numId="16">
    <w:abstractNumId w:val="13"/>
  </w:num>
  <w:num w:numId="17">
    <w:abstractNumId w:val="6"/>
  </w:num>
  <w:num w:numId="18">
    <w:abstractNumId w:val="9"/>
  </w:num>
  <w:num w:numId="19">
    <w:abstractNumId w:val="11"/>
  </w:num>
  <w:num w:numId="2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3678B"/>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90127"/>
    <w:rsid w:val="00190627"/>
    <w:rsid w:val="001C08A6"/>
    <w:rsid w:val="001C1577"/>
    <w:rsid w:val="0023123A"/>
    <w:rsid w:val="00244BD8"/>
    <w:rsid w:val="00253835"/>
    <w:rsid w:val="0026001C"/>
    <w:rsid w:val="00267E7E"/>
    <w:rsid w:val="002B5BC9"/>
    <w:rsid w:val="002F61D0"/>
    <w:rsid w:val="002F625C"/>
    <w:rsid w:val="00307FD4"/>
    <w:rsid w:val="00315C9C"/>
    <w:rsid w:val="0032046D"/>
    <w:rsid w:val="00342C26"/>
    <w:rsid w:val="00343C52"/>
    <w:rsid w:val="00365B5A"/>
    <w:rsid w:val="003E2313"/>
    <w:rsid w:val="003E28BC"/>
    <w:rsid w:val="00403A1B"/>
    <w:rsid w:val="00426FEA"/>
    <w:rsid w:val="00454FF1"/>
    <w:rsid w:val="00470063"/>
    <w:rsid w:val="00493452"/>
    <w:rsid w:val="004D2EA4"/>
    <w:rsid w:val="004F2D91"/>
    <w:rsid w:val="004F4427"/>
    <w:rsid w:val="005019B9"/>
    <w:rsid w:val="00503E93"/>
    <w:rsid w:val="005104CB"/>
    <w:rsid w:val="00527DC8"/>
    <w:rsid w:val="00564EF6"/>
    <w:rsid w:val="00581A15"/>
    <w:rsid w:val="00583308"/>
    <w:rsid w:val="00586227"/>
    <w:rsid w:val="005A408A"/>
    <w:rsid w:val="005A45AC"/>
    <w:rsid w:val="005C178C"/>
    <w:rsid w:val="005E51AA"/>
    <w:rsid w:val="005F25B1"/>
    <w:rsid w:val="005F4E7D"/>
    <w:rsid w:val="00640749"/>
    <w:rsid w:val="00652805"/>
    <w:rsid w:val="00672F17"/>
    <w:rsid w:val="00675D71"/>
    <w:rsid w:val="00684088"/>
    <w:rsid w:val="006A2639"/>
    <w:rsid w:val="006B0509"/>
    <w:rsid w:val="006C4A1B"/>
    <w:rsid w:val="006E3CD1"/>
    <w:rsid w:val="006F1FC9"/>
    <w:rsid w:val="00717867"/>
    <w:rsid w:val="007210FC"/>
    <w:rsid w:val="00721CBC"/>
    <w:rsid w:val="00747F7F"/>
    <w:rsid w:val="007667FF"/>
    <w:rsid w:val="007B7BE5"/>
    <w:rsid w:val="007C7E6F"/>
    <w:rsid w:val="007D5A58"/>
    <w:rsid w:val="008039EE"/>
    <w:rsid w:val="0084698E"/>
    <w:rsid w:val="00854C5F"/>
    <w:rsid w:val="0086502B"/>
    <w:rsid w:val="00894BC0"/>
    <w:rsid w:val="008B4463"/>
    <w:rsid w:val="008C6A5E"/>
    <w:rsid w:val="008F7337"/>
    <w:rsid w:val="009116CB"/>
    <w:rsid w:val="00931E62"/>
    <w:rsid w:val="00932078"/>
    <w:rsid w:val="00963988"/>
    <w:rsid w:val="00964426"/>
    <w:rsid w:val="00967BCB"/>
    <w:rsid w:val="009761D6"/>
    <w:rsid w:val="00991611"/>
    <w:rsid w:val="009D2590"/>
    <w:rsid w:val="009D5291"/>
    <w:rsid w:val="009E32A6"/>
    <w:rsid w:val="009F4A49"/>
    <w:rsid w:val="00A01953"/>
    <w:rsid w:val="00A13275"/>
    <w:rsid w:val="00A14AE9"/>
    <w:rsid w:val="00A362A0"/>
    <w:rsid w:val="00A46EC5"/>
    <w:rsid w:val="00A6163A"/>
    <w:rsid w:val="00A61BE4"/>
    <w:rsid w:val="00A70542"/>
    <w:rsid w:val="00A748FD"/>
    <w:rsid w:val="00A83287"/>
    <w:rsid w:val="00A90DEF"/>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CE29D1"/>
    <w:rsid w:val="00D00926"/>
    <w:rsid w:val="00D21A2D"/>
    <w:rsid w:val="00D22B8F"/>
    <w:rsid w:val="00D30D8C"/>
    <w:rsid w:val="00D31F41"/>
    <w:rsid w:val="00D443A5"/>
    <w:rsid w:val="00D51D76"/>
    <w:rsid w:val="00D64352"/>
    <w:rsid w:val="00D81CA1"/>
    <w:rsid w:val="00D9250C"/>
    <w:rsid w:val="00DA76E2"/>
    <w:rsid w:val="00DB4805"/>
    <w:rsid w:val="00DD27AA"/>
    <w:rsid w:val="00DF4C75"/>
    <w:rsid w:val="00DF61BF"/>
    <w:rsid w:val="00E071F8"/>
    <w:rsid w:val="00E25128"/>
    <w:rsid w:val="00E36A9C"/>
    <w:rsid w:val="00E45424"/>
    <w:rsid w:val="00E45533"/>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93B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D50D78"/>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28367CEA-CFFF-4613-B6A6-0CF07FC95A51}">
  <ds:schemaRefs>
    <ds:schemaRef ds:uri="http://schemas.openxmlformats.org/officeDocument/2006/bibliography"/>
  </ds:schemaRefs>
</ds:datastoreItem>
</file>

<file path=customXml/itemProps2.xml><?xml version="1.0" encoding="utf-8"?>
<ds:datastoreItem xmlns:ds="http://schemas.openxmlformats.org/officeDocument/2006/customXml" ds:itemID="{B4F7E001-6C03-4295-9832-D7F5599AD32C}"/>
</file>

<file path=customXml/itemProps3.xml><?xml version="1.0" encoding="utf-8"?>
<ds:datastoreItem xmlns:ds="http://schemas.openxmlformats.org/officeDocument/2006/customXml" ds:itemID="{85398158-DAD9-489F-AD00-F31F79B6D842}"/>
</file>

<file path=customXml/itemProps4.xml><?xml version="1.0" encoding="utf-8"?>
<ds:datastoreItem xmlns:ds="http://schemas.openxmlformats.org/officeDocument/2006/customXml" ds:itemID="{7CFFFBFA-D160-43F6-8682-4528BF648379}"/>
</file>

<file path=docProps/app.xml><?xml version="1.0" encoding="utf-8"?>
<Properties xmlns="http://schemas.openxmlformats.org/officeDocument/2006/extended-properties" xmlns:vt="http://schemas.openxmlformats.org/officeDocument/2006/docPropsVTypes">
  <Template>Normal</Template>
  <TotalTime>0</TotalTime>
  <Pages>38</Pages>
  <Words>7625</Words>
  <Characters>43467</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5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5-04T17:23:00Z</dcterms:created>
  <dcterms:modified xsi:type="dcterms:W3CDTF">2025-05-0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